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435A7E" w:rsidRPr="005D2145" w:rsidP="24402FFD" w14:paraId="6E955A93" w14:textId="0381EC9B">
      <w:pPr>
        <w:pStyle w:val="Heading1"/>
        <w:rPr>
          <w:sz w:val="22"/>
          <w:szCs w:val="22"/>
        </w:rPr>
      </w:pPr>
      <w:r>
        <w:rPr>
          <w:sz w:val="22"/>
          <w:szCs w:val="22"/>
        </w:rPr>
        <w:t xml:space="preserve">Appendix B: </w:t>
      </w:r>
      <w:r w:rsidRPr="24402FFD" w:rsidR="00980426">
        <w:rPr>
          <w:sz w:val="22"/>
          <w:szCs w:val="22"/>
        </w:rPr>
        <w:t>Turnip the Beet: High Quality Meals in the Summer Meal Programs</w:t>
      </w:r>
      <w:r w:rsidRPr="24402FFD" w:rsidR="005D2145">
        <w:rPr>
          <w:sz w:val="22"/>
          <w:szCs w:val="22"/>
        </w:rPr>
        <w:t xml:space="preserve"> </w:t>
      </w:r>
      <w:r w:rsidRPr="24402FFD" w:rsidR="00FD3E5B">
        <w:rPr>
          <w:sz w:val="22"/>
          <w:szCs w:val="22"/>
        </w:rPr>
        <w:t xml:space="preserve">2023 </w:t>
      </w:r>
      <w:r w:rsidRPr="24402FFD" w:rsidR="001D76E5">
        <w:rPr>
          <w:sz w:val="22"/>
          <w:szCs w:val="22"/>
        </w:rPr>
        <w:t>Nomination Form</w:t>
      </w:r>
    </w:p>
    <w:p w:rsidR="00C560AE" w:rsidP="00435A7E" w14:paraId="72C0A48C" w14:textId="77777777">
      <w:pPr>
        <w:rPr>
          <w:b/>
        </w:rPr>
      </w:pPr>
    </w:p>
    <w:p w:rsidR="00D746AA" w:rsidP="24402FFD" w14:paraId="7BD480FA" w14:textId="11F3C6D3">
      <w:pPr>
        <w:rPr>
          <w:sz w:val="20"/>
          <w:szCs w:val="20"/>
        </w:rPr>
      </w:pPr>
      <w:r w:rsidRPr="24402FFD">
        <w:rPr>
          <w:b/>
          <w:bCs/>
          <w:sz w:val="20"/>
          <w:szCs w:val="20"/>
        </w:rPr>
        <w:t xml:space="preserve">Instructions: </w:t>
      </w:r>
      <w:r w:rsidRPr="24402FFD">
        <w:rPr>
          <w:sz w:val="20"/>
          <w:szCs w:val="20"/>
        </w:rPr>
        <w:t>Please complete the information be</w:t>
      </w:r>
      <w:r w:rsidRPr="24402FFD" w:rsidR="00D8133B">
        <w:rPr>
          <w:sz w:val="20"/>
          <w:szCs w:val="20"/>
        </w:rPr>
        <w:t xml:space="preserve">low for consideration of the </w:t>
      </w:r>
      <w:r w:rsidRPr="24402FFD" w:rsidR="00FD3E5B">
        <w:rPr>
          <w:sz w:val="20"/>
          <w:szCs w:val="20"/>
        </w:rPr>
        <w:t xml:space="preserve">2023 </w:t>
      </w:r>
      <w:r w:rsidRPr="24402FFD">
        <w:rPr>
          <w:sz w:val="20"/>
          <w:szCs w:val="20"/>
        </w:rPr>
        <w:t>Turnip the Beet</w:t>
      </w:r>
      <w:r w:rsidRPr="24402FFD">
        <w:rPr>
          <w:b/>
          <w:bCs/>
          <w:sz w:val="20"/>
          <w:szCs w:val="20"/>
        </w:rPr>
        <w:t xml:space="preserve"> </w:t>
      </w:r>
      <w:r w:rsidRPr="24402FFD">
        <w:rPr>
          <w:sz w:val="20"/>
          <w:szCs w:val="20"/>
        </w:rPr>
        <w:t xml:space="preserve">Award. </w:t>
      </w:r>
      <w:r w:rsidRPr="24402FFD" w:rsidR="00B24932">
        <w:rPr>
          <w:sz w:val="20"/>
          <w:szCs w:val="20"/>
        </w:rPr>
        <w:t>Only n</w:t>
      </w:r>
      <w:r w:rsidRPr="24402FFD">
        <w:rPr>
          <w:sz w:val="20"/>
          <w:szCs w:val="20"/>
        </w:rPr>
        <w:t xml:space="preserve">ominations </w:t>
      </w:r>
      <w:r w:rsidRPr="24402FFD" w:rsidR="00B24932">
        <w:rPr>
          <w:sz w:val="20"/>
          <w:szCs w:val="20"/>
        </w:rPr>
        <w:t xml:space="preserve">that contain </w:t>
      </w:r>
      <w:r w:rsidRPr="24402FFD" w:rsidR="00B24932">
        <w:rPr>
          <w:sz w:val="20"/>
          <w:szCs w:val="20"/>
          <w:u w:val="single"/>
        </w:rPr>
        <w:t>all</w:t>
      </w:r>
      <w:r w:rsidRPr="24402FFD" w:rsidR="00B24932">
        <w:rPr>
          <w:sz w:val="20"/>
          <w:szCs w:val="20"/>
        </w:rPr>
        <w:t xml:space="preserve"> </w:t>
      </w:r>
      <w:r w:rsidRPr="24402FFD" w:rsidR="00B16DCB">
        <w:rPr>
          <w:sz w:val="20"/>
          <w:szCs w:val="20"/>
        </w:rPr>
        <w:t>of</w:t>
      </w:r>
      <w:r w:rsidRPr="24402FFD" w:rsidR="00B16DCB">
        <w:rPr>
          <w:sz w:val="20"/>
          <w:szCs w:val="20"/>
        </w:rPr>
        <w:t xml:space="preserve"> </w:t>
      </w:r>
      <w:r w:rsidRPr="24402FFD" w:rsidR="00B24932">
        <w:rPr>
          <w:sz w:val="20"/>
          <w:szCs w:val="20"/>
        </w:rPr>
        <w:t xml:space="preserve">the requested information </w:t>
      </w:r>
      <w:r w:rsidRPr="24402FFD">
        <w:rPr>
          <w:sz w:val="20"/>
          <w:szCs w:val="20"/>
        </w:rPr>
        <w:t>will be considered</w:t>
      </w:r>
      <w:r w:rsidRPr="24402FFD" w:rsidR="00CF7F93">
        <w:rPr>
          <w:sz w:val="20"/>
          <w:szCs w:val="20"/>
        </w:rPr>
        <w:t>. Submit this completed form via email to</w:t>
      </w:r>
      <w:r w:rsidRPr="24402FFD">
        <w:rPr>
          <w:sz w:val="20"/>
          <w:szCs w:val="20"/>
        </w:rPr>
        <w:t xml:space="preserve"> your </w:t>
      </w:r>
      <w:r w:rsidRPr="24402FFD" w:rsidR="00A82181">
        <w:rPr>
          <w:sz w:val="20"/>
          <w:szCs w:val="20"/>
        </w:rPr>
        <w:t xml:space="preserve">Summer Meals State </w:t>
      </w:r>
      <w:r w:rsidRPr="24402FFD" w:rsidR="00B453F0">
        <w:rPr>
          <w:sz w:val="20"/>
          <w:szCs w:val="20"/>
        </w:rPr>
        <w:t>a</w:t>
      </w:r>
      <w:r w:rsidRPr="24402FFD" w:rsidR="00A82181">
        <w:rPr>
          <w:sz w:val="20"/>
          <w:szCs w:val="20"/>
        </w:rPr>
        <w:t>gency contact</w:t>
      </w:r>
      <w:r w:rsidRPr="24402FFD" w:rsidR="00CF7F93">
        <w:rPr>
          <w:sz w:val="20"/>
          <w:szCs w:val="20"/>
        </w:rPr>
        <w:t>.</w:t>
      </w:r>
      <w:r w:rsidRPr="24402FFD" w:rsidR="00CC4A1D">
        <w:rPr>
          <w:sz w:val="20"/>
          <w:szCs w:val="20"/>
        </w:rPr>
        <w:t xml:space="preserve"> </w:t>
      </w:r>
    </w:p>
    <w:p w:rsidR="00A52B07" w:rsidRPr="005D2145" w:rsidP="24402FFD" w14:paraId="63758578" w14:textId="21814CA7">
      <w:pPr>
        <w:rPr>
          <w:sz w:val="20"/>
          <w:szCs w:val="20"/>
        </w:rPr>
      </w:pPr>
      <w:r w:rsidRPr="24402FFD">
        <w:rPr>
          <w:b/>
          <w:bCs/>
          <w:sz w:val="20"/>
          <w:szCs w:val="20"/>
        </w:rPr>
        <w:t>Submission deadlines vary by State so please c</w:t>
      </w:r>
      <w:r w:rsidRPr="24402FFD" w:rsidR="00CC4A1D">
        <w:rPr>
          <w:b/>
          <w:bCs/>
          <w:sz w:val="20"/>
          <w:szCs w:val="20"/>
        </w:rPr>
        <w:t xml:space="preserve">ontact your </w:t>
      </w:r>
      <w:r w:rsidRPr="24402FFD" w:rsidR="00CC4A1D">
        <w:rPr>
          <w:b/>
          <w:bCs/>
          <w:sz w:val="20"/>
          <w:szCs w:val="20"/>
        </w:rPr>
        <w:t>State</w:t>
      </w:r>
      <w:r w:rsidRPr="24402FFD" w:rsidR="00CC4A1D">
        <w:rPr>
          <w:b/>
          <w:bCs/>
          <w:sz w:val="20"/>
          <w:szCs w:val="20"/>
        </w:rPr>
        <w:t xml:space="preserve"> </w:t>
      </w:r>
      <w:r w:rsidRPr="24402FFD" w:rsidR="00B453F0">
        <w:rPr>
          <w:b/>
          <w:bCs/>
          <w:sz w:val="20"/>
          <w:szCs w:val="20"/>
        </w:rPr>
        <w:t>a</w:t>
      </w:r>
      <w:r w:rsidRPr="24402FFD" w:rsidR="00CC4A1D">
        <w:rPr>
          <w:b/>
          <w:bCs/>
          <w:sz w:val="20"/>
          <w:szCs w:val="20"/>
        </w:rPr>
        <w:t>gency to learn their submission deadline.</w:t>
      </w:r>
      <w:r w:rsidRPr="24402FFD" w:rsidR="00805362">
        <w:rPr>
          <w:b/>
          <w:bCs/>
          <w:sz w:val="20"/>
          <w:szCs w:val="20"/>
        </w:rPr>
        <w:t xml:space="preserve"> </w:t>
      </w:r>
      <w:r w:rsidRPr="24402FFD" w:rsidR="00D746AA">
        <w:rPr>
          <w:b/>
          <w:bCs/>
          <w:sz w:val="20"/>
          <w:szCs w:val="20"/>
        </w:rPr>
        <w:t xml:space="preserve">Nominations must be sent by the State agency to the appropriate FNS Regional Office by </w:t>
      </w:r>
      <w:r w:rsidRPr="001F3FEE" w:rsidR="001F3FEE">
        <w:rPr>
          <w:b/>
          <w:bCs/>
          <w:sz w:val="20"/>
          <w:szCs w:val="20"/>
        </w:rPr>
        <w:t>XX/XX/20XX</w:t>
      </w:r>
      <w:r w:rsidR="001F3FEE">
        <w:rPr>
          <w:b/>
          <w:bCs/>
          <w:sz w:val="20"/>
          <w:szCs w:val="20"/>
        </w:rPr>
        <w:t>.</w:t>
      </w:r>
    </w:p>
    <w:p w:rsidR="00DA5AAC" w:rsidRPr="005D2145" w:rsidP="001D76E5" w14:paraId="2E8E3B1D" w14:textId="76CB6C81">
      <w:pPr>
        <w:rPr>
          <w:sz w:val="20"/>
        </w:rPr>
      </w:pPr>
      <w:r w:rsidRPr="005D2145">
        <w:rPr>
          <w:b/>
          <w:sz w:val="20"/>
        </w:rPr>
        <w:t>Note:</w:t>
      </w:r>
      <w:r w:rsidRPr="005D2145">
        <w:rPr>
          <w:sz w:val="20"/>
        </w:rPr>
        <w:t xml:space="preserve"> </w:t>
      </w:r>
      <w:r w:rsidRPr="005D2145" w:rsidR="00CA0849">
        <w:rPr>
          <w:sz w:val="20"/>
        </w:rPr>
        <w:t>USDA</w:t>
      </w:r>
      <w:r w:rsidRPr="005D2145">
        <w:rPr>
          <w:sz w:val="20"/>
        </w:rPr>
        <w:t xml:space="preserve"> has the right to reproduce, publish</w:t>
      </w:r>
      <w:r w:rsidRPr="005D2145" w:rsidR="00B24932">
        <w:rPr>
          <w:sz w:val="20"/>
        </w:rPr>
        <w:t>,</w:t>
      </w:r>
      <w:r w:rsidRPr="005D2145">
        <w:rPr>
          <w:sz w:val="20"/>
        </w:rPr>
        <w:t xml:space="preserve"> or otherwise use the data in the application for this award, and authorize others to reproduce, publish, or otherwise use the data in the application for this award for Federal purposes.</w:t>
      </w:r>
    </w:p>
    <w:p w:rsidR="001B6F26" w:rsidRPr="005D2145" w:rsidP="00C560AE" w14:paraId="217E9E4E" w14:textId="77777777">
      <w:pPr>
        <w:pStyle w:val="Subtitle"/>
        <w:rPr>
          <w:sz w:val="20"/>
        </w:rPr>
      </w:pPr>
      <w:r w:rsidRPr="005D2145">
        <w:rPr>
          <w:sz w:val="20"/>
        </w:rPr>
        <w:t xml:space="preserve">Section 1: </w:t>
      </w:r>
      <w:r w:rsidRPr="005D2145" w:rsidR="00F16064">
        <w:rPr>
          <w:sz w:val="20"/>
        </w:rPr>
        <w:t>General</w:t>
      </w:r>
      <w:r w:rsidRPr="005D2145">
        <w:rPr>
          <w:sz w:val="20"/>
        </w:rPr>
        <w:t xml:space="preserve"> Information</w:t>
      </w:r>
    </w:p>
    <w:tbl>
      <w:tblPr>
        <w:tblCaption w:val="Table showing the Sponsorship Type and Contact information"/>
        <w:tblDescription w:val="Table showing the Sponsorship Type and Contact information"/>
        <w:tblW w:w="9337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562"/>
        <w:gridCol w:w="5775"/>
      </w:tblGrid>
      <w:tr w14:paraId="37E12FF2" w14:textId="77777777" w:rsidTr="24402FFD">
        <w:tblPrEx>
          <w:tblW w:w="9337" w:type="dxa"/>
          <w:tblInd w:w="33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1880"/>
          <w:tblHeader/>
        </w:trPr>
        <w:tc>
          <w:tcPr>
            <w:tcW w:w="9337" w:type="dxa"/>
            <w:gridSpan w:val="2"/>
          </w:tcPr>
          <w:p w:rsidR="001F0913" w:rsidRPr="005D2145" w:rsidP="001F0913" w14:paraId="118BD6DA" w14:textId="77777777">
            <w:pPr>
              <w:rPr>
                <w:sz w:val="20"/>
              </w:rPr>
            </w:pPr>
            <w:r w:rsidRPr="005D2145">
              <w:rPr>
                <w:b/>
                <w:sz w:val="20"/>
              </w:rPr>
              <w:t>Sponsor’s name or Program name</w:t>
            </w:r>
            <w:r w:rsidRPr="005D2145">
              <w:rPr>
                <w:sz w:val="20"/>
              </w:rPr>
              <w:t xml:space="preserve">: </w:t>
            </w:r>
          </w:p>
          <w:p w:rsidR="00435A7E" w:rsidP="007340C5" w14:paraId="3CBE2BBB" w14:textId="77777777">
            <w:pPr>
              <w:rPr>
                <w:sz w:val="18"/>
              </w:rPr>
            </w:pPr>
          </w:p>
          <w:p w:rsidR="001F0913" w:rsidRPr="007340C5" w:rsidP="007340C5" w14:paraId="66A08A29" w14:textId="77777777">
            <w:pPr>
              <w:rPr>
                <w:b/>
                <w:sz w:val="18"/>
              </w:rPr>
            </w:pPr>
            <w:r w:rsidRPr="000178E7">
              <w:rPr>
                <w:sz w:val="18"/>
              </w:rPr>
              <w:t>*The Sponsor’s name or Program name on the Award Certificate will be typed exactly as written in the Sponsor’</w:t>
            </w:r>
            <w:r>
              <w:rPr>
                <w:sz w:val="18"/>
              </w:rPr>
              <w:t>s n</w:t>
            </w:r>
            <w:r w:rsidRPr="000178E7">
              <w:rPr>
                <w:sz w:val="18"/>
              </w:rPr>
              <w:t>ame</w:t>
            </w:r>
            <w:r>
              <w:rPr>
                <w:sz w:val="18"/>
              </w:rPr>
              <w:t xml:space="preserve"> or Program n</w:t>
            </w:r>
            <w:r w:rsidRPr="000178E7">
              <w:rPr>
                <w:sz w:val="18"/>
              </w:rPr>
              <w:t>ame section above. Please ensure that the entire name with any appropriate punctuation is clearly indicated. Award Certificates will not be re-printed due to an incorrect or illegible Sponsor name or Program name.</w:t>
            </w:r>
          </w:p>
        </w:tc>
      </w:tr>
      <w:tr w14:paraId="1DA1BB73" w14:textId="77777777" w:rsidTr="24402FFD">
        <w:tblPrEx>
          <w:tblW w:w="9337" w:type="dxa"/>
          <w:tblInd w:w="33" w:type="dxa"/>
          <w:tblLook w:val="0000"/>
        </w:tblPrEx>
        <w:trPr>
          <w:trHeight w:val="3747"/>
          <w:tblHeader/>
        </w:trPr>
        <w:tc>
          <w:tcPr>
            <w:tcW w:w="3562" w:type="dxa"/>
          </w:tcPr>
          <w:p w:rsidR="00765AD0" w:rsidRPr="005D2145" w:rsidP="00765AD0" w14:paraId="54F923B7" w14:textId="77777777">
            <w:pPr>
              <w:rPr>
                <w:sz w:val="20"/>
              </w:rPr>
            </w:pPr>
            <w:r w:rsidRPr="005D2145">
              <w:rPr>
                <w:b/>
                <w:sz w:val="20"/>
              </w:rPr>
              <w:t>Select Sponsorship Type</w:t>
            </w:r>
          </w:p>
          <w:p w:rsidR="00670932" w:rsidP="00670932" w14:paraId="3F0B6BED" w14:textId="627AE8C9">
            <w:pPr>
              <w:spacing w:after="0"/>
              <w:rPr>
                <w:sz w:val="20"/>
              </w:rPr>
            </w:pPr>
            <w:r w:rsidRPr="005D2145">
              <w:rPr>
                <w:rFonts w:ascii="Wingdings" w:eastAsia="Wingdings" w:hAnsi="Wingdings" w:cs="Wingdings"/>
                <w:sz w:val="20"/>
              </w:rPr>
              <w:t>q</w:t>
            </w:r>
            <w:r w:rsidR="00701EC4">
              <w:rPr>
                <w:sz w:val="20"/>
              </w:rPr>
              <w:t xml:space="preserve"> </w:t>
            </w:r>
            <w:r w:rsidRPr="005D2145">
              <w:rPr>
                <w:sz w:val="20"/>
              </w:rPr>
              <w:t xml:space="preserve">Summer Food Service Program </w:t>
            </w:r>
            <w:r>
              <w:rPr>
                <w:sz w:val="20"/>
              </w:rPr>
              <w:t xml:space="preserve">(SFSP)   </w:t>
            </w:r>
          </w:p>
          <w:p w:rsidR="00765AD0" w:rsidP="00670932" w14:paraId="74DC0449" w14:textId="0931AEDB">
            <w:pPr>
              <w:spacing w:after="0"/>
              <w:rPr>
                <w:sz w:val="20"/>
              </w:rPr>
            </w:pPr>
            <w:r>
              <w:rPr>
                <w:sz w:val="20"/>
              </w:rPr>
              <w:t xml:space="preserve">     </w:t>
            </w:r>
            <w:r w:rsidRPr="005D2145">
              <w:rPr>
                <w:sz w:val="20"/>
              </w:rPr>
              <w:t>Sponsor</w:t>
            </w:r>
          </w:p>
          <w:p w:rsidR="00670932" w:rsidRPr="005D2145" w:rsidP="00670932" w14:paraId="17E0F107" w14:textId="77777777">
            <w:pPr>
              <w:spacing w:after="0"/>
              <w:rPr>
                <w:sz w:val="20"/>
              </w:rPr>
            </w:pPr>
          </w:p>
          <w:p w:rsidR="00D746AA" w:rsidP="00670932" w14:paraId="126BD208" w14:textId="77777777">
            <w:pPr>
              <w:spacing w:after="0"/>
              <w:rPr>
                <w:sz w:val="20"/>
              </w:rPr>
            </w:pPr>
            <w:r w:rsidRPr="005D2145">
              <w:rPr>
                <w:rFonts w:ascii="Wingdings" w:eastAsia="Wingdings" w:hAnsi="Wingdings" w:cs="Wingdings"/>
                <w:sz w:val="20"/>
              </w:rPr>
              <w:t>q</w:t>
            </w:r>
            <w:r w:rsidRPr="005D2145">
              <w:rPr>
                <w:sz w:val="20"/>
              </w:rPr>
              <w:t xml:space="preserve"> Seamless Summer Option </w:t>
            </w:r>
            <w:r w:rsidR="00670932">
              <w:rPr>
                <w:sz w:val="20"/>
              </w:rPr>
              <w:t xml:space="preserve">(SSO) </w:t>
            </w:r>
            <w:r>
              <w:rPr>
                <w:sz w:val="20"/>
              </w:rPr>
              <w:t xml:space="preserve"> </w:t>
            </w:r>
          </w:p>
          <w:p w:rsidR="00765AD0" w:rsidRPr="005D2145" w:rsidP="00670932" w14:paraId="379D586F" w14:textId="2D81BF48">
            <w:pPr>
              <w:spacing w:after="0"/>
              <w:rPr>
                <w:sz w:val="20"/>
              </w:rPr>
            </w:pPr>
            <w:r>
              <w:rPr>
                <w:sz w:val="20"/>
              </w:rPr>
              <w:t xml:space="preserve">     </w:t>
            </w:r>
            <w:r w:rsidRPr="005D2145">
              <w:rPr>
                <w:sz w:val="20"/>
              </w:rPr>
              <w:t>Sponsor</w:t>
            </w:r>
          </w:p>
          <w:p w:rsidR="00765AD0" w:rsidP="24402FFD" w14:paraId="2A56742A" w14:textId="4568E735">
            <w:pPr>
              <w:spacing w:after="0"/>
              <w:ind w:left="75"/>
              <w:rPr>
                <w:b/>
                <w:bCs/>
                <w:sz w:val="20"/>
                <w:szCs w:val="20"/>
              </w:rPr>
            </w:pPr>
          </w:p>
          <w:p w:rsidR="00296F16" w:rsidP="24402FFD" w14:paraId="647AC6CD" w14:textId="60872744">
            <w:pPr>
              <w:spacing w:after="0"/>
              <w:ind w:left="75"/>
              <w:rPr>
                <w:b/>
                <w:bCs/>
                <w:sz w:val="20"/>
                <w:szCs w:val="20"/>
              </w:rPr>
            </w:pPr>
          </w:p>
          <w:p w:rsidR="00296F16" w:rsidRPr="005D2145" w:rsidP="00670932" w14:paraId="3BFA3518" w14:textId="77777777">
            <w:pPr>
              <w:spacing w:after="0"/>
              <w:ind w:left="75"/>
              <w:rPr>
                <w:b/>
                <w:sz w:val="20"/>
              </w:rPr>
            </w:pPr>
          </w:p>
          <w:p w:rsidR="00EC1913" w:rsidRPr="005D2145" w:rsidP="24402FFD" w14:paraId="6F7521C9" w14:textId="77777777">
            <w:pPr>
              <w:rPr>
                <w:sz w:val="20"/>
                <w:szCs w:val="20"/>
              </w:rPr>
            </w:pPr>
            <w:r w:rsidRPr="24402FFD">
              <w:rPr>
                <w:b/>
                <w:bCs/>
                <w:sz w:val="20"/>
                <w:szCs w:val="20"/>
              </w:rPr>
              <w:t>Select Meal Service Type</w:t>
            </w:r>
          </w:p>
          <w:p w:rsidR="00EC1913" w:rsidP="24402FFD" w14:paraId="1C593B52" w14:textId="0F02F411">
            <w:pPr>
              <w:spacing w:after="0"/>
              <w:rPr>
                <w:sz w:val="20"/>
                <w:szCs w:val="20"/>
              </w:rPr>
            </w:pPr>
            <w:r w:rsidRPr="24402FFD">
              <w:rPr>
                <w:rFonts w:ascii="Wingdings" w:eastAsia="Wingdings" w:hAnsi="Wingdings" w:cs="Wingdings"/>
                <w:sz w:val="20"/>
                <w:szCs w:val="20"/>
              </w:rPr>
              <w:t>q</w:t>
            </w:r>
            <w:r w:rsidRPr="24402FFD">
              <w:rPr>
                <w:sz w:val="20"/>
                <w:szCs w:val="20"/>
              </w:rPr>
              <w:t xml:space="preserve"> Congregate</w:t>
            </w:r>
          </w:p>
          <w:p w:rsidR="00EC1913" w:rsidRPr="005D2145" w:rsidP="24402FFD" w14:paraId="2645896A" w14:textId="77777777">
            <w:pPr>
              <w:spacing w:after="0"/>
              <w:rPr>
                <w:sz w:val="20"/>
                <w:szCs w:val="20"/>
              </w:rPr>
            </w:pPr>
          </w:p>
          <w:p w:rsidR="00EC1913" w:rsidRPr="005D2145" w:rsidP="24402FFD" w14:paraId="4EFFA9BB" w14:textId="213B4E10">
            <w:pPr>
              <w:spacing w:after="0"/>
              <w:rPr>
                <w:sz w:val="20"/>
                <w:szCs w:val="20"/>
              </w:rPr>
            </w:pPr>
            <w:r w:rsidRPr="24402FFD">
              <w:rPr>
                <w:rFonts w:ascii="Wingdings" w:eastAsia="Wingdings" w:hAnsi="Wingdings" w:cs="Wingdings"/>
                <w:sz w:val="20"/>
                <w:szCs w:val="20"/>
              </w:rPr>
              <w:t>q</w:t>
            </w:r>
            <w:r w:rsidRPr="24402FFD">
              <w:rPr>
                <w:sz w:val="20"/>
                <w:szCs w:val="20"/>
              </w:rPr>
              <w:t xml:space="preserve"> Non-</w:t>
            </w:r>
            <w:r w:rsidRPr="24402FFD" w:rsidR="7EBB6B91">
              <w:rPr>
                <w:sz w:val="20"/>
                <w:szCs w:val="20"/>
              </w:rPr>
              <w:t>C</w:t>
            </w:r>
            <w:r w:rsidRPr="24402FFD">
              <w:rPr>
                <w:sz w:val="20"/>
                <w:szCs w:val="20"/>
              </w:rPr>
              <w:t>ongregate</w:t>
            </w:r>
          </w:p>
          <w:p w:rsidR="00765AD0" w:rsidRPr="005D2145" w:rsidP="001C14C0" w14:paraId="51B340EE" w14:textId="77777777">
            <w:pPr>
              <w:ind w:left="75"/>
              <w:rPr>
                <w:b/>
                <w:sz w:val="20"/>
              </w:rPr>
            </w:pPr>
          </w:p>
        </w:tc>
        <w:tc>
          <w:tcPr>
            <w:tcW w:w="5775" w:type="dxa"/>
          </w:tcPr>
          <w:p w:rsidR="00765AD0" w:rsidRPr="005D2145" w:rsidP="00765AD0" w14:paraId="64CEC3D9" w14:textId="77777777">
            <w:pPr>
              <w:ind w:left="75"/>
              <w:rPr>
                <w:b/>
                <w:sz w:val="20"/>
              </w:rPr>
            </w:pPr>
            <w:r w:rsidRPr="005D2145">
              <w:rPr>
                <w:b/>
                <w:sz w:val="20"/>
              </w:rPr>
              <w:t xml:space="preserve">Contact information </w:t>
            </w:r>
          </w:p>
          <w:p w:rsidR="00765AD0" w:rsidRPr="005D2145" w:rsidP="00765AD0" w14:paraId="6B3C506B" w14:textId="77777777">
            <w:pPr>
              <w:ind w:left="75"/>
              <w:rPr>
                <w:b/>
                <w:sz w:val="20"/>
              </w:rPr>
            </w:pPr>
            <w:r w:rsidRPr="005D2145">
              <w:rPr>
                <w:b/>
                <w:sz w:val="20"/>
              </w:rPr>
              <w:t xml:space="preserve">Name &amp; Title: </w:t>
            </w:r>
          </w:p>
          <w:p w:rsidR="00765AD0" w:rsidRPr="005D2145" w:rsidP="00765AD0" w14:paraId="03E60AFE" w14:textId="77777777">
            <w:pPr>
              <w:ind w:left="75"/>
              <w:rPr>
                <w:b/>
                <w:sz w:val="20"/>
              </w:rPr>
            </w:pPr>
          </w:p>
          <w:p w:rsidR="00765AD0" w:rsidRPr="005D2145" w:rsidP="00765AD0" w14:paraId="2B4057F7" w14:textId="77777777">
            <w:pPr>
              <w:ind w:left="75"/>
              <w:rPr>
                <w:b/>
                <w:sz w:val="20"/>
              </w:rPr>
            </w:pPr>
            <w:r w:rsidRPr="005D2145">
              <w:rPr>
                <w:b/>
                <w:sz w:val="20"/>
              </w:rPr>
              <w:t>Phone number:</w:t>
            </w:r>
          </w:p>
          <w:p w:rsidR="00765AD0" w:rsidRPr="005D2145" w:rsidP="00C37790" w14:paraId="3E2714BE" w14:textId="3CE798FF">
            <w:pPr>
              <w:ind w:left="75"/>
              <w:rPr>
                <w:b/>
                <w:sz w:val="20"/>
              </w:rPr>
            </w:pPr>
            <w:r w:rsidRPr="005D2145">
              <w:rPr>
                <w:b/>
                <w:sz w:val="20"/>
              </w:rPr>
              <w:t>Email address:</w:t>
            </w:r>
          </w:p>
          <w:p w:rsidR="00765AD0" w:rsidRPr="005D2145" w:rsidP="00765AD0" w14:paraId="7C53930A" w14:textId="36E31D15">
            <w:pPr>
              <w:ind w:left="75"/>
              <w:rPr>
                <w:sz w:val="20"/>
              </w:rPr>
            </w:pPr>
            <w:r w:rsidRPr="005D2145">
              <w:rPr>
                <w:b/>
                <w:sz w:val="20"/>
              </w:rPr>
              <w:t>Mailing Address</w:t>
            </w:r>
            <w:r w:rsidRPr="005D2145" w:rsidR="00C37790">
              <w:rPr>
                <w:b/>
                <w:sz w:val="20"/>
              </w:rPr>
              <w:t>*</w:t>
            </w:r>
            <w:r w:rsidRPr="005D2145">
              <w:rPr>
                <w:sz w:val="20"/>
              </w:rPr>
              <w:t xml:space="preserve"> (Street, City, State, and Zip code):</w:t>
            </w:r>
          </w:p>
          <w:p w:rsidR="00765AD0" w:rsidRPr="005D2145" w:rsidP="001C14C0" w14:paraId="2D3CD48E" w14:textId="4629A018">
            <w:pPr>
              <w:ind w:left="75"/>
              <w:rPr>
                <w:b/>
                <w:sz w:val="20"/>
              </w:rPr>
            </w:pPr>
          </w:p>
          <w:p w:rsidR="00DE03F6" w:rsidRPr="005D2145" w:rsidP="001C14C0" w14:paraId="45EF80CD" w14:textId="77777777">
            <w:pPr>
              <w:ind w:left="75"/>
              <w:rPr>
                <w:b/>
                <w:sz w:val="20"/>
              </w:rPr>
            </w:pPr>
          </w:p>
          <w:p w:rsidR="001F0913" w:rsidRPr="005D2145" w:rsidP="00670932" w14:paraId="11B3110C" w14:textId="2FABBF3C">
            <w:pPr>
              <w:rPr>
                <w:sz w:val="20"/>
              </w:rPr>
            </w:pPr>
            <w:r w:rsidRPr="005D2145">
              <w:rPr>
                <w:b/>
                <w:sz w:val="20"/>
              </w:rPr>
              <w:t>*</w:t>
            </w:r>
            <w:r w:rsidRPr="00D746AA">
              <w:rPr>
                <w:sz w:val="16"/>
              </w:rPr>
              <w:t xml:space="preserve">This address will be used to mail the Award Certificate. For Gold winners, it will also be used to identify the Sponsor on USDA’s Food and Nutrition Service’s </w:t>
            </w:r>
            <w:r w:rsidRPr="00D746AA" w:rsidR="00670932">
              <w:rPr>
                <w:sz w:val="16"/>
              </w:rPr>
              <w:t>summer site finder</w:t>
            </w:r>
            <w:r w:rsidRPr="00D746AA">
              <w:rPr>
                <w:sz w:val="16"/>
              </w:rPr>
              <w:t xml:space="preserve"> (an online tool); therefore, P.O. Box addresses are not acceptable.</w:t>
            </w:r>
          </w:p>
        </w:tc>
      </w:tr>
    </w:tbl>
    <w:p w:rsidR="00452B2E" w:rsidP="005D2145" w14:paraId="6B29E431" w14:textId="77777777">
      <w:pPr>
        <w:rPr>
          <w:b/>
          <w:sz w:val="14"/>
          <w:szCs w:val="24"/>
        </w:rPr>
      </w:pPr>
    </w:p>
    <w:p w:rsidR="005D2145" w:rsidRPr="002633F8" w:rsidP="00BB25C3" w14:paraId="35F15629" w14:textId="263940F4">
      <w:pPr>
        <w:rPr>
          <w:sz w:val="14"/>
          <w:szCs w:val="24"/>
        </w:rPr>
      </w:pPr>
      <w:r w:rsidRPr="002633F8">
        <w:rPr>
          <w:b/>
          <w:sz w:val="14"/>
          <w:szCs w:val="24"/>
        </w:rPr>
        <w:t>OMB Burden Disclosure Statement</w:t>
      </w:r>
      <w:r w:rsidRPr="002633F8">
        <w:rPr>
          <w:sz w:val="14"/>
          <w:szCs w:val="24"/>
        </w:rPr>
        <w:t xml:space="preserve">: This information is being collected to assist the Food and Nutrition Service (FNS) in recognizing high quality summer meals.  This is a voluntary collection and FNS will use the information to determine Turnip the Beet award winners. This collection does request personally identifiable information under the Privacy Act of 1974.  </w:t>
      </w:r>
      <w:r w:rsidRPr="002633F8">
        <w:rPr>
          <w:rFonts w:eastAsia="Times New Roman" w:cstheme="minorHAnsi"/>
          <w:sz w:val="14"/>
          <w:szCs w:val="24"/>
        </w:rPr>
        <w:t>According to the Paperwork Reduction Act of 1995, an agency may not conduct or sponsor, and a person is not required to respond to, a collection of information unless it displays a valid OMB control number. The valid OMB control number for this information collection is 0584-</w:t>
      </w:r>
      <w:r w:rsidR="002777A3">
        <w:rPr>
          <w:rFonts w:eastAsia="Times New Roman" w:cstheme="minorHAnsi"/>
          <w:sz w:val="14"/>
          <w:szCs w:val="24"/>
        </w:rPr>
        <w:t>0658</w:t>
      </w:r>
      <w:r w:rsidRPr="002633F8">
        <w:rPr>
          <w:rFonts w:eastAsia="Times New Roman" w:cstheme="minorHAnsi"/>
          <w:sz w:val="14"/>
          <w:szCs w:val="24"/>
        </w:rPr>
        <w:t xml:space="preserve">.  The time required to complete this information collection is estimated to average 1 hour per response, including the time for reviewing instructions, gathering the data needed, and completing and reviewing the collection of information. </w:t>
      </w:r>
      <w:r w:rsidRPr="002633F8">
        <w:rPr>
          <w:sz w:val="14"/>
          <w:szCs w:val="24"/>
        </w:rPr>
        <w:t xml:space="preserve">Send comments regarding this burden estimate or any other aspect of this collection of </w:t>
      </w:r>
      <w:r w:rsidRPr="002633F8">
        <w:rPr>
          <w:sz w:val="14"/>
          <w:szCs w:val="24"/>
        </w:rPr>
        <w:t xml:space="preserve">information, including suggestions for reducing this burden, </w:t>
      </w:r>
      <w:r w:rsidRPr="002633F8">
        <w:rPr>
          <w:sz w:val="14"/>
          <w:szCs w:val="24"/>
        </w:rPr>
        <w:t>to:</w:t>
      </w:r>
      <w:r w:rsidRPr="002633F8">
        <w:rPr>
          <w:sz w:val="14"/>
          <w:szCs w:val="24"/>
        </w:rPr>
        <w:t xml:space="preserve">  U.S. Department of Agriculture, Food and Nutrition Service, Office of Policy Support, 1320 Braddock Place, 5</w:t>
      </w:r>
      <w:r w:rsidRPr="002633F8">
        <w:rPr>
          <w:sz w:val="14"/>
          <w:szCs w:val="24"/>
          <w:vertAlign w:val="superscript"/>
        </w:rPr>
        <w:t>th</w:t>
      </w:r>
      <w:r w:rsidRPr="002633F8">
        <w:rPr>
          <w:sz w:val="14"/>
          <w:szCs w:val="24"/>
        </w:rPr>
        <w:t xml:space="preserve"> Floor, Alexandria</w:t>
      </w:r>
      <w:r w:rsidR="002777A3">
        <w:rPr>
          <w:sz w:val="14"/>
          <w:szCs w:val="24"/>
        </w:rPr>
        <w:t>, VA 22306 ATTN:  PRA (0584-0658</w:t>
      </w:r>
      <w:r w:rsidRPr="002633F8">
        <w:rPr>
          <w:sz w:val="14"/>
          <w:szCs w:val="24"/>
        </w:rPr>
        <w:t>).  Do not return the completed form to this address.</w:t>
      </w:r>
    </w:p>
    <w:p w:rsidR="00850E9E" w:rsidRPr="005D2145" w:rsidP="00BB25C3" w14:paraId="1A332E95" w14:textId="7ED469F2">
      <w:pPr>
        <w:rPr>
          <w:b/>
          <w:sz w:val="20"/>
          <w:u w:val="single"/>
        </w:rPr>
      </w:pPr>
      <w:r w:rsidRPr="005D2145">
        <w:rPr>
          <w:b/>
          <w:sz w:val="20"/>
          <w:u w:val="single"/>
        </w:rPr>
        <w:t>Section 2</w:t>
      </w:r>
      <w:r w:rsidRPr="005D2145">
        <w:rPr>
          <w:b/>
          <w:sz w:val="20"/>
          <w:u w:val="single"/>
        </w:rPr>
        <w:t>: Short Answers</w:t>
      </w:r>
    </w:p>
    <w:p w:rsidR="00B52C64" w:rsidRPr="005D2145" w:rsidP="00BC6BF9" w14:paraId="681C75A0" w14:textId="7D572354">
      <w:pPr>
        <w:rPr>
          <w:sz w:val="20"/>
        </w:rPr>
      </w:pPr>
      <w:r w:rsidRPr="005D2145">
        <w:rPr>
          <w:sz w:val="20"/>
        </w:rPr>
        <w:t xml:space="preserve">Please </w:t>
      </w:r>
      <w:r w:rsidRPr="005D2145" w:rsidR="008F3203">
        <w:rPr>
          <w:sz w:val="20"/>
        </w:rPr>
        <w:t>answer the following short</w:t>
      </w:r>
      <w:r w:rsidRPr="005D2145" w:rsidR="00D44E30">
        <w:rPr>
          <w:sz w:val="20"/>
        </w:rPr>
        <w:t>-</w:t>
      </w:r>
      <w:r w:rsidRPr="005D2145" w:rsidR="008F3203">
        <w:rPr>
          <w:sz w:val="20"/>
        </w:rPr>
        <w:t xml:space="preserve">answer questions to demonstrate </w:t>
      </w:r>
      <w:r w:rsidRPr="005D2145">
        <w:rPr>
          <w:sz w:val="20"/>
        </w:rPr>
        <w:t xml:space="preserve">how the meals served at </w:t>
      </w:r>
      <w:r w:rsidRPr="005D2145" w:rsidR="00D955A9">
        <w:rPr>
          <w:sz w:val="20"/>
        </w:rPr>
        <w:t>the nominated S</w:t>
      </w:r>
      <w:r w:rsidRPr="005D2145" w:rsidR="00CC4A1D">
        <w:rPr>
          <w:sz w:val="20"/>
        </w:rPr>
        <w:t>ponsor’s summer s</w:t>
      </w:r>
      <w:r w:rsidRPr="005D2145">
        <w:rPr>
          <w:sz w:val="20"/>
        </w:rPr>
        <w:t xml:space="preserve">ites are high quality. </w:t>
      </w:r>
      <w:r w:rsidRPr="005D2145" w:rsidR="008F3203">
        <w:rPr>
          <w:sz w:val="20"/>
        </w:rPr>
        <w:t>Please b</w:t>
      </w:r>
      <w:r w:rsidRPr="005D2145">
        <w:rPr>
          <w:sz w:val="20"/>
        </w:rPr>
        <w:t>e as specific as possible</w:t>
      </w:r>
      <w:r w:rsidRPr="005D2145" w:rsidR="008F3203">
        <w:rPr>
          <w:sz w:val="20"/>
        </w:rPr>
        <w:t>; specific details will be given greater value than generalities.</w:t>
      </w:r>
      <w:r w:rsidRPr="005D2145">
        <w:rPr>
          <w:sz w:val="20"/>
        </w:rPr>
        <w:t xml:space="preserve"> </w:t>
      </w:r>
      <w:r w:rsidRPr="005D2145" w:rsidR="0016242A">
        <w:rPr>
          <w:sz w:val="20"/>
        </w:rPr>
        <w:t>Questions are worth up to two (2) points each; bonus questions are worth up to one (1) point each.</w:t>
      </w:r>
    </w:p>
    <w:p w:rsidR="00B52C64" w:rsidRPr="005D2145" w:rsidP="00A52B07" w14:paraId="26D97602" w14:textId="77777777">
      <w:pPr>
        <w:pStyle w:val="ListParagraph"/>
        <w:rPr>
          <w:sz w:val="20"/>
        </w:rPr>
      </w:pPr>
    </w:p>
    <w:p w:rsidR="00A52B07" w:rsidRPr="005D2145" w:rsidP="00A52B07" w14:paraId="7F91005E" w14:textId="77777777">
      <w:pPr>
        <w:pStyle w:val="ListParagraph"/>
        <w:numPr>
          <w:ilvl w:val="0"/>
          <w:numId w:val="1"/>
        </w:numPr>
        <w:rPr>
          <w:sz w:val="20"/>
        </w:rPr>
      </w:pPr>
      <w:r w:rsidRPr="005D2145">
        <w:rPr>
          <w:b/>
          <w:sz w:val="20"/>
        </w:rPr>
        <w:t>H</w:t>
      </w:r>
      <w:r w:rsidRPr="005D2145">
        <w:rPr>
          <w:b/>
          <w:sz w:val="20"/>
        </w:rPr>
        <w:t xml:space="preserve">ow </w:t>
      </w:r>
      <w:r w:rsidRPr="005D2145">
        <w:rPr>
          <w:b/>
          <w:sz w:val="20"/>
        </w:rPr>
        <w:t xml:space="preserve">are </w:t>
      </w:r>
      <w:r w:rsidRPr="005D2145">
        <w:rPr>
          <w:b/>
          <w:sz w:val="20"/>
        </w:rPr>
        <w:t xml:space="preserve">the meals </w:t>
      </w:r>
      <w:r w:rsidRPr="005D2145">
        <w:rPr>
          <w:b/>
          <w:sz w:val="20"/>
        </w:rPr>
        <w:t>prepared to be</w:t>
      </w:r>
      <w:r w:rsidRPr="005D2145">
        <w:rPr>
          <w:b/>
          <w:sz w:val="20"/>
        </w:rPr>
        <w:t xml:space="preserve"> age-appropriate for the population being served</w:t>
      </w:r>
      <w:r w:rsidRPr="005D2145">
        <w:rPr>
          <w:b/>
          <w:sz w:val="20"/>
        </w:rPr>
        <w:t>?</w:t>
      </w:r>
      <w:r w:rsidRPr="005D2145">
        <w:rPr>
          <w:sz w:val="20"/>
        </w:rPr>
        <w:t xml:space="preserve"> (Describe how </w:t>
      </w:r>
      <w:r w:rsidRPr="005D2145">
        <w:rPr>
          <w:sz w:val="20"/>
        </w:rPr>
        <w:t xml:space="preserve">meals served are appropriate for the age of the children being served. For example, food is cut into bite size pieces for young children, or the sponsor offers different meals </w:t>
      </w:r>
      <w:r w:rsidRPr="005D2145">
        <w:rPr>
          <w:sz w:val="20"/>
        </w:rPr>
        <w:t>to appeal to</w:t>
      </w:r>
      <w:r w:rsidRPr="005D2145">
        <w:rPr>
          <w:sz w:val="20"/>
        </w:rPr>
        <w:t xml:space="preserve"> various age </w:t>
      </w:r>
      <w:r w:rsidRPr="005D2145">
        <w:rPr>
          <w:sz w:val="20"/>
        </w:rPr>
        <w:t>groups that attend the site</w:t>
      </w:r>
      <w:r w:rsidRPr="005D2145" w:rsidR="00866EBB">
        <w:rPr>
          <w:sz w:val="20"/>
        </w:rPr>
        <w:t>.</w:t>
      </w:r>
      <w:r w:rsidRPr="005D2145">
        <w:rPr>
          <w:sz w:val="20"/>
        </w:rPr>
        <w:t>)</w:t>
      </w:r>
    </w:p>
    <w:p w:rsidR="00A52B07" w:rsidRPr="005D2145" w:rsidP="00A52B07" w14:paraId="78C80796" w14:textId="77777777">
      <w:pPr>
        <w:pStyle w:val="ListParagraph"/>
        <w:rPr>
          <w:sz w:val="20"/>
        </w:rPr>
      </w:pPr>
    </w:p>
    <w:p w:rsidR="00B52C64" w:rsidRPr="005D2145" w:rsidP="00A52B07" w14:paraId="2CD805FF" w14:textId="77777777">
      <w:pPr>
        <w:pStyle w:val="ListParagraph"/>
        <w:rPr>
          <w:sz w:val="20"/>
        </w:rPr>
      </w:pPr>
    </w:p>
    <w:p w:rsidR="00B52C64" w:rsidRPr="005D2145" w:rsidP="00A52B07" w14:paraId="766ACEE4" w14:textId="77777777">
      <w:pPr>
        <w:pStyle w:val="ListParagraph"/>
        <w:rPr>
          <w:sz w:val="20"/>
        </w:rPr>
      </w:pPr>
    </w:p>
    <w:p w:rsidR="00A52B07" w:rsidRPr="005D2145" w:rsidP="00A52B07" w14:paraId="7A8FF710" w14:textId="77777777">
      <w:pPr>
        <w:pStyle w:val="ListParagraph"/>
        <w:rPr>
          <w:sz w:val="20"/>
        </w:rPr>
      </w:pPr>
    </w:p>
    <w:p w:rsidR="00A52B07" w:rsidRPr="005D2145" w:rsidP="00A52B07" w14:paraId="000612EF" w14:textId="77777777">
      <w:pPr>
        <w:pStyle w:val="ListParagraph"/>
        <w:rPr>
          <w:sz w:val="20"/>
        </w:rPr>
      </w:pPr>
    </w:p>
    <w:p w:rsidR="0016242A" w:rsidRPr="005D2145" w:rsidP="00A52B07" w14:paraId="04110084" w14:textId="77777777">
      <w:pPr>
        <w:pStyle w:val="ListParagraph"/>
        <w:rPr>
          <w:sz w:val="20"/>
        </w:rPr>
      </w:pPr>
    </w:p>
    <w:p w:rsidR="0016242A" w:rsidRPr="005D2145" w:rsidP="00A52B07" w14:paraId="1B4D8972" w14:textId="77777777">
      <w:pPr>
        <w:pStyle w:val="ListParagraph"/>
        <w:rPr>
          <w:sz w:val="20"/>
        </w:rPr>
      </w:pPr>
    </w:p>
    <w:p w:rsidR="0016242A" w:rsidRPr="005D2145" w:rsidP="00A52B07" w14:paraId="089E921C" w14:textId="77777777">
      <w:pPr>
        <w:pStyle w:val="ListParagraph"/>
        <w:rPr>
          <w:sz w:val="20"/>
        </w:rPr>
      </w:pPr>
    </w:p>
    <w:p w:rsidR="0016242A" w:rsidRPr="005D2145" w:rsidP="00A52B07" w14:paraId="4657E635" w14:textId="77777777">
      <w:pPr>
        <w:pStyle w:val="ListParagraph"/>
        <w:rPr>
          <w:sz w:val="20"/>
        </w:rPr>
      </w:pPr>
    </w:p>
    <w:p w:rsidR="0016242A" w:rsidRPr="005D2145" w:rsidP="0016242A" w14:paraId="35275546" w14:textId="77777777">
      <w:pPr>
        <w:pStyle w:val="BodyText"/>
        <w:ind w:left="720"/>
        <w:rPr>
          <w:sz w:val="20"/>
        </w:rPr>
      </w:pPr>
      <w:r w:rsidRPr="005D2145">
        <w:rPr>
          <w:b/>
          <w:sz w:val="20"/>
        </w:rPr>
        <w:t xml:space="preserve">Bonus: </w:t>
      </w:r>
      <w:r w:rsidRPr="005D2145">
        <w:rPr>
          <w:sz w:val="20"/>
        </w:rPr>
        <w:t xml:space="preserve">How are the meals culturally appropriate for the needs of the community? (Describe how meals are appropriate for the demographics of the community served, including but not limited to ethnic/cultural background and religion.) </w:t>
      </w:r>
    </w:p>
    <w:p w:rsidR="00A52B07" w:rsidRPr="005D2145" w:rsidP="00A52B07" w14:paraId="40FF25FD" w14:textId="77777777">
      <w:pPr>
        <w:pStyle w:val="ListParagraph"/>
        <w:rPr>
          <w:sz w:val="20"/>
        </w:rPr>
      </w:pPr>
    </w:p>
    <w:p w:rsidR="00B52C64" w:rsidRPr="005D2145" w:rsidP="00A52B07" w14:paraId="1761204C" w14:textId="77777777">
      <w:pPr>
        <w:pStyle w:val="ListParagraph"/>
        <w:rPr>
          <w:sz w:val="20"/>
        </w:rPr>
      </w:pPr>
    </w:p>
    <w:p w:rsidR="00A52B07" w:rsidRPr="005D2145" w:rsidP="00A52B07" w14:paraId="0420BEBB" w14:textId="77777777">
      <w:pPr>
        <w:pStyle w:val="ListParagraph"/>
        <w:rPr>
          <w:sz w:val="20"/>
        </w:rPr>
      </w:pPr>
    </w:p>
    <w:p w:rsidR="0016242A" w:rsidRPr="005D2145" w:rsidP="00A52B07" w14:paraId="7741CB78" w14:textId="77777777">
      <w:pPr>
        <w:pStyle w:val="ListParagraph"/>
        <w:rPr>
          <w:sz w:val="20"/>
        </w:rPr>
      </w:pPr>
    </w:p>
    <w:p w:rsidR="0016242A" w:rsidRPr="005D2145" w:rsidP="00A52B07" w14:paraId="3227BBFF" w14:textId="77777777">
      <w:pPr>
        <w:pStyle w:val="ListParagraph"/>
        <w:rPr>
          <w:sz w:val="20"/>
        </w:rPr>
      </w:pPr>
    </w:p>
    <w:p w:rsidR="0016242A" w:rsidRPr="005D2145" w:rsidP="00A52B07" w14:paraId="3963F3CA" w14:textId="77777777">
      <w:pPr>
        <w:pStyle w:val="ListParagraph"/>
        <w:rPr>
          <w:sz w:val="20"/>
        </w:rPr>
      </w:pPr>
    </w:p>
    <w:p w:rsidR="0016242A" w:rsidRPr="005D2145" w:rsidP="00A52B07" w14:paraId="4A8C512B" w14:textId="77777777">
      <w:pPr>
        <w:pStyle w:val="ListParagraph"/>
        <w:rPr>
          <w:sz w:val="20"/>
        </w:rPr>
      </w:pPr>
    </w:p>
    <w:p w:rsidR="0016242A" w:rsidRPr="005D2145" w:rsidP="00A52B07" w14:paraId="0412AEB9" w14:textId="77777777">
      <w:pPr>
        <w:pStyle w:val="ListParagraph"/>
        <w:rPr>
          <w:sz w:val="20"/>
        </w:rPr>
      </w:pPr>
    </w:p>
    <w:p w:rsidR="0016242A" w:rsidRPr="005D2145" w:rsidP="0016242A" w14:paraId="5BC5A95A" w14:textId="77777777">
      <w:pPr>
        <w:rPr>
          <w:sz w:val="20"/>
        </w:rPr>
      </w:pPr>
    </w:p>
    <w:p w:rsidR="00A52B07" w:rsidRPr="005D2145" w:rsidP="00A52B07" w14:paraId="48FEB9BC" w14:textId="5EB0A3B4">
      <w:pPr>
        <w:pStyle w:val="ListParagraph"/>
        <w:numPr>
          <w:ilvl w:val="0"/>
          <w:numId w:val="1"/>
        </w:numPr>
        <w:rPr>
          <w:sz w:val="20"/>
        </w:rPr>
      </w:pPr>
      <w:r w:rsidRPr="005D2145">
        <w:rPr>
          <w:b/>
          <w:sz w:val="20"/>
        </w:rPr>
        <w:t xml:space="preserve">How do you gather feedback from children </w:t>
      </w:r>
      <w:r w:rsidRPr="005D2145" w:rsidR="00B24932">
        <w:rPr>
          <w:b/>
          <w:sz w:val="20"/>
        </w:rPr>
        <w:t xml:space="preserve">about the </w:t>
      </w:r>
      <w:r w:rsidRPr="005D2145">
        <w:rPr>
          <w:b/>
          <w:sz w:val="20"/>
        </w:rPr>
        <w:t xml:space="preserve">meals served at the summer sites? </w:t>
      </w:r>
      <w:r w:rsidRPr="005D2145" w:rsidR="00A74991">
        <w:rPr>
          <w:sz w:val="20"/>
        </w:rPr>
        <w:t>(Describe any methods used</w:t>
      </w:r>
      <w:r w:rsidRPr="005D2145">
        <w:rPr>
          <w:sz w:val="20"/>
        </w:rPr>
        <w:t xml:space="preserve"> (</w:t>
      </w:r>
      <w:r w:rsidRPr="005D2145" w:rsidR="00D44E30">
        <w:rPr>
          <w:sz w:val="20"/>
        </w:rPr>
        <w:t>e.g.</w:t>
      </w:r>
      <w:r w:rsidRPr="005D2145">
        <w:rPr>
          <w:sz w:val="20"/>
        </w:rPr>
        <w:t>, taste tests, surveys or voting boxes)</w:t>
      </w:r>
      <w:r w:rsidRPr="005D2145" w:rsidR="00A74991">
        <w:rPr>
          <w:sz w:val="20"/>
        </w:rPr>
        <w:t xml:space="preserve"> to gather feedback from </w:t>
      </w:r>
      <w:r w:rsidR="0020588F">
        <w:rPr>
          <w:sz w:val="20"/>
        </w:rPr>
        <w:t>children</w:t>
      </w:r>
      <w:r w:rsidRPr="005D2145" w:rsidR="00A74991">
        <w:rPr>
          <w:sz w:val="20"/>
        </w:rPr>
        <w:t>.)</w:t>
      </w:r>
    </w:p>
    <w:p w:rsidR="00A52B07" w:rsidRPr="005D2145" w:rsidP="00A52B07" w14:paraId="6F284B8B" w14:textId="77777777">
      <w:pPr>
        <w:pStyle w:val="ListParagraph"/>
        <w:rPr>
          <w:sz w:val="20"/>
        </w:rPr>
      </w:pPr>
    </w:p>
    <w:p w:rsidR="00A52B07" w:rsidRPr="005D2145" w:rsidP="00A52B07" w14:paraId="77E70310" w14:textId="77777777">
      <w:pPr>
        <w:pStyle w:val="ListParagraph"/>
        <w:rPr>
          <w:sz w:val="20"/>
        </w:rPr>
      </w:pPr>
    </w:p>
    <w:p w:rsidR="00B52C64" w:rsidRPr="005D2145" w:rsidP="00A52B07" w14:paraId="746D687B" w14:textId="77777777">
      <w:pPr>
        <w:pStyle w:val="ListParagraph"/>
        <w:rPr>
          <w:sz w:val="20"/>
        </w:rPr>
      </w:pPr>
    </w:p>
    <w:p w:rsidR="00B52C64" w:rsidRPr="005D2145" w:rsidP="00A52B07" w14:paraId="244E37A3" w14:textId="77777777">
      <w:pPr>
        <w:pStyle w:val="ListParagraph"/>
        <w:rPr>
          <w:sz w:val="20"/>
        </w:rPr>
      </w:pPr>
    </w:p>
    <w:p w:rsidR="00A52B07" w:rsidP="0016242A" w14:paraId="46E33EE2" w14:textId="07DEFFC0">
      <w:pPr>
        <w:rPr>
          <w:sz w:val="20"/>
        </w:rPr>
      </w:pPr>
    </w:p>
    <w:p w:rsidR="00D75C28" w:rsidRPr="005D2145" w:rsidP="0016242A" w14:paraId="11062692" w14:textId="77777777">
      <w:pPr>
        <w:rPr>
          <w:sz w:val="20"/>
        </w:rPr>
      </w:pPr>
    </w:p>
    <w:p w:rsidR="00A52B07" w:rsidRPr="005D2145" w:rsidP="338C31CF" w14:paraId="16F031F4" w14:textId="5E71ABA4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24402FFD">
        <w:rPr>
          <w:b/>
          <w:bCs/>
          <w:sz w:val="20"/>
          <w:szCs w:val="20"/>
        </w:rPr>
        <w:t>How are</w:t>
      </w:r>
      <w:r w:rsidRPr="24402FFD" w:rsidR="1C8BEF66">
        <w:rPr>
          <w:b/>
          <w:bCs/>
          <w:sz w:val="20"/>
          <w:szCs w:val="20"/>
        </w:rPr>
        <w:t xml:space="preserve"> </w:t>
      </w:r>
      <w:r w:rsidRPr="24402FFD" w:rsidR="1C8BEF66">
        <w:rPr>
          <w:rFonts w:ascii="Segoe UI" w:eastAsia="Segoe UI" w:hAnsi="Segoe UI" w:cs="Segoe UI"/>
          <w:b/>
          <w:bCs/>
          <w:color w:val="333333"/>
          <w:sz w:val="18"/>
          <w:szCs w:val="18"/>
        </w:rPr>
        <w:t>nutritious foods such as vegetables, fruits, and whole grains incorporated into menus and promoted to children at summer sites?</w:t>
      </w:r>
      <w:r w:rsidRPr="24402FFD" w:rsidR="1C8BEF66">
        <w:rPr>
          <w:b/>
          <w:bCs/>
          <w:sz w:val="20"/>
          <w:szCs w:val="20"/>
        </w:rPr>
        <w:t xml:space="preserve"> </w:t>
      </w:r>
      <w:r w:rsidRPr="24402FFD">
        <w:rPr>
          <w:b/>
          <w:bCs/>
          <w:sz w:val="20"/>
          <w:szCs w:val="20"/>
        </w:rPr>
        <w:t xml:space="preserve"> </w:t>
      </w:r>
      <w:r w:rsidRPr="24402FFD">
        <w:rPr>
          <w:sz w:val="20"/>
          <w:szCs w:val="20"/>
        </w:rPr>
        <w:t>(</w:t>
      </w:r>
      <w:r w:rsidRPr="24402FFD" w:rsidR="00A74991">
        <w:rPr>
          <w:sz w:val="20"/>
          <w:szCs w:val="20"/>
        </w:rPr>
        <w:t xml:space="preserve">Describe how </w:t>
      </w:r>
      <w:r w:rsidRPr="24402FFD" w:rsidR="003E02EC">
        <w:rPr>
          <w:sz w:val="20"/>
          <w:szCs w:val="20"/>
        </w:rPr>
        <w:t xml:space="preserve">the sponsor promotes </w:t>
      </w:r>
      <w:r w:rsidRPr="24402FFD" w:rsidR="775D682C">
        <w:rPr>
          <w:sz w:val="20"/>
          <w:szCs w:val="20"/>
        </w:rPr>
        <w:t xml:space="preserve">nutritious </w:t>
      </w:r>
      <w:r w:rsidRPr="24402FFD" w:rsidR="00A74991">
        <w:rPr>
          <w:sz w:val="20"/>
          <w:szCs w:val="20"/>
        </w:rPr>
        <w:t>foods</w:t>
      </w:r>
      <w:r w:rsidRPr="24402FFD" w:rsidR="003E02EC">
        <w:rPr>
          <w:sz w:val="20"/>
          <w:szCs w:val="20"/>
        </w:rPr>
        <w:t>. For</w:t>
      </w:r>
      <w:r w:rsidRPr="24402FFD" w:rsidR="00A74991">
        <w:rPr>
          <w:sz w:val="20"/>
          <w:szCs w:val="20"/>
        </w:rPr>
        <w:t xml:space="preserve"> example, </w:t>
      </w:r>
      <w:r w:rsidRPr="24402FFD">
        <w:rPr>
          <w:sz w:val="20"/>
          <w:szCs w:val="20"/>
        </w:rPr>
        <w:t xml:space="preserve">fun descriptors </w:t>
      </w:r>
      <w:r w:rsidRPr="24402FFD" w:rsidR="00A74991">
        <w:rPr>
          <w:sz w:val="20"/>
          <w:szCs w:val="20"/>
        </w:rPr>
        <w:t xml:space="preserve">are </w:t>
      </w:r>
      <w:r w:rsidRPr="24402FFD">
        <w:rPr>
          <w:sz w:val="20"/>
          <w:szCs w:val="20"/>
        </w:rPr>
        <w:t xml:space="preserve">used in menus and </w:t>
      </w:r>
      <w:r w:rsidRPr="24402FFD" w:rsidR="461F129B">
        <w:rPr>
          <w:sz w:val="20"/>
          <w:szCs w:val="20"/>
        </w:rPr>
        <w:t>signage,</w:t>
      </w:r>
      <w:r w:rsidRPr="24402FFD">
        <w:rPr>
          <w:sz w:val="20"/>
          <w:szCs w:val="20"/>
        </w:rPr>
        <w:t xml:space="preserve"> or </w:t>
      </w:r>
      <w:r w:rsidRPr="24402FFD" w:rsidR="00A74991">
        <w:rPr>
          <w:sz w:val="20"/>
          <w:szCs w:val="20"/>
        </w:rPr>
        <w:t xml:space="preserve">healthier choices are placed prominently in </w:t>
      </w:r>
      <w:r w:rsidRPr="24402FFD">
        <w:rPr>
          <w:sz w:val="20"/>
          <w:szCs w:val="20"/>
        </w:rPr>
        <w:t xml:space="preserve">the service </w:t>
      </w:r>
      <w:r w:rsidRPr="24402FFD" w:rsidR="00A74991">
        <w:rPr>
          <w:sz w:val="20"/>
          <w:szCs w:val="20"/>
        </w:rPr>
        <w:t>area to encourage consumption.)</w:t>
      </w:r>
    </w:p>
    <w:p w:rsidR="00A52B07" w:rsidRPr="005D2145" w:rsidP="00A52B07" w14:paraId="17B92CEB" w14:textId="77777777">
      <w:pPr>
        <w:pStyle w:val="ListParagraph"/>
        <w:rPr>
          <w:sz w:val="20"/>
        </w:rPr>
      </w:pPr>
    </w:p>
    <w:p w:rsidR="00A52B07" w:rsidRPr="005D2145" w:rsidP="00A52B07" w14:paraId="35FCED97" w14:textId="77777777">
      <w:pPr>
        <w:pStyle w:val="ListParagraph"/>
        <w:rPr>
          <w:sz w:val="20"/>
        </w:rPr>
      </w:pPr>
    </w:p>
    <w:p w:rsidR="00B52C64" w:rsidRPr="005D2145" w:rsidP="00A52B07" w14:paraId="433398DD" w14:textId="77777777">
      <w:pPr>
        <w:pStyle w:val="ListParagraph"/>
        <w:rPr>
          <w:sz w:val="20"/>
        </w:rPr>
      </w:pPr>
    </w:p>
    <w:p w:rsidR="00B52C64" w:rsidRPr="005D2145" w:rsidP="00A52B07" w14:paraId="2D7C3C6A" w14:textId="77777777">
      <w:pPr>
        <w:pStyle w:val="ListParagraph"/>
        <w:rPr>
          <w:sz w:val="20"/>
        </w:rPr>
      </w:pPr>
    </w:p>
    <w:p w:rsidR="00A52B07" w:rsidRPr="005D2145" w:rsidP="00A52B07" w14:paraId="12267817" w14:textId="77777777">
      <w:pPr>
        <w:pStyle w:val="ListParagraph"/>
        <w:rPr>
          <w:sz w:val="20"/>
        </w:rPr>
      </w:pPr>
    </w:p>
    <w:p w:rsidR="00A52B07" w:rsidRPr="005D2145" w:rsidP="00A52B07" w14:paraId="68D9CC11" w14:textId="77777777">
      <w:pPr>
        <w:pStyle w:val="ListParagraph"/>
        <w:rPr>
          <w:sz w:val="20"/>
        </w:rPr>
      </w:pPr>
    </w:p>
    <w:p w:rsidR="0016242A" w:rsidRPr="005D2145" w:rsidP="00A52B07" w14:paraId="06768D7C" w14:textId="77777777">
      <w:pPr>
        <w:pStyle w:val="ListParagraph"/>
        <w:rPr>
          <w:sz w:val="20"/>
        </w:rPr>
      </w:pPr>
    </w:p>
    <w:p w:rsidR="00A52B07" w:rsidRPr="005D2145" w:rsidP="00A52B07" w14:paraId="0D1E7157" w14:textId="77777777">
      <w:pPr>
        <w:pStyle w:val="ListParagraph"/>
        <w:rPr>
          <w:sz w:val="20"/>
        </w:rPr>
      </w:pPr>
    </w:p>
    <w:p w:rsidR="0016242A" w:rsidRPr="005D2145" w:rsidP="00A52B07" w14:paraId="63EEDF49" w14:textId="77777777">
      <w:pPr>
        <w:pStyle w:val="ListParagraph"/>
        <w:rPr>
          <w:sz w:val="20"/>
        </w:rPr>
      </w:pPr>
    </w:p>
    <w:p w:rsidR="00A52B07" w:rsidRPr="005D2145" w:rsidP="338C31CF" w14:paraId="5DF8D4B3" w14:textId="179B1F5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24402FFD">
        <w:rPr>
          <w:b/>
          <w:bCs/>
          <w:sz w:val="20"/>
          <w:szCs w:val="20"/>
        </w:rPr>
        <w:t xml:space="preserve">What, if any, </w:t>
      </w:r>
      <w:r w:rsidRPr="24402FFD">
        <w:rPr>
          <w:b/>
          <w:bCs/>
          <w:sz w:val="20"/>
          <w:szCs w:val="20"/>
        </w:rPr>
        <w:t>food</w:t>
      </w:r>
      <w:r w:rsidRPr="24402FFD">
        <w:rPr>
          <w:b/>
          <w:bCs/>
          <w:sz w:val="20"/>
          <w:szCs w:val="20"/>
        </w:rPr>
        <w:t xml:space="preserve"> and nutrition-based activities are offered at the summer sites</w:t>
      </w:r>
      <w:r w:rsidRPr="24402FFD" w:rsidR="00FA2ABE">
        <w:rPr>
          <w:b/>
          <w:bCs/>
          <w:sz w:val="20"/>
          <w:szCs w:val="20"/>
        </w:rPr>
        <w:t xml:space="preserve"> (or </w:t>
      </w:r>
      <w:r w:rsidRPr="24402FFD" w:rsidR="003D0E7E">
        <w:rPr>
          <w:b/>
          <w:bCs/>
          <w:sz w:val="20"/>
          <w:szCs w:val="20"/>
        </w:rPr>
        <w:t>included with non-congregate meals)</w:t>
      </w:r>
      <w:r w:rsidRPr="24402FFD">
        <w:rPr>
          <w:b/>
          <w:bCs/>
          <w:sz w:val="20"/>
          <w:szCs w:val="20"/>
        </w:rPr>
        <w:t>?</w:t>
      </w:r>
      <w:r w:rsidRPr="24402FFD" w:rsidR="00A74991">
        <w:rPr>
          <w:sz w:val="20"/>
          <w:szCs w:val="20"/>
        </w:rPr>
        <w:t xml:space="preserve"> (Describe activities </w:t>
      </w:r>
      <w:r w:rsidRPr="24402FFD" w:rsidR="0090155B">
        <w:rPr>
          <w:sz w:val="20"/>
          <w:szCs w:val="20"/>
        </w:rPr>
        <w:t xml:space="preserve">and resources </w:t>
      </w:r>
      <w:r w:rsidRPr="24402FFD" w:rsidR="00A74991">
        <w:rPr>
          <w:sz w:val="20"/>
          <w:szCs w:val="20"/>
        </w:rPr>
        <w:t>related to My</w:t>
      </w:r>
      <w:r w:rsidRPr="24402FFD">
        <w:rPr>
          <w:sz w:val="20"/>
          <w:szCs w:val="20"/>
        </w:rPr>
        <w:t>Plate, cooking</w:t>
      </w:r>
      <w:r w:rsidRPr="24402FFD" w:rsidR="00A74991">
        <w:rPr>
          <w:sz w:val="20"/>
          <w:szCs w:val="20"/>
        </w:rPr>
        <w:t xml:space="preserve">, </w:t>
      </w:r>
      <w:r w:rsidRPr="24402FFD">
        <w:rPr>
          <w:sz w:val="20"/>
          <w:szCs w:val="20"/>
        </w:rPr>
        <w:t xml:space="preserve">local foods, </w:t>
      </w:r>
      <w:r w:rsidRPr="24402FFD" w:rsidR="00A74991">
        <w:rPr>
          <w:sz w:val="20"/>
          <w:szCs w:val="20"/>
        </w:rPr>
        <w:t>gardening</w:t>
      </w:r>
      <w:r w:rsidRPr="24402FFD">
        <w:rPr>
          <w:sz w:val="20"/>
          <w:szCs w:val="20"/>
        </w:rPr>
        <w:t xml:space="preserve">, </w:t>
      </w:r>
      <w:r w:rsidRPr="24402FFD" w:rsidR="00A74991">
        <w:rPr>
          <w:sz w:val="20"/>
          <w:szCs w:val="20"/>
        </w:rPr>
        <w:t>farming</w:t>
      </w:r>
      <w:r w:rsidRPr="24402FFD" w:rsidR="00B24932">
        <w:rPr>
          <w:sz w:val="20"/>
          <w:szCs w:val="20"/>
        </w:rPr>
        <w:t>,</w:t>
      </w:r>
      <w:r w:rsidRPr="24402FFD" w:rsidR="00A74991">
        <w:rPr>
          <w:sz w:val="20"/>
          <w:szCs w:val="20"/>
        </w:rPr>
        <w:t xml:space="preserve"> or other food and nutrition topics.)</w:t>
      </w:r>
    </w:p>
    <w:p w:rsidR="00A52B07" w:rsidRPr="005D2145" w:rsidP="00A52B07" w14:paraId="2E04C76C" w14:textId="77777777">
      <w:pPr>
        <w:ind w:firstLine="360"/>
        <w:rPr>
          <w:b/>
          <w:sz w:val="20"/>
        </w:rPr>
      </w:pPr>
    </w:p>
    <w:p w:rsidR="0016242A" w:rsidRPr="005D2145" w:rsidP="00A52B07" w14:paraId="08633F66" w14:textId="77777777">
      <w:pPr>
        <w:ind w:firstLine="360"/>
        <w:rPr>
          <w:b/>
          <w:sz w:val="20"/>
        </w:rPr>
      </w:pPr>
    </w:p>
    <w:p w:rsidR="00A52B07" w:rsidRPr="005D2145" w:rsidP="00A52B07" w14:paraId="6283D244" w14:textId="77777777">
      <w:pPr>
        <w:ind w:firstLine="360"/>
        <w:rPr>
          <w:b/>
          <w:sz w:val="20"/>
        </w:rPr>
      </w:pPr>
    </w:p>
    <w:p w:rsidR="00A52B07" w:rsidRPr="005D2145" w:rsidP="00C560AE" w14:paraId="76266CF7" w14:textId="77777777">
      <w:pPr>
        <w:rPr>
          <w:b/>
          <w:sz w:val="20"/>
        </w:rPr>
      </w:pPr>
    </w:p>
    <w:p w:rsidR="0016242A" w:rsidRPr="005D2145" w:rsidP="00C560AE" w14:paraId="3B2F4002" w14:textId="77777777">
      <w:pPr>
        <w:rPr>
          <w:b/>
          <w:sz w:val="20"/>
        </w:rPr>
      </w:pPr>
    </w:p>
    <w:p w:rsidR="00A52B07" w:rsidRPr="005D2145" w:rsidP="24402FFD" w14:paraId="1EB7655E" w14:textId="00C8DD6B">
      <w:pPr>
        <w:ind w:left="720"/>
        <w:rPr>
          <w:sz w:val="20"/>
          <w:szCs w:val="20"/>
        </w:rPr>
      </w:pPr>
      <w:r w:rsidRPr="24402FFD">
        <w:rPr>
          <w:b/>
          <w:bCs/>
          <w:sz w:val="20"/>
          <w:szCs w:val="20"/>
        </w:rPr>
        <w:t>Bonus:</w:t>
      </w:r>
      <w:r w:rsidRPr="24402FFD">
        <w:rPr>
          <w:sz w:val="20"/>
          <w:szCs w:val="20"/>
        </w:rPr>
        <w:t xml:space="preserve"> </w:t>
      </w:r>
      <w:r w:rsidRPr="24402FFD" w:rsidR="00A20043">
        <w:rPr>
          <w:sz w:val="20"/>
          <w:szCs w:val="20"/>
        </w:rPr>
        <w:t xml:space="preserve">Please list any Team Nutrition resources used at the summer </w:t>
      </w:r>
      <w:r w:rsidRPr="24402FFD" w:rsidR="0016242A">
        <w:rPr>
          <w:sz w:val="20"/>
          <w:szCs w:val="20"/>
        </w:rPr>
        <w:t>sites</w:t>
      </w:r>
      <w:r w:rsidRPr="24402FFD" w:rsidR="0090155B">
        <w:rPr>
          <w:sz w:val="20"/>
          <w:szCs w:val="20"/>
        </w:rPr>
        <w:t xml:space="preserve"> or distributed along with non-congregate meals</w:t>
      </w:r>
      <w:r w:rsidRPr="24402FFD" w:rsidR="0016242A">
        <w:rPr>
          <w:sz w:val="20"/>
          <w:szCs w:val="20"/>
        </w:rPr>
        <w:t>.</w:t>
      </w:r>
    </w:p>
    <w:p w:rsidR="0016242A" w:rsidRPr="005D2145" w:rsidP="0016242A" w14:paraId="7CB89C6A" w14:textId="77777777">
      <w:pPr>
        <w:ind w:left="720"/>
        <w:rPr>
          <w:sz w:val="20"/>
        </w:rPr>
      </w:pPr>
    </w:p>
    <w:p w:rsidR="002C2EF8" w:rsidRPr="005D2145" w:rsidP="000B0EC7" w14:paraId="51558378" w14:textId="77777777">
      <w:pPr>
        <w:rPr>
          <w:sz w:val="20"/>
        </w:rPr>
      </w:pPr>
    </w:p>
    <w:p w:rsidR="00C560AE" w:rsidRPr="005D2145" w:rsidP="000B0EC7" w14:paraId="58A18143" w14:textId="77777777">
      <w:pPr>
        <w:rPr>
          <w:sz w:val="20"/>
        </w:rPr>
      </w:pPr>
    </w:p>
    <w:p w:rsidR="0016242A" w:rsidRPr="005D2145" w:rsidP="00C560AE" w14:paraId="46E8CC0B" w14:textId="77777777">
      <w:pPr>
        <w:pStyle w:val="Subtitle"/>
        <w:rPr>
          <w:sz w:val="20"/>
        </w:rPr>
      </w:pPr>
      <w:r w:rsidRPr="005D2145">
        <w:rPr>
          <w:sz w:val="20"/>
        </w:rPr>
        <w:br w:type="page"/>
      </w:r>
    </w:p>
    <w:p w:rsidR="00536F84" w:rsidRPr="005D2145" w:rsidP="007A311B" w14:paraId="6BE8A0A1" w14:textId="20832228">
      <w:pPr>
        <w:pStyle w:val="Subtitle"/>
        <w:spacing w:after="120"/>
        <w:rPr>
          <w:sz w:val="20"/>
        </w:rPr>
      </w:pPr>
      <w:r w:rsidRPr="005D2145">
        <w:rPr>
          <w:sz w:val="20"/>
        </w:rPr>
        <w:t>Section 3</w:t>
      </w:r>
      <w:r w:rsidRPr="005D2145">
        <w:rPr>
          <w:sz w:val="20"/>
        </w:rPr>
        <w:t>: Menus and Other Supporting Documents</w:t>
      </w:r>
    </w:p>
    <w:p w:rsidR="0016242A" w:rsidRPr="005D2145" w:rsidP="007A311B" w14:paraId="56672A23" w14:textId="28106C7C">
      <w:pPr>
        <w:spacing w:after="120"/>
        <w:rPr>
          <w:sz w:val="20"/>
          <w:szCs w:val="20"/>
        </w:rPr>
      </w:pPr>
      <w:r w:rsidRPr="24402FFD">
        <w:rPr>
          <w:sz w:val="20"/>
          <w:szCs w:val="20"/>
        </w:rPr>
        <w:t>Along with submitting this complete</w:t>
      </w:r>
      <w:r w:rsidRPr="24402FFD" w:rsidR="00A11D57">
        <w:rPr>
          <w:sz w:val="20"/>
          <w:szCs w:val="20"/>
        </w:rPr>
        <w:t>d</w:t>
      </w:r>
      <w:r w:rsidRPr="24402FFD">
        <w:rPr>
          <w:sz w:val="20"/>
          <w:szCs w:val="20"/>
        </w:rPr>
        <w:t xml:space="preserve"> nomination form, a one</w:t>
      </w:r>
      <w:r w:rsidRPr="24402FFD" w:rsidR="00D44E30">
        <w:rPr>
          <w:sz w:val="20"/>
          <w:szCs w:val="20"/>
        </w:rPr>
        <w:t>-</w:t>
      </w:r>
      <w:r w:rsidRPr="24402FFD">
        <w:rPr>
          <w:sz w:val="20"/>
          <w:szCs w:val="20"/>
        </w:rPr>
        <w:t>month menu must be submitted for considerat</w:t>
      </w:r>
      <w:r w:rsidRPr="24402FFD" w:rsidR="00D955A9">
        <w:rPr>
          <w:sz w:val="20"/>
          <w:szCs w:val="20"/>
        </w:rPr>
        <w:t>ion of a Turnip the Beet Award.</w:t>
      </w:r>
      <w:r w:rsidRPr="24402FFD">
        <w:rPr>
          <w:sz w:val="20"/>
          <w:szCs w:val="20"/>
        </w:rPr>
        <w:t xml:space="preserve"> </w:t>
      </w:r>
      <w:r w:rsidRPr="24402FFD" w:rsidR="008B13BD">
        <w:rPr>
          <w:sz w:val="20"/>
          <w:szCs w:val="20"/>
        </w:rPr>
        <w:t xml:space="preserve">Please see the attached sample menu for </w:t>
      </w:r>
      <w:r w:rsidRPr="24402FFD" w:rsidR="00720FDC">
        <w:rPr>
          <w:sz w:val="20"/>
          <w:szCs w:val="20"/>
        </w:rPr>
        <w:t>guidance</w:t>
      </w:r>
      <w:r w:rsidRPr="24402FFD">
        <w:rPr>
          <w:sz w:val="20"/>
          <w:szCs w:val="20"/>
        </w:rPr>
        <w:t xml:space="preserve"> on menu documentation</w:t>
      </w:r>
      <w:r w:rsidRPr="24402FFD" w:rsidR="008B13BD">
        <w:rPr>
          <w:sz w:val="20"/>
          <w:szCs w:val="20"/>
        </w:rPr>
        <w:t>.</w:t>
      </w:r>
      <w:r w:rsidRPr="24402FFD" w:rsidR="00A52B07">
        <w:rPr>
          <w:sz w:val="20"/>
          <w:szCs w:val="20"/>
        </w:rPr>
        <w:t xml:space="preserve"> </w:t>
      </w:r>
      <w:r w:rsidRPr="24402FFD">
        <w:rPr>
          <w:sz w:val="20"/>
          <w:szCs w:val="20"/>
        </w:rPr>
        <w:t xml:space="preserve">All menus must meet meal pattern requirements, per SFSP or SSO regulations and policy, as applicable. </w:t>
      </w:r>
      <w:r w:rsidRPr="24402FFD" w:rsidR="00720FDC">
        <w:rPr>
          <w:sz w:val="20"/>
          <w:szCs w:val="20"/>
        </w:rPr>
        <w:t>The menu</w:t>
      </w:r>
      <w:r w:rsidRPr="24402FFD">
        <w:rPr>
          <w:sz w:val="20"/>
          <w:szCs w:val="20"/>
        </w:rPr>
        <w:t>s</w:t>
      </w:r>
      <w:r w:rsidRPr="24402FFD" w:rsidR="00720FDC">
        <w:rPr>
          <w:sz w:val="20"/>
          <w:szCs w:val="20"/>
        </w:rPr>
        <w:t xml:space="preserve"> </w:t>
      </w:r>
      <w:r w:rsidRPr="24402FFD" w:rsidR="00A52B07">
        <w:rPr>
          <w:sz w:val="20"/>
          <w:szCs w:val="20"/>
        </w:rPr>
        <w:t>should</w:t>
      </w:r>
      <w:r w:rsidRPr="24402FFD">
        <w:rPr>
          <w:sz w:val="20"/>
          <w:szCs w:val="20"/>
        </w:rPr>
        <w:t xml:space="preserve"> also</w:t>
      </w:r>
      <w:r w:rsidRPr="24402FFD" w:rsidR="00A52B07">
        <w:rPr>
          <w:sz w:val="20"/>
          <w:szCs w:val="20"/>
        </w:rPr>
        <w:t xml:space="preserve"> </w:t>
      </w:r>
      <w:r w:rsidRPr="24402FFD" w:rsidR="00720FDC">
        <w:rPr>
          <w:sz w:val="20"/>
          <w:szCs w:val="20"/>
        </w:rPr>
        <w:t xml:space="preserve">include </w:t>
      </w:r>
      <w:r w:rsidRPr="24402FFD" w:rsidR="00701EC4">
        <w:rPr>
          <w:sz w:val="20"/>
          <w:szCs w:val="20"/>
        </w:rPr>
        <w:t>sufficient detail</w:t>
      </w:r>
      <w:r w:rsidRPr="24402FFD">
        <w:rPr>
          <w:sz w:val="20"/>
          <w:szCs w:val="20"/>
        </w:rPr>
        <w:t xml:space="preserve"> </w:t>
      </w:r>
      <w:r w:rsidRPr="24402FFD" w:rsidR="003E02EC">
        <w:rPr>
          <w:sz w:val="20"/>
          <w:szCs w:val="20"/>
        </w:rPr>
        <w:t xml:space="preserve">for reviewers to </w:t>
      </w:r>
      <w:r w:rsidRPr="24402FFD">
        <w:rPr>
          <w:sz w:val="20"/>
          <w:szCs w:val="20"/>
        </w:rPr>
        <w:t xml:space="preserve">assess </w:t>
      </w:r>
      <w:r w:rsidRPr="24402FFD" w:rsidR="003E02EC">
        <w:rPr>
          <w:sz w:val="20"/>
          <w:szCs w:val="20"/>
        </w:rPr>
        <w:t xml:space="preserve">them </w:t>
      </w:r>
      <w:r w:rsidRPr="24402FFD">
        <w:rPr>
          <w:sz w:val="20"/>
          <w:szCs w:val="20"/>
        </w:rPr>
        <w:t xml:space="preserve">based on the criteria below. For example, please indicate </w:t>
      </w:r>
      <w:r w:rsidRPr="24402FFD" w:rsidR="00A52B07">
        <w:rPr>
          <w:sz w:val="20"/>
          <w:szCs w:val="20"/>
        </w:rPr>
        <w:t xml:space="preserve">whether vegetables and fruit are fresh, frozen, </w:t>
      </w:r>
      <w:r w:rsidRPr="24402FFD" w:rsidR="00A52B07">
        <w:rPr>
          <w:sz w:val="20"/>
          <w:szCs w:val="20"/>
        </w:rPr>
        <w:t>canned</w:t>
      </w:r>
      <w:r w:rsidRPr="24402FFD" w:rsidR="00A52B07">
        <w:rPr>
          <w:sz w:val="20"/>
          <w:szCs w:val="20"/>
        </w:rPr>
        <w:t xml:space="preserve"> or dried</w:t>
      </w:r>
      <w:r w:rsidRPr="24402FFD">
        <w:rPr>
          <w:sz w:val="20"/>
          <w:szCs w:val="20"/>
        </w:rPr>
        <w:t>,</w:t>
      </w:r>
      <w:r w:rsidRPr="24402FFD" w:rsidR="00A52B07">
        <w:rPr>
          <w:sz w:val="20"/>
          <w:szCs w:val="20"/>
        </w:rPr>
        <w:t xml:space="preserve"> the type o</w:t>
      </w:r>
      <w:r w:rsidRPr="24402FFD" w:rsidR="00720FDC">
        <w:rPr>
          <w:sz w:val="20"/>
          <w:szCs w:val="20"/>
        </w:rPr>
        <w:t>f milk (e.g., fat content and whether</w:t>
      </w:r>
      <w:r w:rsidRPr="24402FFD" w:rsidR="00A52B07">
        <w:rPr>
          <w:sz w:val="20"/>
          <w:szCs w:val="20"/>
        </w:rPr>
        <w:t xml:space="preserve"> it is flavored), </w:t>
      </w:r>
      <w:r w:rsidRPr="24402FFD" w:rsidR="00720FDC">
        <w:rPr>
          <w:sz w:val="20"/>
          <w:szCs w:val="20"/>
        </w:rPr>
        <w:t>which items are</w:t>
      </w:r>
      <w:r w:rsidRPr="24402FFD" w:rsidR="00A52B07">
        <w:rPr>
          <w:sz w:val="20"/>
          <w:szCs w:val="20"/>
        </w:rPr>
        <w:t xml:space="preserve"> whole grain-rich</w:t>
      </w:r>
      <w:r w:rsidRPr="24402FFD" w:rsidR="00720FDC">
        <w:rPr>
          <w:sz w:val="20"/>
          <w:szCs w:val="20"/>
        </w:rPr>
        <w:t>*,</w:t>
      </w:r>
      <w:r w:rsidRPr="24402FFD" w:rsidR="00D62810">
        <w:rPr>
          <w:sz w:val="20"/>
          <w:szCs w:val="20"/>
        </w:rPr>
        <w:t xml:space="preserve"> a clear statement of whether water is available at no cost</w:t>
      </w:r>
      <w:r w:rsidRPr="24402FFD" w:rsidR="00112CC6">
        <w:rPr>
          <w:sz w:val="20"/>
          <w:szCs w:val="20"/>
        </w:rPr>
        <w:t xml:space="preserve"> (</w:t>
      </w:r>
      <w:r w:rsidRPr="24402FFD" w:rsidR="6FBFDD4A">
        <w:rPr>
          <w:sz w:val="20"/>
          <w:szCs w:val="20"/>
        </w:rPr>
        <w:t>A</w:t>
      </w:r>
      <w:r w:rsidRPr="24402FFD" w:rsidR="00112CC6">
        <w:rPr>
          <w:sz w:val="20"/>
          <w:szCs w:val="20"/>
        </w:rPr>
        <w:t>pplies to congregate sites only</w:t>
      </w:r>
      <w:r w:rsidRPr="24402FFD" w:rsidR="5DEB78F8">
        <w:rPr>
          <w:sz w:val="20"/>
          <w:szCs w:val="20"/>
        </w:rPr>
        <w:t>.</w:t>
      </w:r>
      <w:r w:rsidRPr="24402FFD" w:rsidR="00112CC6">
        <w:rPr>
          <w:sz w:val="20"/>
          <w:szCs w:val="20"/>
        </w:rPr>
        <w:t>)</w:t>
      </w:r>
      <w:r w:rsidRPr="24402FFD" w:rsidR="00D62810">
        <w:rPr>
          <w:sz w:val="20"/>
          <w:szCs w:val="20"/>
        </w:rPr>
        <w:t>,</w:t>
      </w:r>
      <w:r w:rsidRPr="24402FFD" w:rsidR="00A52B07">
        <w:rPr>
          <w:sz w:val="20"/>
          <w:szCs w:val="20"/>
        </w:rPr>
        <w:t xml:space="preserve"> and </w:t>
      </w:r>
      <w:r w:rsidRPr="24402FFD" w:rsidR="00720FDC">
        <w:rPr>
          <w:sz w:val="20"/>
          <w:szCs w:val="20"/>
        </w:rPr>
        <w:t xml:space="preserve">which items are sourced </w:t>
      </w:r>
      <w:r w:rsidRPr="24402FFD" w:rsidR="00A52B07">
        <w:rPr>
          <w:sz w:val="20"/>
          <w:szCs w:val="20"/>
        </w:rPr>
        <w:t>local</w:t>
      </w:r>
      <w:r w:rsidRPr="24402FFD" w:rsidR="00720FDC">
        <w:rPr>
          <w:sz w:val="20"/>
          <w:szCs w:val="20"/>
        </w:rPr>
        <w:t>ly</w:t>
      </w:r>
      <w:r w:rsidRPr="24402FFD" w:rsidR="00A52B07">
        <w:rPr>
          <w:sz w:val="20"/>
          <w:szCs w:val="20"/>
        </w:rPr>
        <w:t>.</w:t>
      </w:r>
      <w:r w:rsidRPr="24402FFD" w:rsidR="008B13BD">
        <w:rPr>
          <w:sz w:val="20"/>
          <w:szCs w:val="20"/>
        </w:rPr>
        <w:t xml:space="preserve"> </w:t>
      </w:r>
      <w:r w:rsidRPr="24402FFD" w:rsidR="006135DA">
        <w:rPr>
          <w:sz w:val="20"/>
          <w:szCs w:val="20"/>
        </w:rPr>
        <w:t xml:space="preserve">Sponsors may earn two points for every menu evaluation </w:t>
      </w:r>
      <w:bookmarkStart w:id="0" w:name="_Int_ZWeHOYJ0"/>
      <w:r w:rsidRPr="24402FFD" w:rsidR="006135DA">
        <w:rPr>
          <w:sz w:val="20"/>
          <w:szCs w:val="20"/>
        </w:rPr>
        <w:t>criteria</w:t>
      </w:r>
      <w:bookmarkEnd w:id="0"/>
      <w:r w:rsidRPr="24402FFD" w:rsidR="006135DA">
        <w:rPr>
          <w:sz w:val="20"/>
          <w:szCs w:val="20"/>
        </w:rPr>
        <w:t xml:space="preserve"> met and one point for every bonus </w:t>
      </w:r>
      <w:bookmarkStart w:id="1" w:name="_Int_eZ9m5PCE"/>
      <w:r w:rsidRPr="24402FFD" w:rsidR="006135DA">
        <w:rPr>
          <w:sz w:val="20"/>
          <w:szCs w:val="20"/>
        </w:rPr>
        <w:t>criteria</w:t>
      </w:r>
      <w:bookmarkEnd w:id="1"/>
      <w:r w:rsidRPr="24402FFD" w:rsidR="006135DA">
        <w:rPr>
          <w:sz w:val="20"/>
          <w:szCs w:val="20"/>
        </w:rPr>
        <w:t xml:space="preserve"> met.</w:t>
      </w:r>
    </w:p>
    <w:p w:rsidR="00675B6F" w:rsidRPr="005D2145" w:rsidP="007A311B" w14:paraId="4EC85F0D" w14:textId="77777777">
      <w:pPr>
        <w:spacing w:after="120"/>
        <w:rPr>
          <w:sz w:val="20"/>
        </w:rPr>
      </w:pPr>
      <w:r w:rsidRPr="24402FFD">
        <w:rPr>
          <w:sz w:val="20"/>
          <w:szCs w:val="20"/>
        </w:rPr>
        <w:t>Y</w:t>
      </w:r>
      <w:r w:rsidRPr="24402FFD" w:rsidR="00A11D57">
        <w:rPr>
          <w:sz w:val="20"/>
          <w:szCs w:val="20"/>
        </w:rPr>
        <w:t xml:space="preserve">ou may submit other supporting documents </w:t>
      </w:r>
      <w:r w:rsidRPr="24402FFD" w:rsidR="00CC4A1D">
        <w:rPr>
          <w:sz w:val="20"/>
          <w:szCs w:val="20"/>
        </w:rPr>
        <w:t xml:space="preserve">to further demonstrate the quality of the meals, </w:t>
      </w:r>
      <w:r w:rsidRPr="24402FFD" w:rsidR="00A11D57">
        <w:rPr>
          <w:sz w:val="20"/>
          <w:szCs w:val="20"/>
        </w:rPr>
        <w:t xml:space="preserve">such </w:t>
      </w:r>
      <w:r w:rsidRPr="24402FFD" w:rsidR="00A52B07">
        <w:rPr>
          <w:sz w:val="20"/>
          <w:szCs w:val="20"/>
        </w:rPr>
        <w:t>as ingredient lists, recipe</w:t>
      </w:r>
      <w:r w:rsidRPr="24402FFD">
        <w:rPr>
          <w:sz w:val="20"/>
          <w:szCs w:val="20"/>
        </w:rPr>
        <w:t>s</w:t>
      </w:r>
      <w:r w:rsidRPr="24402FFD" w:rsidR="00A52B07">
        <w:rPr>
          <w:sz w:val="20"/>
          <w:szCs w:val="20"/>
        </w:rPr>
        <w:t xml:space="preserve"> to verify a food item is whole grain-rich</w:t>
      </w:r>
      <w:r w:rsidRPr="24402FFD">
        <w:rPr>
          <w:sz w:val="20"/>
          <w:szCs w:val="20"/>
        </w:rPr>
        <w:t>, invoices for local food purchases,</w:t>
      </w:r>
      <w:r w:rsidRPr="24402FFD" w:rsidR="00A52B07">
        <w:rPr>
          <w:sz w:val="20"/>
          <w:szCs w:val="20"/>
        </w:rPr>
        <w:t xml:space="preserve"> </w:t>
      </w:r>
      <w:r w:rsidRPr="24402FFD" w:rsidR="00A11D57">
        <w:rPr>
          <w:sz w:val="20"/>
          <w:szCs w:val="20"/>
        </w:rPr>
        <w:t>news clips about the pr</w:t>
      </w:r>
      <w:r w:rsidRPr="24402FFD" w:rsidR="00F16064">
        <w:rPr>
          <w:sz w:val="20"/>
          <w:szCs w:val="20"/>
        </w:rPr>
        <w:t xml:space="preserve">ogram, photos, </w:t>
      </w:r>
      <w:r w:rsidRPr="24402FFD" w:rsidR="0016242A">
        <w:rPr>
          <w:sz w:val="20"/>
          <w:szCs w:val="20"/>
        </w:rPr>
        <w:t>etc</w:t>
      </w:r>
      <w:r w:rsidRPr="24402FFD">
        <w:rPr>
          <w:sz w:val="20"/>
          <w:szCs w:val="20"/>
        </w:rPr>
        <w:t>.</w:t>
      </w:r>
      <w:r w:rsidRPr="24402FFD" w:rsidR="008B13BD">
        <w:rPr>
          <w:sz w:val="20"/>
          <w:szCs w:val="20"/>
        </w:rPr>
        <w:t xml:space="preserve"> If photos contain pictures of children, please include a signed photo release form with your application. </w:t>
      </w:r>
      <w:r w:rsidRPr="24402FFD" w:rsidR="00D62810">
        <w:rPr>
          <w:sz w:val="20"/>
          <w:szCs w:val="20"/>
        </w:rPr>
        <w:t>Please do not submit more than five (5) supporting documents.</w:t>
      </w:r>
    </w:p>
    <w:p w:rsidR="00C560AE" w:rsidRPr="003E02EC" w:rsidP="007A311B" w14:paraId="77F3437F" w14:textId="468C0860">
      <w:pPr>
        <w:spacing w:after="120"/>
        <w:rPr>
          <w:i/>
          <w:iCs/>
          <w:sz w:val="20"/>
          <w:szCs w:val="20"/>
        </w:rPr>
      </w:pPr>
      <w:r w:rsidRPr="24402FFD">
        <w:rPr>
          <w:i/>
          <w:iCs/>
          <w:sz w:val="20"/>
          <w:szCs w:val="20"/>
        </w:rPr>
        <w:t xml:space="preserve">* </w:t>
      </w:r>
      <w:r w:rsidRPr="24402FFD" w:rsidR="007F52DD">
        <w:rPr>
          <w:i/>
          <w:iCs/>
          <w:sz w:val="20"/>
          <w:szCs w:val="20"/>
        </w:rPr>
        <w:t xml:space="preserve">Whole grain-rich </w:t>
      </w:r>
      <w:bookmarkStart w:id="2" w:name="_Int_CJi48Gk5"/>
      <w:r w:rsidRPr="24402FFD" w:rsidR="007F52DD">
        <w:rPr>
          <w:i/>
          <w:iCs/>
          <w:sz w:val="20"/>
          <w:szCs w:val="20"/>
        </w:rPr>
        <w:t>is</w:t>
      </w:r>
      <w:bookmarkEnd w:id="2"/>
      <w:r w:rsidRPr="24402FFD" w:rsidR="007F52DD">
        <w:rPr>
          <w:i/>
          <w:iCs/>
          <w:sz w:val="20"/>
          <w:szCs w:val="20"/>
        </w:rPr>
        <w:t xml:space="preserve"> the term designated by FNS to indicate that the grain content of a product is between 50 and 100 percent whole grain with any remaining grains being enriched.</w:t>
      </w:r>
    </w:p>
    <w:p w:rsidR="0070090E" w:rsidRPr="005D2145" w:rsidP="00972960" w14:paraId="4A714DCE" w14:textId="645F9C4E">
      <w:pPr>
        <w:spacing w:after="120"/>
        <w:rPr>
          <w:sz w:val="20"/>
        </w:rPr>
      </w:pPr>
      <w:r w:rsidRPr="005D2145">
        <w:rPr>
          <w:sz w:val="20"/>
        </w:rPr>
        <w:t>For reference, menu evaluation criteria include:</w:t>
      </w:r>
    </w:p>
    <w:p w:rsidR="0070090E" w:rsidRPr="005D2145" w:rsidP="0070090E" w14:paraId="77C2BC9D" w14:textId="5CF60ED8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/>
        <w:ind w:right="146"/>
        <w:rPr>
          <w:sz w:val="20"/>
        </w:rPr>
      </w:pPr>
      <w:r w:rsidRPr="005D2145">
        <w:rPr>
          <w:sz w:val="20"/>
        </w:rPr>
        <w:t xml:space="preserve">Locally produced vegetables, fruits, grains, </w:t>
      </w:r>
      <w:r w:rsidR="00E27869">
        <w:rPr>
          <w:sz w:val="20"/>
        </w:rPr>
        <w:t xml:space="preserve">milk, </w:t>
      </w:r>
      <w:r w:rsidRPr="005D2145">
        <w:rPr>
          <w:sz w:val="20"/>
        </w:rPr>
        <w:t xml:space="preserve">or meat/meat alternates are served as part of the reimbursable meal and promoted as local foods at least one time per week, per meal type. </w:t>
      </w:r>
    </w:p>
    <w:p w:rsidR="0070090E" w:rsidRPr="00530343" w:rsidP="0070090E" w14:paraId="04CAB8A4" w14:textId="77777777">
      <w:pPr>
        <w:pStyle w:val="BodyText"/>
        <w:rPr>
          <w:sz w:val="12"/>
          <w:szCs w:val="14"/>
        </w:rPr>
      </w:pPr>
    </w:p>
    <w:p w:rsidR="0070090E" w:rsidRPr="005D2145" w:rsidP="24402FFD" w14:paraId="701A2ABD" w14:textId="38D3CD77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 w:line="240" w:lineRule="auto"/>
        <w:rPr>
          <w:sz w:val="20"/>
          <w:szCs w:val="20"/>
        </w:rPr>
      </w:pPr>
      <w:r w:rsidRPr="24402FFD">
        <w:rPr>
          <w:sz w:val="20"/>
          <w:szCs w:val="20"/>
        </w:rPr>
        <w:t xml:space="preserve">Entrees repeat </w:t>
      </w:r>
      <w:r w:rsidRPr="24402FFD" w:rsidR="00D44E30">
        <w:rPr>
          <w:sz w:val="20"/>
          <w:szCs w:val="20"/>
        </w:rPr>
        <w:t>two</w:t>
      </w:r>
      <w:r w:rsidRPr="24402FFD" w:rsidR="00254F70">
        <w:rPr>
          <w:sz w:val="20"/>
          <w:szCs w:val="20"/>
        </w:rPr>
        <w:t xml:space="preserve"> (</w:t>
      </w:r>
      <w:r w:rsidRPr="24402FFD">
        <w:rPr>
          <w:sz w:val="20"/>
          <w:szCs w:val="20"/>
        </w:rPr>
        <w:t>2</w:t>
      </w:r>
      <w:r w:rsidRPr="24402FFD" w:rsidR="00254F70">
        <w:rPr>
          <w:sz w:val="20"/>
          <w:szCs w:val="20"/>
        </w:rPr>
        <w:t>)</w:t>
      </w:r>
      <w:r w:rsidRPr="24402FFD">
        <w:rPr>
          <w:sz w:val="20"/>
          <w:szCs w:val="20"/>
        </w:rPr>
        <w:t xml:space="preserve"> times or </w:t>
      </w:r>
      <w:r w:rsidRPr="24402FFD" w:rsidR="002358A7">
        <w:rPr>
          <w:sz w:val="20"/>
          <w:szCs w:val="20"/>
        </w:rPr>
        <w:t xml:space="preserve">fewer </w:t>
      </w:r>
      <w:r w:rsidRPr="24402FFD">
        <w:rPr>
          <w:sz w:val="20"/>
          <w:szCs w:val="20"/>
        </w:rPr>
        <w:t>per</w:t>
      </w:r>
      <w:r w:rsidRPr="24402FFD">
        <w:rPr>
          <w:spacing w:val="-7"/>
          <w:sz w:val="20"/>
          <w:szCs w:val="20"/>
        </w:rPr>
        <w:t xml:space="preserve"> </w:t>
      </w:r>
      <w:r w:rsidRPr="24402FFD">
        <w:rPr>
          <w:sz w:val="20"/>
          <w:szCs w:val="20"/>
        </w:rPr>
        <w:t>month, per meal type.</w:t>
      </w:r>
    </w:p>
    <w:p w:rsidR="0070090E" w:rsidRPr="00B12235" w:rsidP="0070090E" w14:paraId="36E69995" w14:textId="77777777">
      <w:pPr>
        <w:pStyle w:val="BodyText"/>
        <w:ind w:left="1091"/>
        <w:rPr>
          <w:b/>
          <w:sz w:val="10"/>
          <w:szCs w:val="12"/>
        </w:rPr>
      </w:pPr>
    </w:p>
    <w:p w:rsidR="0070090E" w:rsidRPr="005D2145" w:rsidP="24402FFD" w14:paraId="479ECBF6" w14:textId="71CD4B05">
      <w:pPr>
        <w:pStyle w:val="BodyText"/>
        <w:numPr>
          <w:ilvl w:val="1"/>
          <w:numId w:val="10"/>
        </w:numPr>
        <w:rPr>
          <w:sz w:val="20"/>
          <w:szCs w:val="20"/>
        </w:rPr>
      </w:pPr>
      <w:r w:rsidRPr="24402FFD">
        <w:rPr>
          <w:b/>
          <w:bCs/>
          <w:sz w:val="20"/>
          <w:szCs w:val="20"/>
        </w:rPr>
        <w:t>Bonus</w:t>
      </w:r>
      <w:r w:rsidRPr="24402FFD">
        <w:rPr>
          <w:sz w:val="20"/>
          <w:szCs w:val="20"/>
        </w:rPr>
        <w:t xml:space="preserve">: Entrée types (for example: sandwiches; pasta dishes; breaded poultry dishes) are repeated </w:t>
      </w:r>
      <w:r w:rsidRPr="24402FFD" w:rsidR="00D44E30">
        <w:rPr>
          <w:sz w:val="20"/>
          <w:szCs w:val="20"/>
        </w:rPr>
        <w:t>two</w:t>
      </w:r>
      <w:r w:rsidRPr="24402FFD" w:rsidR="00254F70">
        <w:rPr>
          <w:sz w:val="20"/>
          <w:szCs w:val="20"/>
        </w:rPr>
        <w:t xml:space="preserve"> (</w:t>
      </w:r>
      <w:r w:rsidRPr="24402FFD">
        <w:rPr>
          <w:sz w:val="20"/>
          <w:szCs w:val="20"/>
        </w:rPr>
        <w:t>2</w:t>
      </w:r>
      <w:r w:rsidRPr="24402FFD" w:rsidR="00254F70">
        <w:rPr>
          <w:sz w:val="20"/>
          <w:szCs w:val="20"/>
        </w:rPr>
        <w:t>)</w:t>
      </w:r>
      <w:r w:rsidRPr="24402FFD">
        <w:rPr>
          <w:sz w:val="20"/>
          <w:szCs w:val="20"/>
        </w:rPr>
        <w:t xml:space="preserve"> times or </w:t>
      </w:r>
      <w:r w:rsidRPr="24402FFD" w:rsidR="002358A7">
        <w:rPr>
          <w:sz w:val="20"/>
          <w:szCs w:val="20"/>
        </w:rPr>
        <w:t xml:space="preserve">fewer </w:t>
      </w:r>
      <w:r w:rsidRPr="24402FFD">
        <w:rPr>
          <w:sz w:val="20"/>
          <w:szCs w:val="20"/>
        </w:rPr>
        <w:t xml:space="preserve">per week, per meal type. </w:t>
      </w:r>
    </w:p>
    <w:p w:rsidR="0070090E" w:rsidRPr="00B12235" w:rsidP="0070090E" w14:paraId="3203663F" w14:textId="77777777">
      <w:pPr>
        <w:pStyle w:val="BodyText"/>
        <w:rPr>
          <w:sz w:val="10"/>
          <w:szCs w:val="12"/>
        </w:rPr>
      </w:pPr>
    </w:p>
    <w:p w:rsidR="0070090E" w:rsidRPr="005D2145" w:rsidP="0070090E" w14:paraId="47765C79" w14:textId="77777777">
      <w:pPr>
        <w:pStyle w:val="BodyText"/>
        <w:numPr>
          <w:ilvl w:val="0"/>
          <w:numId w:val="10"/>
        </w:numPr>
        <w:rPr>
          <w:sz w:val="20"/>
        </w:rPr>
      </w:pPr>
      <w:r w:rsidRPr="24402FFD">
        <w:rPr>
          <w:sz w:val="20"/>
          <w:szCs w:val="20"/>
        </w:rPr>
        <w:t>Menu includes at least one</w:t>
      </w:r>
      <w:r w:rsidRPr="24402FFD" w:rsidR="00254F70">
        <w:rPr>
          <w:sz w:val="20"/>
          <w:szCs w:val="20"/>
        </w:rPr>
        <w:t xml:space="preserve"> (1)</w:t>
      </w:r>
      <w:r w:rsidRPr="24402FFD">
        <w:rPr>
          <w:sz w:val="20"/>
          <w:szCs w:val="20"/>
        </w:rPr>
        <w:t xml:space="preserve"> hot food item per week, per meal type.</w:t>
      </w:r>
    </w:p>
    <w:p w:rsidR="0070090E" w:rsidRPr="00530343" w:rsidP="0070090E" w14:paraId="22C662C7" w14:textId="77777777">
      <w:pPr>
        <w:pStyle w:val="BodyText"/>
        <w:rPr>
          <w:sz w:val="12"/>
          <w:szCs w:val="14"/>
        </w:rPr>
      </w:pPr>
    </w:p>
    <w:p w:rsidR="0070090E" w:rsidRPr="005D2145" w:rsidP="0070090E" w14:paraId="2FC83773" w14:textId="4FEA2FF8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 w:line="240" w:lineRule="auto"/>
        <w:rPr>
          <w:sz w:val="20"/>
        </w:rPr>
      </w:pPr>
      <w:r w:rsidRPr="005D2145">
        <w:rPr>
          <w:sz w:val="20"/>
        </w:rPr>
        <w:t xml:space="preserve">At least four </w:t>
      </w:r>
      <w:r w:rsidRPr="005D2145" w:rsidR="00254F70">
        <w:rPr>
          <w:sz w:val="20"/>
        </w:rPr>
        <w:t xml:space="preserve">(4) </w:t>
      </w:r>
      <w:r w:rsidRPr="005D2145">
        <w:rPr>
          <w:sz w:val="20"/>
        </w:rPr>
        <w:t xml:space="preserve">different vegetables and/or fruits are served </w:t>
      </w:r>
      <w:r w:rsidR="0054251A">
        <w:rPr>
          <w:sz w:val="20"/>
        </w:rPr>
        <w:t>per</w:t>
      </w:r>
      <w:r w:rsidRPr="005D2145">
        <w:rPr>
          <w:spacing w:val="-9"/>
          <w:sz w:val="20"/>
        </w:rPr>
        <w:t xml:space="preserve"> </w:t>
      </w:r>
      <w:r w:rsidRPr="005D2145">
        <w:rPr>
          <w:sz w:val="20"/>
        </w:rPr>
        <w:t>week, per meal type.</w:t>
      </w:r>
    </w:p>
    <w:p w:rsidR="0070090E" w:rsidRPr="00B12235" w:rsidP="0070090E" w14:paraId="2F03F15F" w14:textId="77777777">
      <w:pPr>
        <w:pStyle w:val="BodyText"/>
        <w:rPr>
          <w:sz w:val="10"/>
          <w:szCs w:val="12"/>
        </w:rPr>
      </w:pPr>
    </w:p>
    <w:p w:rsidR="0070090E" w:rsidRPr="005D2145" w:rsidP="00A51B03" w14:paraId="454FA500" w14:textId="77777777">
      <w:pPr>
        <w:pStyle w:val="BodyText"/>
        <w:numPr>
          <w:ilvl w:val="1"/>
          <w:numId w:val="10"/>
        </w:numPr>
        <w:spacing w:line="276" w:lineRule="auto"/>
        <w:ind w:right="300"/>
        <w:rPr>
          <w:sz w:val="20"/>
        </w:rPr>
      </w:pPr>
      <w:r w:rsidRPr="24402FFD">
        <w:rPr>
          <w:b/>
          <w:bCs/>
          <w:sz w:val="20"/>
          <w:szCs w:val="20"/>
        </w:rPr>
        <w:t xml:space="preserve">Bonus: </w:t>
      </w:r>
      <w:r w:rsidRPr="24402FFD">
        <w:rPr>
          <w:sz w:val="20"/>
          <w:szCs w:val="20"/>
        </w:rPr>
        <w:t>At least one</w:t>
      </w:r>
      <w:r w:rsidRPr="24402FFD" w:rsidR="00254F70">
        <w:rPr>
          <w:sz w:val="20"/>
          <w:szCs w:val="20"/>
        </w:rPr>
        <w:t xml:space="preserve"> (1)</w:t>
      </w:r>
      <w:r w:rsidRPr="24402FFD">
        <w:rPr>
          <w:sz w:val="20"/>
          <w:szCs w:val="20"/>
        </w:rPr>
        <w:t xml:space="preserve"> serving each of dark green vegetables, red and orange vegetables, </w:t>
      </w:r>
      <w:r w:rsidRPr="24402FFD">
        <w:rPr>
          <w:sz w:val="20"/>
          <w:szCs w:val="20"/>
        </w:rPr>
        <w:t>beans</w:t>
      </w:r>
      <w:r w:rsidRPr="24402FFD">
        <w:rPr>
          <w:sz w:val="20"/>
          <w:szCs w:val="20"/>
        </w:rPr>
        <w:t xml:space="preserve"> and peas (legumes), starchy vegetables, and other vegetables is served per week.</w:t>
      </w:r>
    </w:p>
    <w:p w:rsidR="0070090E" w:rsidRPr="00B12235" w:rsidP="0070090E" w14:paraId="1B79C286" w14:textId="77777777">
      <w:pPr>
        <w:pStyle w:val="BodyText"/>
        <w:rPr>
          <w:sz w:val="10"/>
          <w:szCs w:val="12"/>
        </w:rPr>
      </w:pPr>
    </w:p>
    <w:p w:rsidR="0070090E" w:rsidRPr="005D2145" w:rsidP="24402FFD" w14:paraId="29285A22" w14:textId="605064F8">
      <w:pPr>
        <w:pStyle w:val="BodyText"/>
        <w:numPr>
          <w:ilvl w:val="0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>Fifty (</w:t>
      </w:r>
      <w:r w:rsidRPr="24402FFD" w:rsidR="00665A74">
        <w:rPr>
          <w:sz w:val="20"/>
          <w:szCs w:val="20"/>
        </w:rPr>
        <w:t>5</w:t>
      </w:r>
      <w:r w:rsidRPr="24402FFD" w:rsidR="00112CC6">
        <w:rPr>
          <w:sz w:val="20"/>
          <w:szCs w:val="20"/>
        </w:rPr>
        <w:t>0</w:t>
      </w:r>
      <w:r>
        <w:rPr>
          <w:sz w:val="20"/>
          <w:szCs w:val="20"/>
        </w:rPr>
        <w:t>)</w:t>
      </w:r>
      <w:r w:rsidRPr="24402FFD" w:rsidR="00112CC6">
        <w:rPr>
          <w:sz w:val="20"/>
          <w:szCs w:val="20"/>
        </w:rPr>
        <w:t xml:space="preserve"> percent</w:t>
      </w:r>
      <w:r w:rsidRPr="24402FFD" w:rsidR="00665A74">
        <w:rPr>
          <w:sz w:val="20"/>
          <w:szCs w:val="20"/>
        </w:rPr>
        <w:t xml:space="preserve"> or more</w:t>
      </w:r>
      <w:r w:rsidRPr="24402FFD">
        <w:rPr>
          <w:sz w:val="20"/>
          <w:szCs w:val="20"/>
        </w:rPr>
        <w:t xml:space="preserve"> of vegetables and fruits are fresh</w:t>
      </w:r>
      <w:r w:rsidRPr="24402FFD" w:rsidR="00FC60D4">
        <w:rPr>
          <w:sz w:val="20"/>
          <w:szCs w:val="20"/>
        </w:rPr>
        <w:t xml:space="preserve"> </w:t>
      </w:r>
      <w:r w:rsidRPr="24402FFD" w:rsidR="00CA3225">
        <w:rPr>
          <w:sz w:val="20"/>
          <w:szCs w:val="20"/>
        </w:rPr>
        <w:t xml:space="preserve">per week, </w:t>
      </w:r>
      <w:r w:rsidRPr="24402FFD" w:rsidR="00FC60D4">
        <w:rPr>
          <w:sz w:val="20"/>
          <w:szCs w:val="20"/>
        </w:rPr>
        <w:t>per meal type</w:t>
      </w:r>
      <w:r w:rsidRPr="24402FFD">
        <w:rPr>
          <w:sz w:val="20"/>
          <w:szCs w:val="20"/>
        </w:rPr>
        <w:t>.</w:t>
      </w:r>
    </w:p>
    <w:p w:rsidR="0070090E" w:rsidRPr="00530343" w:rsidP="0070090E" w14:paraId="0C16A0D3" w14:textId="77777777">
      <w:pPr>
        <w:spacing w:after="0"/>
        <w:rPr>
          <w:sz w:val="12"/>
          <w:szCs w:val="14"/>
        </w:rPr>
      </w:pPr>
    </w:p>
    <w:p w:rsidR="0070090E" w:rsidRPr="005D2145" w:rsidP="24402FFD" w14:paraId="5B24634A" w14:textId="79745974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rPr>
          <w:sz w:val="20"/>
          <w:szCs w:val="20"/>
        </w:rPr>
      </w:pPr>
      <w:r w:rsidRPr="24402FFD">
        <w:rPr>
          <w:sz w:val="20"/>
          <w:szCs w:val="20"/>
        </w:rPr>
        <w:t xml:space="preserve">Juice is served to meet the fruit and vegetable component </w:t>
      </w:r>
      <w:r w:rsidRPr="24402FFD" w:rsidR="00D44E30">
        <w:rPr>
          <w:sz w:val="20"/>
          <w:szCs w:val="20"/>
        </w:rPr>
        <w:t>two</w:t>
      </w:r>
      <w:r w:rsidRPr="24402FFD" w:rsidR="00254F70">
        <w:rPr>
          <w:sz w:val="20"/>
          <w:szCs w:val="20"/>
        </w:rPr>
        <w:t xml:space="preserve"> (</w:t>
      </w:r>
      <w:r w:rsidRPr="24402FFD">
        <w:rPr>
          <w:sz w:val="20"/>
          <w:szCs w:val="20"/>
        </w:rPr>
        <w:t>2</w:t>
      </w:r>
      <w:r w:rsidRPr="24402FFD" w:rsidR="00254F70">
        <w:rPr>
          <w:sz w:val="20"/>
          <w:szCs w:val="20"/>
        </w:rPr>
        <w:t>)</w:t>
      </w:r>
      <w:r w:rsidRPr="24402FFD">
        <w:rPr>
          <w:sz w:val="20"/>
          <w:szCs w:val="20"/>
        </w:rPr>
        <w:t xml:space="preserve"> times or </w:t>
      </w:r>
      <w:r w:rsidRPr="24402FFD" w:rsidR="00952796">
        <w:rPr>
          <w:sz w:val="20"/>
          <w:szCs w:val="20"/>
        </w:rPr>
        <w:t xml:space="preserve">fewer </w:t>
      </w:r>
      <w:r w:rsidRPr="24402FFD">
        <w:rPr>
          <w:sz w:val="20"/>
          <w:szCs w:val="20"/>
        </w:rPr>
        <w:t>per week, per meal type.</w:t>
      </w:r>
    </w:p>
    <w:p w:rsidR="0070090E" w:rsidRPr="00530343" w:rsidP="0070090E" w14:paraId="1E020745" w14:textId="77777777">
      <w:pPr>
        <w:spacing w:after="0"/>
        <w:rPr>
          <w:sz w:val="12"/>
          <w:szCs w:val="14"/>
        </w:rPr>
      </w:pPr>
    </w:p>
    <w:p w:rsidR="0070090E" w:rsidRPr="005D2145" w:rsidP="24402FFD" w14:paraId="4EDD9F6F" w14:textId="1F531FD9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/>
        <w:ind w:right="268"/>
        <w:rPr>
          <w:sz w:val="20"/>
          <w:szCs w:val="20"/>
        </w:rPr>
      </w:pPr>
      <w:r>
        <w:rPr>
          <w:sz w:val="20"/>
          <w:szCs w:val="20"/>
        </w:rPr>
        <w:t xml:space="preserve">Fifty (50) percent </w:t>
      </w:r>
      <w:r w:rsidR="00EF3E2A">
        <w:rPr>
          <w:sz w:val="20"/>
          <w:szCs w:val="20"/>
        </w:rPr>
        <w:t xml:space="preserve">or more </w:t>
      </w:r>
      <w:r>
        <w:rPr>
          <w:sz w:val="20"/>
          <w:szCs w:val="20"/>
        </w:rPr>
        <w:t>of</w:t>
      </w:r>
      <w:r w:rsidRPr="24402FFD">
        <w:rPr>
          <w:sz w:val="20"/>
          <w:szCs w:val="20"/>
        </w:rPr>
        <w:t xml:space="preserve"> grains served are whole grain-rich</w:t>
      </w:r>
      <w:r w:rsidR="0019779E">
        <w:rPr>
          <w:sz w:val="20"/>
          <w:szCs w:val="20"/>
        </w:rPr>
        <w:t xml:space="preserve"> </w:t>
      </w:r>
      <w:r w:rsidRPr="24402FFD" w:rsidR="00CA3225">
        <w:rPr>
          <w:sz w:val="20"/>
          <w:szCs w:val="20"/>
        </w:rPr>
        <w:t xml:space="preserve">per week, </w:t>
      </w:r>
      <w:r w:rsidRPr="24402FFD" w:rsidR="00C96B74">
        <w:rPr>
          <w:sz w:val="20"/>
          <w:szCs w:val="20"/>
        </w:rPr>
        <w:t>per meal type</w:t>
      </w:r>
      <w:r w:rsidRPr="24402FFD" w:rsidR="00F1161C">
        <w:rPr>
          <w:sz w:val="20"/>
          <w:szCs w:val="20"/>
        </w:rPr>
        <w:t>.</w:t>
      </w:r>
      <w:r w:rsidRPr="24402FFD">
        <w:rPr>
          <w:sz w:val="20"/>
          <w:szCs w:val="20"/>
        </w:rPr>
        <w:t xml:space="preserve"> (</w:t>
      </w:r>
      <w:r w:rsidRPr="24402FFD" w:rsidR="0019779E">
        <w:rPr>
          <w:sz w:val="20"/>
          <w:szCs w:val="20"/>
        </w:rPr>
        <w:t>e.g.,</w:t>
      </w:r>
      <w:r w:rsidRPr="24402FFD" w:rsidR="002A237A">
        <w:rPr>
          <w:sz w:val="20"/>
          <w:szCs w:val="20"/>
        </w:rPr>
        <w:t xml:space="preserve"> </w:t>
      </w:r>
      <w:r w:rsidRPr="24402FFD" w:rsidR="00F1161C">
        <w:rPr>
          <w:sz w:val="20"/>
          <w:szCs w:val="20"/>
        </w:rPr>
        <w:t>the grain content of a product is between 50 and 100 percent whole grain with any remaining grains being enriched</w:t>
      </w:r>
      <w:r w:rsidRPr="24402FFD" w:rsidR="002A237A">
        <w:rPr>
          <w:sz w:val="20"/>
          <w:szCs w:val="20"/>
        </w:rPr>
        <w:t xml:space="preserve">) </w:t>
      </w:r>
    </w:p>
    <w:p w:rsidR="0070090E" w:rsidRPr="00530343" w:rsidP="0070090E" w14:paraId="273A3619" w14:textId="77777777">
      <w:pPr>
        <w:spacing w:after="0"/>
        <w:rPr>
          <w:sz w:val="12"/>
          <w:szCs w:val="14"/>
        </w:rPr>
      </w:pPr>
    </w:p>
    <w:p w:rsidR="0070090E" w:rsidRPr="005D2145" w:rsidP="24402FFD" w14:paraId="7F3A2F93" w14:textId="701C6D91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 w:line="240" w:lineRule="auto"/>
        <w:rPr>
          <w:sz w:val="20"/>
          <w:szCs w:val="20"/>
        </w:rPr>
      </w:pPr>
      <w:r w:rsidRPr="24402FFD">
        <w:rPr>
          <w:sz w:val="20"/>
          <w:szCs w:val="20"/>
        </w:rPr>
        <w:t>Grain-based desserts</w:t>
      </w:r>
      <w:r w:rsidRPr="24402FFD">
        <w:rPr>
          <w:sz w:val="20"/>
          <w:szCs w:val="20"/>
        </w:rPr>
        <w:t xml:space="preserve"> (e.g.</w:t>
      </w:r>
      <w:r w:rsidRPr="24402FFD" w:rsidR="00D44E30">
        <w:rPr>
          <w:sz w:val="20"/>
          <w:szCs w:val="20"/>
        </w:rPr>
        <w:t>,</w:t>
      </w:r>
      <w:r w:rsidRPr="24402FFD">
        <w:rPr>
          <w:sz w:val="20"/>
          <w:szCs w:val="20"/>
        </w:rPr>
        <w:t xml:space="preserve"> cookies, cakes, brownies, fruit turnovers, doughnuts,</w:t>
      </w:r>
      <w:r w:rsidRPr="24402FFD">
        <w:rPr>
          <w:spacing w:val="-12"/>
          <w:sz w:val="20"/>
          <w:szCs w:val="20"/>
        </w:rPr>
        <w:t xml:space="preserve"> </w:t>
      </w:r>
      <w:r w:rsidRPr="24402FFD">
        <w:rPr>
          <w:sz w:val="20"/>
          <w:szCs w:val="20"/>
        </w:rPr>
        <w:t>toaster pastries, or sweet rolls) are served</w:t>
      </w:r>
      <w:r w:rsidRPr="24402FFD" w:rsidR="00D44E30">
        <w:rPr>
          <w:sz w:val="20"/>
          <w:szCs w:val="20"/>
        </w:rPr>
        <w:t xml:space="preserve"> two</w:t>
      </w:r>
      <w:r w:rsidRPr="24402FFD">
        <w:rPr>
          <w:sz w:val="20"/>
          <w:szCs w:val="20"/>
        </w:rPr>
        <w:t xml:space="preserve"> </w:t>
      </w:r>
      <w:r w:rsidRPr="24402FFD" w:rsidR="00254F70">
        <w:rPr>
          <w:sz w:val="20"/>
          <w:szCs w:val="20"/>
        </w:rPr>
        <w:t>(</w:t>
      </w:r>
      <w:r w:rsidRPr="24402FFD">
        <w:rPr>
          <w:sz w:val="20"/>
          <w:szCs w:val="20"/>
        </w:rPr>
        <w:t>2</w:t>
      </w:r>
      <w:r w:rsidRPr="24402FFD" w:rsidR="00254F70">
        <w:rPr>
          <w:sz w:val="20"/>
          <w:szCs w:val="20"/>
        </w:rPr>
        <w:t>)</w:t>
      </w:r>
      <w:r w:rsidRPr="24402FFD">
        <w:rPr>
          <w:sz w:val="20"/>
          <w:szCs w:val="20"/>
        </w:rPr>
        <w:t xml:space="preserve"> times or fewer per week</w:t>
      </w:r>
      <w:r w:rsidR="00C24452">
        <w:rPr>
          <w:sz w:val="20"/>
          <w:szCs w:val="20"/>
        </w:rPr>
        <w:t xml:space="preserve">, </w:t>
      </w:r>
      <w:r w:rsidRPr="24402FFD" w:rsidR="00C24452">
        <w:rPr>
          <w:sz w:val="20"/>
          <w:szCs w:val="20"/>
        </w:rPr>
        <w:t>per meal type</w:t>
      </w:r>
      <w:r w:rsidRPr="24402FFD">
        <w:rPr>
          <w:sz w:val="20"/>
          <w:szCs w:val="20"/>
        </w:rPr>
        <w:t xml:space="preserve"> (e.g., if a summer site serves breakfast and snack, a grain</w:t>
      </w:r>
      <w:r w:rsidRPr="24402FFD">
        <w:rPr>
          <w:sz w:val="20"/>
          <w:szCs w:val="20"/>
        </w:rPr>
        <w:t>-based dessert</w:t>
      </w:r>
      <w:r w:rsidRPr="24402FFD">
        <w:rPr>
          <w:sz w:val="20"/>
          <w:szCs w:val="20"/>
        </w:rPr>
        <w:t xml:space="preserve"> is served at no more than two</w:t>
      </w:r>
      <w:r w:rsidRPr="24402FFD" w:rsidR="00254F70">
        <w:rPr>
          <w:sz w:val="20"/>
          <w:szCs w:val="20"/>
        </w:rPr>
        <w:t xml:space="preserve"> (2)</w:t>
      </w:r>
      <w:r w:rsidRPr="24402FFD">
        <w:rPr>
          <w:sz w:val="20"/>
          <w:szCs w:val="20"/>
        </w:rPr>
        <w:t xml:space="preserve"> breakfast meals and two </w:t>
      </w:r>
      <w:r w:rsidRPr="24402FFD" w:rsidR="00254F70">
        <w:rPr>
          <w:sz w:val="20"/>
          <w:szCs w:val="20"/>
        </w:rPr>
        <w:t xml:space="preserve">(2) </w:t>
      </w:r>
      <w:r w:rsidRPr="24402FFD">
        <w:rPr>
          <w:sz w:val="20"/>
          <w:szCs w:val="20"/>
        </w:rPr>
        <w:t>snacks per week).</w:t>
      </w:r>
    </w:p>
    <w:p w:rsidR="0070090E" w:rsidRPr="000349AE" w:rsidP="0070090E" w14:paraId="76401A14" w14:textId="77777777">
      <w:pPr>
        <w:spacing w:after="0"/>
        <w:rPr>
          <w:sz w:val="10"/>
          <w:szCs w:val="12"/>
        </w:rPr>
      </w:pPr>
    </w:p>
    <w:p w:rsidR="0070090E" w:rsidP="0070090E" w14:paraId="5E85FA69" w14:textId="6F882E00">
      <w:pPr>
        <w:pStyle w:val="BodyText"/>
        <w:numPr>
          <w:ilvl w:val="1"/>
          <w:numId w:val="10"/>
        </w:numPr>
        <w:rPr>
          <w:sz w:val="20"/>
          <w:szCs w:val="20"/>
        </w:rPr>
      </w:pPr>
      <w:r w:rsidRPr="24402FFD">
        <w:rPr>
          <w:b/>
          <w:bCs/>
          <w:sz w:val="20"/>
          <w:szCs w:val="20"/>
        </w:rPr>
        <w:t xml:space="preserve">Bonus: </w:t>
      </w:r>
      <w:r w:rsidRPr="24402FFD" w:rsidR="00F24AD9">
        <w:rPr>
          <w:sz w:val="20"/>
          <w:szCs w:val="20"/>
        </w:rPr>
        <w:t>Grain-based desserts</w:t>
      </w:r>
      <w:r w:rsidRPr="24402FFD">
        <w:rPr>
          <w:sz w:val="20"/>
          <w:szCs w:val="20"/>
        </w:rPr>
        <w:t xml:space="preserve"> are not served.</w:t>
      </w:r>
    </w:p>
    <w:p w:rsidR="000349AE" w:rsidRPr="000349AE" w:rsidP="000349AE" w14:paraId="5659ABC9" w14:textId="77777777">
      <w:pPr>
        <w:pStyle w:val="BodyText"/>
        <w:ind w:left="1440"/>
        <w:rPr>
          <w:sz w:val="10"/>
          <w:szCs w:val="10"/>
        </w:rPr>
      </w:pPr>
    </w:p>
    <w:p w:rsidR="0070090E" w:rsidP="0070090E" w14:paraId="54E48714" w14:textId="2F4F184D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/>
        <w:ind w:right="139"/>
        <w:rPr>
          <w:sz w:val="20"/>
        </w:rPr>
      </w:pPr>
      <w:r w:rsidRPr="005D2145">
        <w:rPr>
          <w:sz w:val="20"/>
        </w:rPr>
        <w:t>Only low-fat (1%) or fat-free dairy milks are served</w:t>
      </w:r>
      <w:r w:rsidR="00E27869">
        <w:rPr>
          <w:sz w:val="20"/>
        </w:rPr>
        <w:t xml:space="preserve"> to children aged 2 and older</w:t>
      </w:r>
      <w:r w:rsidRPr="005D2145">
        <w:rPr>
          <w:sz w:val="20"/>
        </w:rPr>
        <w:t xml:space="preserve">. If </w:t>
      </w:r>
      <w:r w:rsidRPr="005D2145" w:rsidR="00254F70">
        <w:rPr>
          <w:sz w:val="20"/>
        </w:rPr>
        <w:t>one-</w:t>
      </w:r>
      <w:r w:rsidRPr="005D2145">
        <w:rPr>
          <w:sz w:val="20"/>
        </w:rPr>
        <w:t>year</w:t>
      </w:r>
      <w:r w:rsidRPr="005D2145" w:rsidR="00254F70">
        <w:rPr>
          <w:sz w:val="20"/>
        </w:rPr>
        <w:t>-</w:t>
      </w:r>
      <w:r w:rsidRPr="005D2145">
        <w:rPr>
          <w:sz w:val="20"/>
        </w:rPr>
        <w:t>old children attend the summer site, they are served whole</w:t>
      </w:r>
      <w:r w:rsidRPr="005D2145">
        <w:rPr>
          <w:spacing w:val="-9"/>
          <w:sz w:val="20"/>
        </w:rPr>
        <w:t xml:space="preserve"> </w:t>
      </w:r>
      <w:r w:rsidRPr="005D2145">
        <w:rPr>
          <w:sz w:val="20"/>
        </w:rPr>
        <w:t>milk.</w:t>
      </w:r>
    </w:p>
    <w:p w:rsidR="00972960" w:rsidRPr="00972960" w:rsidP="00972960" w14:paraId="08640AA8" w14:textId="77777777">
      <w:pPr>
        <w:widowControl w:val="0"/>
        <w:tabs>
          <w:tab w:val="left" w:pos="1118"/>
        </w:tabs>
        <w:autoSpaceDE w:val="0"/>
        <w:autoSpaceDN w:val="0"/>
        <w:spacing w:after="0"/>
        <w:ind w:left="360" w:right="139"/>
        <w:rPr>
          <w:sz w:val="12"/>
          <w:szCs w:val="14"/>
        </w:rPr>
      </w:pPr>
    </w:p>
    <w:p w:rsidR="0070090E" w:rsidRPr="005D2145" w:rsidP="24402FFD" w14:paraId="6318E65B" w14:textId="22F869FE">
      <w:pPr>
        <w:pStyle w:val="ListParagraph"/>
        <w:widowControl w:val="0"/>
        <w:numPr>
          <w:ilvl w:val="0"/>
          <w:numId w:val="10"/>
        </w:numPr>
        <w:tabs>
          <w:tab w:val="left" w:pos="1118"/>
        </w:tabs>
        <w:autoSpaceDE w:val="0"/>
        <w:autoSpaceDN w:val="0"/>
        <w:spacing w:after="0" w:line="240" w:lineRule="auto"/>
        <w:rPr>
          <w:sz w:val="20"/>
          <w:szCs w:val="20"/>
        </w:rPr>
      </w:pPr>
      <w:r w:rsidRPr="24402FFD">
        <w:rPr>
          <w:sz w:val="20"/>
          <w:szCs w:val="20"/>
        </w:rPr>
        <w:t>Water is available at no</w:t>
      </w:r>
      <w:r w:rsidRPr="24402FFD">
        <w:rPr>
          <w:spacing w:val="-7"/>
          <w:sz w:val="20"/>
          <w:szCs w:val="20"/>
        </w:rPr>
        <w:t xml:space="preserve"> </w:t>
      </w:r>
      <w:r w:rsidRPr="24402FFD">
        <w:rPr>
          <w:sz w:val="20"/>
          <w:szCs w:val="20"/>
        </w:rPr>
        <w:t>cost.</w:t>
      </w:r>
      <w:r w:rsidRPr="24402FFD" w:rsidR="003C541F">
        <w:rPr>
          <w:sz w:val="20"/>
          <w:szCs w:val="20"/>
        </w:rPr>
        <w:t xml:space="preserve"> (</w:t>
      </w:r>
      <w:r w:rsidRPr="24402FFD" w:rsidR="00481BA7">
        <w:rPr>
          <w:sz w:val="20"/>
          <w:szCs w:val="20"/>
        </w:rPr>
        <w:t>A</w:t>
      </w:r>
      <w:r w:rsidRPr="24402FFD" w:rsidR="00112CC6">
        <w:rPr>
          <w:sz w:val="20"/>
          <w:szCs w:val="20"/>
        </w:rPr>
        <w:t>pplies to c</w:t>
      </w:r>
      <w:r w:rsidRPr="24402FFD" w:rsidR="003C541F">
        <w:rPr>
          <w:sz w:val="20"/>
          <w:szCs w:val="20"/>
        </w:rPr>
        <w:t>ongregate</w:t>
      </w:r>
      <w:r w:rsidRPr="24402FFD" w:rsidR="00112CC6">
        <w:rPr>
          <w:sz w:val="20"/>
          <w:szCs w:val="20"/>
        </w:rPr>
        <w:t xml:space="preserve"> sites</w:t>
      </w:r>
      <w:r w:rsidRPr="24402FFD" w:rsidR="003C541F">
        <w:rPr>
          <w:sz w:val="20"/>
          <w:szCs w:val="20"/>
        </w:rPr>
        <w:t xml:space="preserve"> only</w:t>
      </w:r>
      <w:r w:rsidRPr="24402FFD" w:rsidR="00481BA7">
        <w:rPr>
          <w:sz w:val="20"/>
          <w:szCs w:val="20"/>
        </w:rPr>
        <w:t>.</w:t>
      </w:r>
      <w:r w:rsidRPr="24402FFD" w:rsidR="003C541F">
        <w:rPr>
          <w:sz w:val="20"/>
          <w:szCs w:val="20"/>
        </w:rPr>
        <w:t>)</w:t>
      </w:r>
    </w:p>
    <w:p w:rsidR="0070090E" w:rsidRPr="005D2145" w:rsidP="005C0ADA" w14:paraId="4D4A27AB" w14:textId="55052E60">
      <w:pPr>
        <w:rPr>
          <w:sz w:val="20"/>
        </w:rPr>
      </w:pPr>
    </w:p>
    <w:p w:rsidR="00E214D0" w:rsidP="00E214D0" w14:paraId="49C11DC8" w14:textId="117F4428">
      <w:pPr>
        <w:spacing w:after="0"/>
        <w:ind w:left="720"/>
        <w:rPr>
          <w:b/>
          <w:sz w:val="20"/>
        </w:rPr>
      </w:pPr>
    </w:p>
    <w:p w:rsidR="00E214D0" w:rsidP="00E214D0" w14:paraId="5A665C1D" w14:textId="5B2DD673">
      <w:pPr>
        <w:spacing w:after="0"/>
        <w:ind w:left="720"/>
        <w:rPr>
          <w:b/>
          <w:sz w:val="20"/>
        </w:rPr>
      </w:pPr>
    </w:p>
    <w:p w:rsidR="00E214D0" w:rsidP="00E214D0" w14:paraId="0888E84D" w14:textId="5F0086DA">
      <w:pPr>
        <w:spacing w:after="0"/>
        <w:ind w:left="720"/>
        <w:rPr>
          <w:b/>
          <w:sz w:val="20"/>
        </w:rPr>
      </w:pPr>
    </w:p>
    <w:p w:rsidR="00E214D0" w:rsidP="00E214D0" w14:paraId="324244B8" w14:textId="7FBBF5A4">
      <w:pPr>
        <w:spacing w:after="0"/>
        <w:ind w:left="720"/>
        <w:rPr>
          <w:b/>
          <w:sz w:val="20"/>
        </w:rPr>
      </w:pPr>
    </w:p>
    <w:p w:rsidR="00E214D0" w:rsidP="00E214D0" w14:paraId="799364CF" w14:textId="2085E3C0">
      <w:pPr>
        <w:spacing w:after="0"/>
        <w:ind w:left="720"/>
        <w:rPr>
          <w:b/>
          <w:sz w:val="20"/>
        </w:rPr>
      </w:pPr>
    </w:p>
    <w:p w:rsidR="00E214D0" w:rsidP="00E214D0" w14:paraId="62416B07" w14:textId="67989086">
      <w:pPr>
        <w:spacing w:after="0"/>
        <w:ind w:left="720"/>
        <w:rPr>
          <w:b/>
          <w:sz w:val="20"/>
        </w:rPr>
      </w:pPr>
    </w:p>
    <w:p w:rsidR="00E214D0" w:rsidP="00CC57EB" w14:paraId="62ED51C6" w14:textId="30E2E04F">
      <w:pPr>
        <w:spacing w:after="0"/>
        <w:rPr>
          <w:b/>
          <w:sz w:val="20"/>
        </w:rPr>
      </w:pPr>
    </w:p>
    <w:p w:rsidR="00E214D0" w:rsidP="00E214D0" w14:paraId="0AC4121E" w14:textId="17EDF28E">
      <w:pPr>
        <w:spacing w:after="0"/>
        <w:ind w:left="720"/>
        <w:rPr>
          <w:b/>
          <w:sz w:val="20"/>
        </w:rPr>
      </w:pPr>
    </w:p>
    <w:p w:rsidR="00E214D0" w:rsidP="00E214D0" w14:paraId="1E7F001D" w14:textId="44694E1D">
      <w:pPr>
        <w:spacing w:after="0"/>
        <w:ind w:left="720"/>
        <w:rPr>
          <w:b/>
          <w:sz w:val="20"/>
        </w:rPr>
      </w:pPr>
    </w:p>
    <w:p w:rsidR="00E214D0" w:rsidP="00E214D0" w14:paraId="16E674F8" w14:textId="7423C0F5">
      <w:pPr>
        <w:spacing w:after="0"/>
        <w:ind w:left="720"/>
        <w:rPr>
          <w:b/>
          <w:sz w:val="20"/>
        </w:rPr>
      </w:pPr>
    </w:p>
    <w:p w:rsidR="00E214D0" w:rsidP="00E214D0" w14:paraId="1AAE6081" w14:textId="7E130A32">
      <w:pPr>
        <w:spacing w:after="0"/>
        <w:ind w:left="720"/>
        <w:rPr>
          <w:b/>
          <w:sz w:val="20"/>
        </w:rPr>
      </w:pPr>
    </w:p>
    <w:p w:rsidR="00E214D0" w:rsidP="00CC57EB" w14:paraId="1815FFA8" w14:textId="6B15EBE5">
      <w:pPr>
        <w:spacing w:after="0"/>
        <w:rPr>
          <w:b/>
          <w:sz w:val="20"/>
        </w:rPr>
      </w:pPr>
    </w:p>
    <w:p w:rsidR="00E214D0" w:rsidP="00E214D0" w14:paraId="3BC0CEEB" w14:textId="2AD0987B">
      <w:pPr>
        <w:spacing w:after="0"/>
        <w:ind w:left="720"/>
        <w:rPr>
          <w:b/>
          <w:sz w:val="20"/>
        </w:rPr>
      </w:pPr>
    </w:p>
    <w:p w:rsidR="00E214D0" w:rsidRPr="00E214D0" w:rsidP="00E214D0" w14:paraId="1F76829F" w14:textId="77777777">
      <w:pPr>
        <w:spacing w:after="0"/>
        <w:ind w:left="720"/>
        <w:rPr>
          <w:b/>
        </w:rPr>
      </w:pPr>
    </w:p>
    <w:p w:rsidR="00E214D0" w:rsidP="00E214D0" w14:paraId="3A66F1F1" w14:textId="4FB80D70"/>
    <w:p w:rsidR="00E214D0" w:rsidP="00E214D0" w14:paraId="62E87467" w14:textId="5D31E9C3"/>
    <w:p w:rsidR="00E214D0" w:rsidRPr="00E214D0" w:rsidP="00E214D0" w14:paraId="5EE1BC79" w14:textId="77777777"/>
    <w:p w:rsidR="005C0ADA" w:rsidRPr="002633F8" w:rsidP="00982F22" w14:paraId="01834171" w14:textId="58904AAE">
      <w:pPr>
        <w:spacing w:after="0" w:line="240" w:lineRule="auto"/>
        <w:rPr>
          <w:b/>
          <w:sz w:val="14"/>
          <w:szCs w:val="18"/>
        </w:rPr>
      </w:pPr>
      <w:r w:rsidRPr="002633F8">
        <w:rPr>
          <w:b/>
          <w:sz w:val="14"/>
          <w:szCs w:val="18"/>
        </w:rPr>
        <w:t>Privacy Act Statement</w:t>
      </w:r>
    </w:p>
    <w:p w:rsidR="00982F22" w:rsidRPr="002633F8" w:rsidP="00982F22" w14:paraId="328DEC6C" w14:textId="466EF26B">
      <w:pPr>
        <w:spacing w:after="0" w:line="240" w:lineRule="auto"/>
        <w:rPr>
          <w:sz w:val="14"/>
          <w:szCs w:val="18"/>
        </w:rPr>
      </w:pPr>
      <w:r w:rsidRPr="002633F8">
        <w:rPr>
          <w:b/>
          <w:sz w:val="14"/>
          <w:szCs w:val="18"/>
        </w:rPr>
        <w:t xml:space="preserve">Authority: </w:t>
      </w:r>
      <w:r w:rsidRPr="002633F8">
        <w:rPr>
          <w:sz w:val="14"/>
          <w:szCs w:val="18"/>
        </w:rPr>
        <w:t>Section 13 of the Richard B. Russell National School Lunch Act (NSLA) 42 U.S.C. § 1758, as amended, authorized the Summer Food Service Program (SFSP) and the Seamless Summer Option (SSO) of the National School Lunch Program (NSLP).</w:t>
      </w:r>
    </w:p>
    <w:p w:rsidR="00982F22" w:rsidRPr="002633F8" w:rsidP="00982F22" w14:paraId="2956D10F" w14:textId="3E43D827">
      <w:pPr>
        <w:spacing w:after="0" w:line="240" w:lineRule="auto"/>
        <w:rPr>
          <w:sz w:val="14"/>
          <w:szCs w:val="18"/>
        </w:rPr>
      </w:pPr>
      <w:r w:rsidRPr="002633F8">
        <w:rPr>
          <w:b/>
          <w:sz w:val="14"/>
          <w:szCs w:val="18"/>
        </w:rPr>
        <w:t>Purpose</w:t>
      </w:r>
      <w:r w:rsidRPr="002633F8">
        <w:rPr>
          <w:sz w:val="14"/>
          <w:szCs w:val="18"/>
        </w:rPr>
        <w:t>: Information is collected for use by the USDA Food and Nutrition Service in the administration of the Turnip the Beet award within the SFSP and the SSO.</w:t>
      </w:r>
    </w:p>
    <w:p w:rsidR="00982F22" w:rsidRPr="002633F8" w:rsidP="00982F22" w14:paraId="7363DE97" w14:textId="17D4B169">
      <w:pPr>
        <w:spacing w:after="0" w:line="240" w:lineRule="auto"/>
        <w:rPr>
          <w:sz w:val="14"/>
          <w:szCs w:val="18"/>
        </w:rPr>
      </w:pPr>
      <w:r w:rsidRPr="002633F8">
        <w:rPr>
          <w:b/>
          <w:sz w:val="14"/>
          <w:szCs w:val="18"/>
        </w:rPr>
        <w:t>Routine Use</w:t>
      </w:r>
      <w:r w:rsidRPr="002633F8">
        <w:rPr>
          <w:sz w:val="14"/>
          <w:szCs w:val="18"/>
        </w:rPr>
        <w:t>: Information may be disclosed in USDA publications exclusively for the purposes of recognizing award winners and directing the public to award-winning meal sites.</w:t>
      </w:r>
    </w:p>
    <w:p w:rsidR="00982F22" w:rsidRPr="002633F8" w:rsidP="00982F22" w14:paraId="55A6BAD2" w14:textId="07C11662">
      <w:pPr>
        <w:spacing w:after="0" w:line="240" w:lineRule="auto"/>
        <w:rPr>
          <w:sz w:val="14"/>
          <w:szCs w:val="18"/>
        </w:rPr>
      </w:pPr>
      <w:r w:rsidRPr="002633F8">
        <w:rPr>
          <w:b/>
          <w:sz w:val="14"/>
          <w:szCs w:val="18"/>
        </w:rPr>
        <w:t>Disclosure</w:t>
      </w:r>
      <w:r w:rsidRPr="002633F8">
        <w:rPr>
          <w:sz w:val="14"/>
          <w:szCs w:val="18"/>
        </w:rPr>
        <w:t>: Furnishing the information on this form is voluntary, but failure to do so will result in ineligibility for a Turnip the Beet Award.</w:t>
      </w:r>
    </w:p>
    <w:p w:rsidR="00982F22" w:rsidP="00982F22" w14:paraId="033FA31E" w14:textId="2C5E3F14">
      <w:pPr>
        <w:spacing w:line="240" w:lineRule="auto"/>
        <w:rPr>
          <w:b/>
          <w:sz w:val="18"/>
          <w:szCs w:val="18"/>
        </w:rPr>
      </w:pPr>
    </w:p>
    <w:p w:rsidR="00982F22" w:rsidRPr="00982F22" w:rsidP="00982F22" w14:paraId="36A6A64D" w14:textId="77777777">
      <w:pPr>
        <w:spacing w:after="0" w:line="240" w:lineRule="auto"/>
        <w:rPr>
          <w:b/>
          <w:sz w:val="18"/>
          <w:szCs w:val="18"/>
        </w:rPr>
        <w:sectPr w:rsidSect="003D359D">
          <w:headerReference w:type="default" r:id="rId8"/>
          <w:footerReference w:type="default" r:id="rId9"/>
          <w:footerReference w:type="first" r:id="rId10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FB0A07" w:rsidRPr="00082A67" w:rsidP="24402FFD" w14:paraId="358E0673" w14:textId="77777777">
      <w:pPr>
        <w:spacing w:after="0"/>
        <w:jc w:val="center"/>
        <w:rPr>
          <w:b/>
          <w:bCs/>
          <w:sz w:val="24"/>
          <w:szCs w:val="24"/>
        </w:rPr>
      </w:pPr>
      <w:r w:rsidRPr="24402FFD">
        <w:rPr>
          <w:b/>
          <w:bCs/>
          <w:sz w:val="24"/>
          <w:szCs w:val="24"/>
        </w:rPr>
        <w:t xml:space="preserve">TUB </w:t>
      </w:r>
      <w:r w:rsidRPr="24402FFD">
        <w:rPr>
          <w:b/>
          <w:bCs/>
          <w:color w:val="FF0000"/>
          <w:sz w:val="24"/>
          <w:szCs w:val="24"/>
        </w:rPr>
        <w:t xml:space="preserve">Sample </w:t>
      </w:r>
      <w:r w:rsidRPr="24402FFD">
        <w:rPr>
          <w:b/>
          <w:bCs/>
          <w:sz w:val="24"/>
          <w:szCs w:val="24"/>
        </w:rPr>
        <w:t>Menu (SFSP) - Breakfast</w:t>
      </w:r>
    </w:p>
    <w:p w:rsidR="00FB0A07" w:rsidP="24402FFD" w14:paraId="249A420B" w14:textId="3A0CED59">
      <w:pPr>
        <w:spacing w:after="0"/>
        <w:jc w:val="center"/>
        <w:rPr>
          <w:b/>
          <w:bCs/>
          <w:sz w:val="24"/>
          <w:szCs w:val="24"/>
        </w:rPr>
      </w:pPr>
      <w:r w:rsidRPr="24402FFD">
        <w:rPr>
          <w:b/>
          <w:bCs/>
          <w:sz w:val="24"/>
          <w:szCs w:val="24"/>
        </w:rPr>
        <w:t>Ju</w:t>
      </w:r>
      <w:r w:rsidRPr="24402FFD" w:rsidR="004141C8">
        <w:rPr>
          <w:b/>
          <w:bCs/>
          <w:sz w:val="24"/>
          <w:szCs w:val="24"/>
        </w:rPr>
        <w:t>ne</w:t>
      </w:r>
      <w:r w:rsidRPr="24402FFD">
        <w:rPr>
          <w:b/>
          <w:bCs/>
          <w:sz w:val="24"/>
          <w:szCs w:val="24"/>
        </w:rPr>
        <w:t xml:space="preserve"> </w:t>
      </w:r>
      <w:r w:rsidRPr="24402FFD" w:rsidR="00D90CE4">
        <w:rPr>
          <w:b/>
          <w:bCs/>
          <w:sz w:val="24"/>
          <w:szCs w:val="24"/>
        </w:rPr>
        <w:t>5</w:t>
      </w:r>
      <w:r w:rsidRPr="24402FFD">
        <w:rPr>
          <w:b/>
          <w:bCs/>
          <w:sz w:val="24"/>
          <w:szCs w:val="24"/>
        </w:rPr>
        <w:t xml:space="preserve"> - </w:t>
      </w:r>
      <w:r w:rsidRPr="24402FFD" w:rsidR="00C41411">
        <w:rPr>
          <w:b/>
          <w:bCs/>
          <w:sz w:val="24"/>
          <w:szCs w:val="24"/>
        </w:rPr>
        <w:t>June 30</w:t>
      </w:r>
      <w:r w:rsidRPr="24402FFD">
        <w:rPr>
          <w:b/>
          <w:bCs/>
          <w:sz w:val="24"/>
          <w:szCs w:val="24"/>
        </w:rPr>
        <w:t>, 202</w:t>
      </w:r>
      <w:r w:rsidRPr="24402FFD" w:rsidR="00E57906">
        <w:rPr>
          <w:b/>
          <w:bCs/>
          <w:sz w:val="24"/>
          <w:szCs w:val="24"/>
        </w:rPr>
        <w:t>3</w:t>
      </w:r>
    </w:p>
    <w:p w:rsidR="00FB0A07" w:rsidRPr="00E46706" w:rsidP="00E46706" w14:paraId="5E897393" w14:textId="2CFE2BE4">
      <w:pPr>
        <w:spacing w:after="0"/>
        <w:jc w:val="center"/>
        <w:rPr>
          <w:sz w:val="24"/>
          <w:szCs w:val="24"/>
        </w:rPr>
      </w:pPr>
      <w:r w:rsidRPr="24402FFD">
        <w:rPr>
          <w:sz w:val="24"/>
          <w:szCs w:val="24"/>
        </w:rPr>
        <w:t>Water is available at every meal and snack</w:t>
      </w:r>
      <w:r w:rsidRPr="24402FFD" w:rsidR="00112CC6">
        <w:rPr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/>
      </w:tblPr>
      <w:tblGrid>
        <w:gridCol w:w="2006"/>
        <w:gridCol w:w="2182"/>
        <w:gridCol w:w="2200"/>
        <w:gridCol w:w="2271"/>
        <w:gridCol w:w="2173"/>
        <w:gridCol w:w="2118"/>
      </w:tblGrid>
      <w:tr w14:paraId="4053DD67" w14:textId="77777777" w:rsidTr="003476DA">
        <w:tblPrEx>
          <w:tblW w:w="0" w:type="auto"/>
          <w:tblLook w:val="04A0"/>
        </w:tblPrEx>
        <w:tc>
          <w:tcPr>
            <w:tcW w:w="2006" w:type="dxa"/>
            <w:shd w:val="clear" w:color="auto" w:fill="BFBFBF" w:themeFill="background1" w:themeFillShade="BF"/>
          </w:tcPr>
          <w:p w:rsidR="00FB0A07" w:rsidRPr="00082A67" w:rsidP="00E916B7" w14:paraId="1BAE375B" w14:textId="77777777">
            <w:pPr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color w:val="FF0000"/>
                <w:sz w:val="28"/>
                <w:szCs w:val="28"/>
              </w:rPr>
              <w:t>Week 1</w:t>
            </w:r>
          </w:p>
        </w:tc>
        <w:tc>
          <w:tcPr>
            <w:tcW w:w="2182" w:type="dxa"/>
            <w:shd w:val="clear" w:color="auto" w:fill="BFBFBF" w:themeFill="background1" w:themeFillShade="BF"/>
          </w:tcPr>
          <w:p w:rsidR="00FB0A07" w:rsidRPr="00082A67" w:rsidP="00E916B7" w14:paraId="058E6AB7" w14:textId="77777777">
            <w:pPr>
              <w:jc w:val="center"/>
              <w:rPr>
                <w:b/>
                <w:sz w:val="28"/>
              </w:rPr>
            </w:pPr>
            <w:r w:rsidRPr="00082A67">
              <w:rPr>
                <w:b/>
                <w:sz w:val="28"/>
              </w:rPr>
              <w:t>Monday</w:t>
            </w:r>
          </w:p>
        </w:tc>
        <w:tc>
          <w:tcPr>
            <w:tcW w:w="2200" w:type="dxa"/>
            <w:shd w:val="clear" w:color="auto" w:fill="BFBFBF" w:themeFill="background1" w:themeFillShade="BF"/>
          </w:tcPr>
          <w:p w:rsidR="00FB0A07" w:rsidRPr="00082A67" w:rsidP="00E916B7" w14:paraId="43A09AFD" w14:textId="77777777">
            <w:pPr>
              <w:jc w:val="center"/>
              <w:rPr>
                <w:b/>
                <w:sz w:val="28"/>
              </w:rPr>
            </w:pPr>
            <w:r w:rsidRPr="00082A67">
              <w:rPr>
                <w:b/>
                <w:sz w:val="28"/>
              </w:rPr>
              <w:t>Tuesday</w:t>
            </w:r>
          </w:p>
        </w:tc>
        <w:tc>
          <w:tcPr>
            <w:tcW w:w="2271" w:type="dxa"/>
            <w:shd w:val="clear" w:color="auto" w:fill="BFBFBF" w:themeFill="background1" w:themeFillShade="BF"/>
          </w:tcPr>
          <w:p w:rsidR="00FB0A07" w:rsidRPr="00082A67" w:rsidP="00E916B7" w14:paraId="0366B1B5" w14:textId="77777777">
            <w:pPr>
              <w:jc w:val="center"/>
              <w:rPr>
                <w:b/>
                <w:sz w:val="28"/>
              </w:rPr>
            </w:pPr>
            <w:r w:rsidRPr="00082A67">
              <w:rPr>
                <w:b/>
                <w:sz w:val="28"/>
              </w:rPr>
              <w:t>Wednesday</w:t>
            </w:r>
          </w:p>
        </w:tc>
        <w:tc>
          <w:tcPr>
            <w:tcW w:w="2173" w:type="dxa"/>
            <w:shd w:val="clear" w:color="auto" w:fill="BFBFBF" w:themeFill="background1" w:themeFillShade="BF"/>
          </w:tcPr>
          <w:p w:rsidR="00FB0A07" w:rsidRPr="00082A67" w:rsidP="00E916B7" w14:paraId="15BC1F69" w14:textId="77777777">
            <w:pPr>
              <w:jc w:val="center"/>
              <w:rPr>
                <w:b/>
                <w:sz w:val="28"/>
              </w:rPr>
            </w:pPr>
            <w:r w:rsidRPr="00082A67">
              <w:rPr>
                <w:b/>
                <w:sz w:val="28"/>
              </w:rPr>
              <w:t>Thursday</w:t>
            </w:r>
          </w:p>
        </w:tc>
        <w:tc>
          <w:tcPr>
            <w:tcW w:w="2118" w:type="dxa"/>
            <w:shd w:val="clear" w:color="auto" w:fill="BFBFBF" w:themeFill="background1" w:themeFillShade="BF"/>
          </w:tcPr>
          <w:p w:rsidR="00FB0A07" w:rsidRPr="00082A67" w:rsidP="00E916B7" w14:paraId="6D0DAA87" w14:textId="77777777">
            <w:pPr>
              <w:jc w:val="center"/>
              <w:rPr>
                <w:b/>
                <w:sz w:val="28"/>
              </w:rPr>
            </w:pPr>
            <w:r w:rsidRPr="00082A67">
              <w:rPr>
                <w:b/>
                <w:sz w:val="28"/>
              </w:rPr>
              <w:t>Friday</w:t>
            </w:r>
          </w:p>
        </w:tc>
      </w:tr>
      <w:tr w14:paraId="6F330498" w14:textId="77777777" w:rsidTr="003476DA">
        <w:tblPrEx>
          <w:tblW w:w="0" w:type="auto"/>
          <w:tblLook w:val="04A0"/>
        </w:tblPrEx>
        <w:tc>
          <w:tcPr>
            <w:tcW w:w="2006" w:type="dxa"/>
          </w:tcPr>
          <w:p w:rsidR="00FB0A07" w:rsidRPr="00082A67" w:rsidP="00E916B7" w14:paraId="6C6182AB" w14:textId="77777777">
            <w:pPr>
              <w:spacing w:line="192" w:lineRule="auto"/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Breakfast</w:t>
            </w:r>
          </w:p>
        </w:tc>
        <w:tc>
          <w:tcPr>
            <w:tcW w:w="2182" w:type="dxa"/>
          </w:tcPr>
          <w:p w:rsidR="00FB0A07" w:rsidRPr="00064B7B" w:rsidP="00E916B7" w14:paraId="73DEDA8C" w14:textId="77777777">
            <w:pPr>
              <w:spacing w:line="192" w:lineRule="auto"/>
            </w:pPr>
            <w:r w:rsidRPr="00064B7B">
              <w:t>Rise n’ Shine Parfaits:</w:t>
            </w:r>
          </w:p>
          <w:p w:rsidR="00FB0A07" w:rsidRPr="00064B7B" w:rsidP="00E916B7" w14:paraId="47731396" w14:textId="56B4064F">
            <w:pPr>
              <w:spacing w:line="192" w:lineRule="auto"/>
            </w:pPr>
            <w:r w:rsidRPr="00064B7B">
              <w:t xml:space="preserve">     Whole </w:t>
            </w:r>
            <w:r w:rsidRPr="00064B7B" w:rsidR="00754A7F">
              <w:t xml:space="preserve">grain </w:t>
            </w:r>
            <w:r w:rsidR="00754A7F">
              <w:t>granola</w:t>
            </w:r>
          </w:p>
          <w:p w:rsidR="00FB0A07" w:rsidRPr="00064B7B" w:rsidP="00E916B7" w14:paraId="24C33C88" w14:textId="77777777">
            <w:pPr>
              <w:spacing w:line="192" w:lineRule="auto"/>
            </w:pPr>
            <w:r w:rsidRPr="00064B7B">
              <w:t xml:space="preserve">     Low-fat plain yogurt</w:t>
            </w:r>
          </w:p>
          <w:p w:rsidR="00FB0A07" w:rsidRPr="00064B7B" w:rsidP="00E916B7" w14:paraId="70F5FB7B" w14:textId="77777777">
            <w:pPr>
              <w:spacing w:line="192" w:lineRule="auto"/>
              <w:ind w:left="252" w:hanging="270"/>
            </w:pPr>
            <w:r>
              <w:t xml:space="preserve">     M</w:t>
            </w:r>
            <w:r w:rsidRPr="00064B7B">
              <w:t>ixed berries</w:t>
            </w:r>
            <w:r>
              <w:t xml:space="preserve"> (frozen)</w:t>
            </w:r>
          </w:p>
          <w:p w:rsidR="00FB0A07" w:rsidRPr="00064B7B" w:rsidP="00E916B7" w14:paraId="27BD81DD" w14:textId="77777777">
            <w:pPr>
              <w:spacing w:line="192" w:lineRule="auto"/>
              <w:ind w:left="252" w:hanging="270"/>
            </w:pPr>
          </w:p>
          <w:p w:rsidR="00FB0A07" w:rsidRPr="00683A39" w:rsidP="00E916B7" w14:paraId="2C2BCF95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200" w:type="dxa"/>
          </w:tcPr>
          <w:p w:rsidR="00FB0A07" w:rsidRPr="00064B7B" w:rsidP="00E916B7" w14:paraId="27C747DE" w14:textId="77777777">
            <w:pPr>
              <w:spacing w:line="192" w:lineRule="auto"/>
            </w:pPr>
            <w:r w:rsidRPr="00064B7B">
              <w:t xml:space="preserve">Scrambled eggs </w:t>
            </w:r>
          </w:p>
          <w:p w:rsidR="00FB0A07" w:rsidRPr="00064B7B" w:rsidP="00E916B7" w14:paraId="231CE718" w14:textId="77777777">
            <w:pPr>
              <w:spacing w:line="192" w:lineRule="auto"/>
            </w:pPr>
          </w:p>
          <w:p w:rsidR="00FB0A07" w:rsidRPr="00064B7B" w:rsidP="00E916B7" w14:paraId="26DA3639" w14:textId="77777777">
            <w:pPr>
              <w:spacing w:line="192" w:lineRule="auto"/>
            </w:pPr>
            <w:r>
              <w:t>Whole wheat t</w:t>
            </w:r>
            <w:r w:rsidRPr="00064B7B">
              <w:t>oast</w:t>
            </w:r>
          </w:p>
          <w:p w:rsidR="00FB0A07" w:rsidRPr="00064B7B" w:rsidP="00E916B7" w14:paraId="1C5EEC85" w14:textId="77777777">
            <w:pPr>
              <w:spacing w:line="192" w:lineRule="auto"/>
            </w:pPr>
          </w:p>
          <w:p w:rsidR="00FB0A07" w:rsidRPr="00064B7B" w:rsidP="00E916B7" w14:paraId="00A46C8F" w14:textId="77777777">
            <w:pPr>
              <w:spacing w:line="192" w:lineRule="auto"/>
            </w:pPr>
            <w:r>
              <w:t>Watermelon slices (fresh)</w:t>
            </w:r>
          </w:p>
          <w:p w:rsidR="00FB0A07" w:rsidRPr="00064B7B" w:rsidP="00E916B7" w14:paraId="3EE54CF1" w14:textId="77777777">
            <w:pPr>
              <w:spacing w:line="192" w:lineRule="auto"/>
            </w:pPr>
          </w:p>
          <w:p w:rsidR="00FB0A07" w:rsidP="00E916B7" w14:paraId="7DC58CB8" w14:textId="77777777">
            <w:pPr>
              <w:spacing w:line="192" w:lineRule="auto"/>
            </w:pPr>
            <w:r w:rsidRPr="00064B7B">
              <w:t>1% and fat-free milk</w:t>
            </w:r>
          </w:p>
          <w:p w:rsidR="00FB0A07" w:rsidRPr="00683A39" w:rsidP="00E916B7" w14:paraId="1EB46BFA" w14:textId="77777777">
            <w:pPr>
              <w:rPr>
                <w:sz w:val="20"/>
              </w:rPr>
            </w:pPr>
          </w:p>
        </w:tc>
        <w:tc>
          <w:tcPr>
            <w:tcW w:w="2271" w:type="dxa"/>
          </w:tcPr>
          <w:p w:rsidR="00FB0A07" w:rsidRPr="00064B7B" w:rsidP="00E916B7" w14:paraId="0A9F167D" w14:textId="77777777">
            <w:pPr>
              <w:spacing w:line="192" w:lineRule="auto"/>
              <w:ind w:left="342" w:hanging="342"/>
            </w:pPr>
            <w:r w:rsidRPr="00064B7B">
              <w:t xml:space="preserve">Whole-wheat </w:t>
            </w:r>
            <w:r>
              <w:t xml:space="preserve">English muffin </w:t>
            </w:r>
            <w:r w:rsidRPr="00064B7B">
              <w:t>wit</w:t>
            </w:r>
            <w:r>
              <w:t xml:space="preserve">h </w:t>
            </w:r>
            <w:r w:rsidRPr="00064B7B">
              <w:t>peanut butter</w:t>
            </w:r>
          </w:p>
          <w:p w:rsidR="00FB0A07" w:rsidRPr="00064B7B" w:rsidP="00E916B7" w14:paraId="142E6386" w14:textId="77777777">
            <w:pPr>
              <w:spacing w:line="192" w:lineRule="auto"/>
              <w:ind w:left="342" w:hanging="342"/>
            </w:pPr>
          </w:p>
          <w:p w:rsidR="00FB0A07" w:rsidRPr="00064B7B" w:rsidP="00E916B7" w14:paraId="52ACC24D" w14:textId="77777777">
            <w:pPr>
              <w:spacing w:line="192" w:lineRule="auto"/>
              <w:ind w:left="342" w:hanging="342"/>
            </w:pPr>
            <w:r w:rsidRPr="00064B7B">
              <w:t>Whole grain cereal</w:t>
            </w:r>
          </w:p>
          <w:p w:rsidR="00FB0A07" w:rsidRPr="00064B7B" w:rsidP="00E916B7" w14:paraId="48A6EDC5" w14:textId="77777777">
            <w:pPr>
              <w:spacing w:line="192" w:lineRule="auto"/>
              <w:ind w:left="342" w:hanging="342"/>
            </w:pPr>
          </w:p>
          <w:p w:rsidR="00FB0A07" w:rsidRPr="00064B7B" w:rsidP="00E916B7" w14:paraId="46FC8AB0" w14:textId="77777777">
            <w:pPr>
              <w:spacing w:line="192" w:lineRule="auto"/>
            </w:pPr>
            <w:r w:rsidRPr="00064B7B">
              <w:t>Banana</w:t>
            </w:r>
            <w:r>
              <w:t xml:space="preserve"> (fresh)</w:t>
            </w:r>
          </w:p>
          <w:p w:rsidR="00FB0A07" w:rsidRPr="00064B7B" w:rsidP="00E916B7" w14:paraId="61615FE5" w14:textId="77777777">
            <w:pPr>
              <w:spacing w:line="192" w:lineRule="auto"/>
            </w:pPr>
          </w:p>
          <w:p w:rsidR="00FB0A07" w:rsidRPr="00064B7B" w:rsidP="00E916B7" w14:paraId="6FA8CBD9" w14:textId="77777777">
            <w:pPr>
              <w:spacing w:line="192" w:lineRule="auto"/>
            </w:pPr>
            <w:r w:rsidRPr="00064B7B">
              <w:t>1% and fat-free milk</w:t>
            </w:r>
          </w:p>
          <w:p w:rsidR="00FB0A07" w:rsidRPr="00683A39" w:rsidP="00E916B7" w14:paraId="39A1471B" w14:textId="77777777">
            <w:pPr>
              <w:rPr>
                <w:sz w:val="20"/>
              </w:rPr>
            </w:pPr>
          </w:p>
        </w:tc>
        <w:tc>
          <w:tcPr>
            <w:tcW w:w="2173" w:type="dxa"/>
          </w:tcPr>
          <w:p w:rsidR="00FB0A07" w:rsidP="00E916B7" w14:paraId="7B31B9A3" w14:textId="77777777">
            <w:r>
              <w:t>Team Nutrition Strawberry Smoothie Bowl:</w:t>
            </w:r>
          </w:p>
          <w:p w:rsidR="00FB0A07" w:rsidP="00E916B7" w14:paraId="3DAB9275" w14:textId="77777777">
            <w:r>
              <w:t xml:space="preserve">     Low-fat Greek yogurt</w:t>
            </w:r>
          </w:p>
          <w:p w:rsidR="00FB0A07" w:rsidP="00E916B7" w14:paraId="7A1E703C" w14:textId="77777777">
            <w:r>
              <w:t xml:space="preserve">     Local Strawberries </w:t>
            </w:r>
          </w:p>
          <w:p w:rsidR="00FB0A07" w:rsidP="00E916B7" w14:paraId="7CC4B6EA" w14:textId="77777777">
            <w:r>
              <w:t xml:space="preserve">     (fresh)</w:t>
            </w:r>
          </w:p>
          <w:p w:rsidR="00FB0A07" w:rsidRPr="00E46706" w:rsidP="00E916B7" w14:paraId="21AA186F" w14:textId="77777777">
            <w:pPr>
              <w:rPr>
                <w:sz w:val="10"/>
                <w:szCs w:val="10"/>
              </w:rPr>
            </w:pPr>
          </w:p>
          <w:p w:rsidR="00FB0A07" w:rsidP="00E916B7" w14:paraId="157823AF" w14:textId="77777777">
            <w:r>
              <w:t>Whole wheat toast</w:t>
            </w:r>
          </w:p>
          <w:p w:rsidR="00FB0A07" w:rsidRPr="00E46706" w:rsidP="00E916B7" w14:paraId="3CFD9D62" w14:textId="77777777">
            <w:pPr>
              <w:rPr>
                <w:sz w:val="2"/>
                <w:szCs w:val="2"/>
              </w:rPr>
            </w:pPr>
          </w:p>
          <w:p w:rsidR="00FB0A07" w:rsidP="00E916B7" w14:paraId="688B83E7" w14:textId="77777777">
            <w:r w:rsidRPr="00064B7B">
              <w:t>1% and fat-free milk</w:t>
            </w:r>
          </w:p>
          <w:p w:rsidR="00FB0A07" w:rsidRPr="00683A39" w:rsidP="00E916B7" w14:paraId="4B5023D0" w14:textId="77777777">
            <w:pPr>
              <w:rPr>
                <w:sz w:val="20"/>
              </w:rPr>
            </w:pPr>
          </w:p>
        </w:tc>
        <w:tc>
          <w:tcPr>
            <w:tcW w:w="2118" w:type="dxa"/>
          </w:tcPr>
          <w:p w:rsidR="00FB0A07" w:rsidP="00E916B7" w14:paraId="5C7AB5CE" w14:textId="77777777">
            <w:r>
              <w:t>Choice of whole grain cereal</w:t>
            </w:r>
          </w:p>
          <w:p w:rsidR="00FB0A07" w:rsidP="00E916B7" w14:paraId="6A9D9878" w14:textId="77777777"/>
          <w:p w:rsidR="00FB0A07" w:rsidP="00E916B7" w14:paraId="3AEF1E5E" w14:textId="77777777">
            <w:r>
              <w:t>Local peaches (fresh)</w:t>
            </w:r>
          </w:p>
          <w:p w:rsidR="00FB0A07" w:rsidP="00E916B7" w14:paraId="026CCFC6" w14:textId="77777777"/>
          <w:p w:rsidR="00FB0A07" w:rsidRPr="00683A39" w:rsidP="00E916B7" w14:paraId="236B8751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</w:tr>
      <w:tr w14:paraId="32AC25B5" w14:textId="77777777" w:rsidTr="003476DA">
        <w:tblPrEx>
          <w:tblW w:w="0" w:type="auto"/>
          <w:tblLook w:val="04A0"/>
        </w:tblPrEx>
        <w:tc>
          <w:tcPr>
            <w:tcW w:w="2006" w:type="dxa"/>
            <w:tcBorders>
              <w:bottom w:val="single" w:sz="4" w:space="0" w:color="auto"/>
            </w:tcBorders>
          </w:tcPr>
          <w:p w:rsidR="00FB0A07" w:rsidRPr="00082A67" w:rsidP="00E916B7" w14:paraId="134427B8" w14:textId="77777777">
            <w:pPr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Lunch</w:t>
            </w:r>
          </w:p>
        </w:tc>
        <w:tc>
          <w:tcPr>
            <w:tcW w:w="2182" w:type="dxa"/>
            <w:tcBorders>
              <w:bottom w:val="single" w:sz="4" w:space="0" w:color="auto"/>
            </w:tcBorders>
          </w:tcPr>
          <w:p w:rsidR="00FB0A07" w:rsidP="00E916B7" w14:paraId="38B471EB" w14:textId="77777777">
            <w:pPr>
              <w:spacing w:line="192" w:lineRule="auto"/>
            </w:pPr>
            <w:r>
              <w:t>Zesty Spaghetti C</w:t>
            </w:r>
            <w:r w:rsidRPr="00064B7B">
              <w:t>asserole</w:t>
            </w:r>
            <w:r>
              <w:t>:</w:t>
            </w:r>
          </w:p>
          <w:p w:rsidR="00FB0A07" w:rsidP="00E916B7" w14:paraId="7D83276C" w14:textId="77777777">
            <w:pPr>
              <w:spacing w:line="192" w:lineRule="auto"/>
            </w:pPr>
            <w:r>
              <w:t xml:space="preserve">     Enriched Spaghetti</w:t>
            </w:r>
          </w:p>
          <w:p w:rsidR="00FB0A07" w:rsidP="00E916B7" w14:paraId="2B8C5F62" w14:textId="77777777">
            <w:pPr>
              <w:spacing w:line="192" w:lineRule="auto"/>
            </w:pPr>
            <w:r>
              <w:t xml:space="preserve">     Ground Beef (90%  </w:t>
            </w:r>
          </w:p>
          <w:p w:rsidR="00FB0A07" w:rsidP="00E916B7" w14:paraId="433403E6" w14:textId="77777777">
            <w:pPr>
              <w:spacing w:line="192" w:lineRule="auto"/>
            </w:pPr>
            <w:r>
              <w:t xml:space="preserve">     lean)</w:t>
            </w:r>
          </w:p>
          <w:p w:rsidR="00FB0A07" w:rsidP="00E916B7" w14:paraId="3D866B77" w14:textId="77777777">
            <w:pPr>
              <w:spacing w:line="192" w:lineRule="auto"/>
            </w:pPr>
            <w:r>
              <w:t xml:space="preserve">     Marinara Sauce</w:t>
            </w:r>
          </w:p>
          <w:p w:rsidR="00FB0A07" w:rsidRPr="00064B7B" w:rsidP="00E916B7" w14:paraId="68D5970F" w14:textId="77777777">
            <w:pPr>
              <w:spacing w:line="192" w:lineRule="auto"/>
            </w:pPr>
            <w:r>
              <w:t xml:space="preserve">     Parmesan Cheese</w:t>
            </w:r>
          </w:p>
          <w:p w:rsidR="00FB0A07" w:rsidRPr="00064B7B" w:rsidP="00E916B7" w14:paraId="65110AB1" w14:textId="77777777">
            <w:pPr>
              <w:spacing w:line="192" w:lineRule="auto"/>
            </w:pPr>
          </w:p>
          <w:p w:rsidR="00FB0A07" w:rsidP="00E916B7" w14:paraId="59D405E3" w14:textId="77777777">
            <w:pPr>
              <w:spacing w:line="192" w:lineRule="auto"/>
            </w:pPr>
            <w:r w:rsidRPr="00064B7B">
              <w:t>Mixed greens salad with local cherry tomatoes</w:t>
            </w:r>
            <w:r>
              <w:t xml:space="preserve"> (fresh)</w:t>
            </w:r>
          </w:p>
          <w:p w:rsidR="00FB0A07" w:rsidP="00E916B7" w14:paraId="35F2AA49" w14:textId="77777777">
            <w:pPr>
              <w:spacing w:line="192" w:lineRule="auto"/>
            </w:pPr>
          </w:p>
          <w:p w:rsidR="00FB0A07" w:rsidP="00E916B7" w14:paraId="397B7DAC" w14:textId="77777777">
            <w:pPr>
              <w:spacing w:line="192" w:lineRule="auto"/>
            </w:pPr>
            <w:r>
              <w:t>Corn (frozen)</w:t>
            </w:r>
          </w:p>
          <w:p w:rsidR="00FB0A07" w:rsidRPr="00064B7B" w:rsidP="00E916B7" w14:paraId="51911071" w14:textId="77777777">
            <w:pPr>
              <w:spacing w:line="192" w:lineRule="auto"/>
            </w:pPr>
          </w:p>
          <w:p w:rsidR="00FB0A07" w:rsidP="00E916B7" w14:paraId="45309A8A" w14:textId="77777777">
            <w:pPr>
              <w:spacing w:line="192" w:lineRule="auto"/>
            </w:pPr>
            <w:r w:rsidRPr="00064B7B">
              <w:t>Orange slices</w:t>
            </w:r>
          </w:p>
          <w:p w:rsidR="00FB0A07" w:rsidRPr="00064B7B" w:rsidP="00E916B7" w14:paraId="74A571A7" w14:textId="77777777">
            <w:pPr>
              <w:spacing w:line="192" w:lineRule="auto"/>
            </w:pPr>
          </w:p>
          <w:p w:rsidR="00FB0A07" w:rsidP="00E916B7" w14:paraId="0A06057D" w14:textId="77777777">
            <w:r w:rsidRPr="00064B7B">
              <w:t>1% and fat-free milk</w:t>
            </w:r>
          </w:p>
          <w:p w:rsidR="00FB0A07" w:rsidRPr="00683A39" w:rsidP="00E916B7" w14:paraId="240D3C97" w14:textId="77777777">
            <w:pPr>
              <w:rPr>
                <w:sz w:val="20"/>
              </w:rPr>
            </w:pPr>
          </w:p>
        </w:tc>
        <w:tc>
          <w:tcPr>
            <w:tcW w:w="2200" w:type="dxa"/>
            <w:tcBorders>
              <w:bottom w:val="single" w:sz="4" w:space="0" w:color="auto"/>
            </w:tcBorders>
          </w:tcPr>
          <w:p w:rsidR="00FB0A07" w:rsidRPr="00064B7B" w:rsidP="00E916B7" w14:paraId="2ADA3ED4" w14:textId="77777777">
            <w:pPr>
              <w:spacing w:line="192" w:lineRule="auto"/>
            </w:pPr>
            <w:r w:rsidRPr="00064B7B">
              <w:t>Southwest Chicken Wrap:</w:t>
            </w:r>
          </w:p>
          <w:p w:rsidR="00FB0A07" w:rsidRPr="00064B7B" w:rsidP="00E916B7" w14:paraId="11A919EB" w14:textId="77777777">
            <w:pPr>
              <w:spacing w:line="192" w:lineRule="auto"/>
            </w:pPr>
            <w:r w:rsidRPr="00064B7B">
              <w:t xml:space="preserve">     Whole wheat tortilla</w:t>
            </w:r>
          </w:p>
          <w:p w:rsidR="00FB0A07" w:rsidRPr="00064B7B" w:rsidP="00E916B7" w14:paraId="1F540A1D" w14:textId="77777777">
            <w:pPr>
              <w:spacing w:line="192" w:lineRule="auto"/>
            </w:pPr>
            <w:r w:rsidRPr="00064B7B">
              <w:t xml:space="preserve">     Grilled chicken</w:t>
            </w:r>
          </w:p>
          <w:p w:rsidR="00FB0A07" w:rsidRPr="00064B7B" w:rsidP="00E916B7" w14:paraId="7614C7C9" w14:textId="77777777">
            <w:pPr>
              <w:spacing w:line="192" w:lineRule="auto"/>
            </w:pPr>
            <w:r w:rsidRPr="00064B7B">
              <w:t xml:space="preserve">     Lettuce</w:t>
            </w:r>
          </w:p>
          <w:p w:rsidR="00FB0A07" w:rsidRPr="00064B7B" w:rsidP="00E916B7" w14:paraId="16414E47" w14:textId="77777777">
            <w:pPr>
              <w:spacing w:line="192" w:lineRule="auto"/>
            </w:pPr>
            <w:r w:rsidRPr="00064B7B">
              <w:t xml:space="preserve">     Salsa</w:t>
            </w:r>
          </w:p>
          <w:p w:rsidR="00FB0A07" w:rsidRPr="00064B7B" w:rsidP="00E916B7" w14:paraId="6264AEC4" w14:textId="77777777">
            <w:pPr>
              <w:spacing w:line="192" w:lineRule="auto"/>
            </w:pPr>
          </w:p>
          <w:p w:rsidR="00FB0A07" w:rsidRPr="00064B7B" w:rsidP="00E916B7" w14:paraId="4B917F27" w14:textId="77777777">
            <w:pPr>
              <w:spacing w:line="192" w:lineRule="auto"/>
            </w:pPr>
            <w:r w:rsidRPr="00064B7B">
              <w:t>Black beans</w:t>
            </w:r>
            <w:r>
              <w:t xml:space="preserve"> (canned)</w:t>
            </w:r>
          </w:p>
          <w:p w:rsidR="00FB0A07" w:rsidP="00E916B7" w14:paraId="27C7CEDD" w14:textId="77777777">
            <w:pPr>
              <w:spacing w:line="192" w:lineRule="auto"/>
            </w:pPr>
          </w:p>
          <w:p w:rsidR="00FB0A07" w:rsidP="00E916B7" w14:paraId="3757CA01" w14:textId="77777777">
            <w:pPr>
              <w:spacing w:line="192" w:lineRule="auto"/>
            </w:pPr>
            <w:r>
              <w:t>Steamed broccoli (frozen)</w:t>
            </w:r>
          </w:p>
          <w:p w:rsidR="00FB0A07" w:rsidRPr="00064B7B" w:rsidP="00E916B7" w14:paraId="3DED5A69" w14:textId="77777777">
            <w:pPr>
              <w:spacing w:line="192" w:lineRule="auto"/>
            </w:pPr>
          </w:p>
          <w:p w:rsidR="00FB0A07" w:rsidRPr="00064B7B" w:rsidP="00E916B7" w14:paraId="55B24403" w14:textId="77777777">
            <w:pPr>
              <w:spacing w:line="192" w:lineRule="auto"/>
            </w:pPr>
            <w:r>
              <w:t>P</w:t>
            </w:r>
            <w:r w:rsidRPr="00064B7B">
              <w:t>ineapple chunks</w:t>
            </w:r>
            <w:r>
              <w:t xml:space="preserve"> (canned)</w:t>
            </w:r>
          </w:p>
          <w:p w:rsidR="00FB0A07" w:rsidP="00E916B7" w14:paraId="32E80713" w14:textId="77777777"/>
          <w:p w:rsidR="00FB0A07" w:rsidRPr="00683A39" w:rsidP="00E916B7" w14:paraId="0A643188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:rsidR="00FB0A07" w:rsidP="00E916B7" w14:paraId="40CCE8C7" w14:textId="77777777">
            <w:pPr>
              <w:spacing w:line="192" w:lineRule="auto"/>
            </w:pPr>
            <w:r>
              <w:t>Turkey sandwich on whole grain bun (with lettuce and tomato)</w:t>
            </w:r>
          </w:p>
          <w:p w:rsidR="00FB0A07" w:rsidP="00E916B7" w14:paraId="100AE0E1" w14:textId="77777777">
            <w:pPr>
              <w:spacing w:line="192" w:lineRule="auto"/>
            </w:pPr>
          </w:p>
          <w:p w:rsidR="00FB0A07" w:rsidP="00E916B7" w14:paraId="0C61CF43" w14:textId="77777777">
            <w:pPr>
              <w:spacing w:line="192" w:lineRule="auto"/>
            </w:pPr>
            <w:r>
              <w:t>Roasted potato wedges (frozen)</w:t>
            </w:r>
          </w:p>
          <w:p w:rsidR="00FB0A07" w:rsidP="00E916B7" w14:paraId="1F5907AC" w14:textId="77777777">
            <w:pPr>
              <w:spacing w:line="192" w:lineRule="auto"/>
            </w:pPr>
          </w:p>
          <w:p w:rsidR="00FB0A07" w:rsidP="00E916B7" w14:paraId="35880C27" w14:textId="77777777">
            <w:pPr>
              <w:spacing w:line="192" w:lineRule="auto"/>
            </w:pPr>
            <w:r>
              <w:t>Steamed green beans (fresh)</w:t>
            </w:r>
          </w:p>
          <w:p w:rsidR="00FB0A07" w:rsidP="00E916B7" w14:paraId="3F4716A0" w14:textId="77777777"/>
          <w:p w:rsidR="00FB0A07" w:rsidRPr="00683A39" w:rsidP="00E916B7" w14:paraId="253BC587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173" w:type="dxa"/>
            <w:tcBorders>
              <w:bottom w:val="single" w:sz="4" w:space="0" w:color="auto"/>
            </w:tcBorders>
          </w:tcPr>
          <w:p w:rsidR="00FB0A07" w:rsidP="00E916B7" w14:paraId="011597E0" w14:textId="77777777">
            <w:r>
              <w:t>Grilled cheese sandwich on enriched bread</w:t>
            </w:r>
          </w:p>
          <w:p w:rsidR="00FB0A07" w:rsidP="00E916B7" w14:paraId="347018F5" w14:textId="77777777"/>
          <w:p w:rsidR="00FB0A07" w:rsidP="00E916B7" w14:paraId="4B7A4BC4" w14:textId="77777777">
            <w:r>
              <w:t>Baby carrots (fresh)</w:t>
            </w:r>
          </w:p>
          <w:p w:rsidR="00FB0A07" w:rsidP="00E916B7" w14:paraId="2DB97E9A" w14:textId="77777777"/>
          <w:p w:rsidR="00FB0A07" w:rsidP="00E916B7" w14:paraId="403A9464" w14:textId="77777777">
            <w:r>
              <w:t>Local sugar snap peas (fresh)</w:t>
            </w:r>
          </w:p>
          <w:p w:rsidR="00FB0A07" w:rsidP="00E916B7" w14:paraId="225B8DE2" w14:textId="77777777"/>
          <w:p w:rsidR="00FB0A07" w:rsidRPr="00683A39" w:rsidP="00E916B7" w14:paraId="2D5ECA81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118" w:type="dxa"/>
            <w:tcBorders>
              <w:bottom w:val="single" w:sz="4" w:space="0" w:color="auto"/>
            </w:tcBorders>
          </w:tcPr>
          <w:p w:rsidR="00FB0A07" w:rsidP="00E916B7" w14:paraId="288B8192" w14:textId="77777777">
            <w:r>
              <w:t>Black bean burger on whole grain bun (with lettuce and tomato)</w:t>
            </w:r>
          </w:p>
          <w:p w:rsidR="00FB0A07" w:rsidP="00E916B7" w14:paraId="0AF67531" w14:textId="77777777"/>
          <w:p w:rsidR="00FB0A07" w:rsidP="00E916B7" w14:paraId="2BFA804A" w14:textId="77777777">
            <w:r>
              <w:t>Roasted sweet potato wedges (fresh)</w:t>
            </w:r>
          </w:p>
          <w:p w:rsidR="00FB0A07" w:rsidP="00E916B7" w14:paraId="44186628" w14:textId="77777777"/>
          <w:p w:rsidR="00FB0A07" w:rsidP="00E916B7" w14:paraId="7713ED1C" w14:textId="77777777">
            <w:r>
              <w:t>Grapes (fresh)</w:t>
            </w:r>
          </w:p>
          <w:p w:rsidR="00FB0A07" w:rsidP="00E916B7" w14:paraId="527C508B" w14:textId="77777777"/>
          <w:p w:rsidR="00FB0A07" w:rsidRPr="00683A39" w:rsidP="00E916B7" w14:paraId="062ACAA1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</w:tr>
      <w:tr w14:paraId="1D5F2864" w14:textId="77777777" w:rsidTr="003476DA">
        <w:tblPrEx>
          <w:tblW w:w="0" w:type="auto"/>
          <w:tblLook w:val="04A0"/>
        </w:tblPrEx>
        <w:tc>
          <w:tcPr>
            <w:tcW w:w="2006" w:type="dxa"/>
            <w:tcBorders>
              <w:bottom w:val="single" w:sz="36" w:space="0" w:color="auto"/>
            </w:tcBorders>
          </w:tcPr>
          <w:p w:rsidR="00FB0A07" w:rsidRPr="00082A67" w:rsidP="00E916B7" w14:paraId="112F5278" w14:textId="77777777">
            <w:pPr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Snack</w:t>
            </w:r>
          </w:p>
        </w:tc>
        <w:tc>
          <w:tcPr>
            <w:tcW w:w="2182" w:type="dxa"/>
            <w:tcBorders>
              <w:bottom w:val="single" w:sz="36" w:space="0" w:color="auto"/>
            </w:tcBorders>
          </w:tcPr>
          <w:p w:rsidR="00FB0A07" w:rsidRPr="00064B7B" w:rsidP="00E916B7" w14:paraId="5F7B8488" w14:textId="77777777">
            <w:pPr>
              <w:spacing w:line="192" w:lineRule="auto"/>
            </w:pPr>
            <w:r>
              <w:t>Whole-grain crackers</w:t>
            </w:r>
          </w:p>
          <w:p w:rsidR="00FB0A07" w:rsidRPr="00064B7B" w:rsidP="00E916B7" w14:paraId="2098456D" w14:textId="77777777">
            <w:pPr>
              <w:tabs>
                <w:tab w:val="left" w:pos="1152"/>
              </w:tabs>
              <w:spacing w:line="192" w:lineRule="auto"/>
            </w:pPr>
            <w:r>
              <w:tab/>
            </w:r>
          </w:p>
          <w:p w:rsidR="00FB0A07" w:rsidRPr="00683A39" w:rsidP="00E916B7" w14:paraId="0CAC2F48" w14:textId="77777777">
            <w:pPr>
              <w:rPr>
                <w:sz w:val="20"/>
              </w:rPr>
            </w:pPr>
            <w:r w:rsidRPr="00064B7B">
              <w:t>Fat-free chocolate milk</w:t>
            </w:r>
          </w:p>
        </w:tc>
        <w:tc>
          <w:tcPr>
            <w:tcW w:w="2200" w:type="dxa"/>
            <w:tcBorders>
              <w:bottom w:val="single" w:sz="36" w:space="0" w:color="auto"/>
            </w:tcBorders>
          </w:tcPr>
          <w:p w:rsidR="00FB0A07" w:rsidP="00E916B7" w14:paraId="449E97FA" w14:textId="77777777">
            <w:pPr>
              <w:spacing w:line="192" w:lineRule="auto"/>
            </w:pPr>
            <w:r>
              <w:t>Low-fat yogurt</w:t>
            </w:r>
          </w:p>
          <w:p w:rsidR="00FB0A07" w:rsidP="00E916B7" w14:paraId="13391BDA" w14:textId="77777777">
            <w:pPr>
              <w:spacing w:line="192" w:lineRule="auto"/>
            </w:pPr>
          </w:p>
          <w:p w:rsidR="00FB0A07" w:rsidRPr="00683A39" w:rsidP="00E916B7" w14:paraId="10EE3F5B" w14:textId="77777777">
            <w:pPr>
              <w:rPr>
                <w:sz w:val="20"/>
              </w:rPr>
            </w:pPr>
            <w:r>
              <w:t>Mango (frozen)</w:t>
            </w:r>
          </w:p>
        </w:tc>
        <w:tc>
          <w:tcPr>
            <w:tcW w:w="2271" w:type="dxa"/>
            <w:tcBorders>
              <w:bottom w:val="single" w:sz="36" w:space="0" w:color="auto"/>
            </w:tcBorders>
          </w:tcPr>
          <w:p w:rsidR="00FB0A07" w:rsidRPr="00064B7B" w:rsidP="00E916B7" w14:paraId="1F0152A3" w14:textId="77777777">
            <w:pPr>
              <w:spacing w:line="192" w:lineRule="auto"/>
            </w:pPr>
            <w:r>
              <w:t>Crunchy c</w:t>
            </w:r>
            <w:r w:rsidRPr="00064B7B">
              <w:t xml:space="preserve">arrot and celery sticks </w:t>
            </w:r>
            <w:r>
              <w:t>(fresh)</w:t>
            </w:r>
          </w:p>
          <w:p w:rsidR="00FB0A07" w:rsidRPr="00064B7B" w:rsidP="00E916B7" w14:paraId="10CC031F" w14:textId="77777777">
            <w:pPr>
              <w:spacing w:line="192" w:lineRule="auto"/>
            </w:pPr>
          </w:p>
          <w:p w:rsidR="00FB0A07" w:rsidRPr="00064B7B" w:rsidP="00E916B7" w14:paraId="7DA06FCF" w14:textId="77777777">
            <w:pPr>
              <w:spacing w:line="192" w:lineRule="auto"/>
            </w:pPr>
            <w:r w:rsidRPr="00064B7B">
              <w:t>Hummus</w:t>
            </w:r>
          </w:p>
          <w:p w:rsidR="00FB0A07" w:rsidRPr="00683A39" w:rsidP="00E916B7" w14:paraId="0EEE5735" w14:textId="77777777">
            <w:pPr>
              <w:rPr>
                <w:sz w:val="20"/>
              </w:rPr>
            </w:pPr>
          </w:p>
        </w:tc>
        <w:tc>
          <w:tcPr>
            <w:tcW w:w="2173" w:type="dxa"/>
            <w:tcBorders>
              <w:bottom w:val="single" w:sz="36" w:space="0" w:color="auto"/>
            </w:tcBorders>
          </w:tcPr>
          <w:p w:rsidR="00FB0A07" w:rsidRPr="00527E9D" w:rsidP="00E916B7" w14:paraId="68943B3B" w14:textId="77777777">
            <w:r w:rsidRPr="00527E9D">
              <w:t>Banana (fresh)</w:t>
            </w:r>
          </w:p>
          <w:p w:rsidR="00FB0A07" w:rsidRPr="00527E9D" w:rsidP="00E916B7" w14:paraId="19B1425E" w14:textId="77777777"/>
          <w:p w:rsidR="00FB0A07" w:rsidRPr="00527E9D" w:rsidP="00E916B7" w14:paraId="404BD442" w14:textId="77777777">
            <w:r w:rsidRPr="00527E9D">
              <w:t>Fat-free chocolate milk</w:t>
            </w:r>
          </w:p>
        </w:tc>
        <w:tc>
          <w:tcPr>
            <w:tcW w:w="2118" w:type="dxa"/>
            <w:tcBorders>
              <w:bottom w:val="single" w:sz="36" w:space="0" w:color="auto"/>
            </w:tcBorders>
          </w:tcPr>
          <w:p w:rsidR="00FB0A07" w:rsidRPr="00527E9D" w:rsidP="00E916B7" w14:paraId="381AC616" w14:textId="77777777">
            <w:r w:rsidRPr="00527E9D">
              <w:t>Low-fat yogurt</w:t>
            </w:r>
          </w:p>
          <w:p w:rsidR="00FB0A07" w:rsidRPr="00527E9D" w:rsidP="00E916B7" w14:paraId="762E1939" w14:textId="77777777"/>
          <w:p w:rsidR="00FB0A07" w:rsidRPr="00527E9D" w:rsidP="00E916B7" w14:paraId="618A9ABD" w14:textId="77777777">
            <w:r w:rsidRPr="00527E9D">
              <w:t>Local mixed berries (fresh)</w:t>
            </w:r>
          </w:p>
        </w:tc>
      </w:tr>
      <w:tr w14:paraId="113C57D5" w14:textId="77777777" w:rsidTr="003476DA">
        <w:tblPrEx>
          <w:tblW w:w="0" w:type="auto"/>
          <w:tblLook w:val="04A0"/>
        </w:tblPrEx>
        <w:tc>
          <w:tcPr>
            <w:tcW w:w="2006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082A67" w:rsidP="003476DA" w14:paraId="669D5519" w14:textId="77777777">
            <w:pPr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color w:val="FF0000"/>
                <w:sz w:val="28"/>
                <w:szCs w:val="28"/>
              </w:rPr>
              <w:t>Week 2</w:t>
            </w:r>
          </w:p>
        </w:tc>
        <w:tc>
          <w:tcPr>
            <w:tcW w:w="2182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082A67" w:rsidP="003476DA" w14:paraId="3CD698F1" w14:textId="03F0A575">
            <w:pPr>
              <w:rPr>
                <w:sz w:val="10"/>
                <w:szCs w:val="10"/>
              </w:rPr>
            </w:pPr>
            <w:r w:rsidRPr="00082A67">
              <w:rPr>
                <w:b/>
                <w:sz w:val="28"/>
              </w:rPr>
              <w:t>Monday</w:t>
            </w:r>
          </w:p>
        </w:tc>
        <w:tc>
          <w:tcPr>
            <w:tcW w:w="2200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082A67" w:rsidP="003476DA" w14:paraId="0FB62EDE" w14:textId="420832F9">
            <w:pPr>
              <w:rPr>
                <w:sz w:val="10"/>
                <w:szCs w:val="10"/>
              </w:rPr>
            </w:pPr>
            <w:r w:rsidRPr="00082A67">
              <w:rPr>
                <w:b/>
                <w:sz w:val="28"/>
              </w:rPr>
              <w:t>Tuesday</w:t>
            </w:r>
          </w:p>
        </w:tc>
        <w:tc>
          <w:tcPr>
            <w:tcW w:w="2271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082A67" w:rsidP="003476DA" w14:paraId="5B30C1E7" w14:textId="4F986082">
            <w:pPr>
              <w:rPr>
                <w:sz w:val="10"/>
                <w:szCs w:val="10"/>
              </w:rPr>
            </w:pPr>
            <w:r w:rsidRPr="00082A67">
              <w:rPr>
                <w:b/>
                <w:sz w:val="28"/>
              </w:rPr>
              <w:t>Wednesday</w:t>
            </w:r>
          </w:p>
        </w:tc>
        <w:tc>
          <w:tcPr>
            <w:tcW w:w="2173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683A39" w:rsidP="003476DA" w14:paraId="788BB127" w14:textId="23BB4434">
            <w:pPr>
              <w:rPr>
                <w:sz w:val="20"/>
              </w:rPr>
            </w:pPr>
            <w:r w:rsidRPr="00082A67">
              <w:rPr>
                <w:b/>
                <w:sz w:val="28"/>
              </w:rPr>
              <w:t>Thursday</w:t>
            </w:r>
          </w:p>
        </w:tc>
        <w:tc>
          <w:tcPr>
            <w:tcW w:w="2118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683A39" w:rsidP="003476DA" w14:paraId="22181723" w14:textId="623444B9">
            <w:pPr>
              <w:rPr>
                <w:sz w:val="20"/>
              </w:rPr>
            </w:pPr>
            <w:r w:rsidRPr="00082A67">
              <w:rPr>
                <w:b/>
                <w:sz w:val="28"/>
              </w:rPr>
              <w:t>Friday</w:t>
            </w:r>
          </w:p>
        </w:tc>
      </w:tr>
      <w:tr w14:paraId="08D4ECA4" w14:textId="77777777" w:rsidTr="003476DA">
        <w:tblPrEx>
          <w:tblW w:w="0" w:type="auto"/>
          <w:tblLook w:val="04A0"/>
        </w:tblPrEx>
        <w:tc>
          <w:tcPr>
            <w:tcW w:w="2006" w:type="dxa"/>
          </w:tcPr>
          <w:p w:rsidR="003476DA" w:rsidRPr="00082A67" w:rsidP="003476DA" w14:paraId="5302501C" w14:textId="77777777">
            <w:pPr>
              <w:spacing w:line="192" w:lineRule="auto"/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Breakfast</w:t>
            </w:r>
          </w:p>
        </w:tc>
        <w:tc>
          <w:tcPr>
            <w:tcW w:w="2182" w:type="dxa"/>
          </w:tcPr>
          <w:p w:rsidR="003476DA" w:rsidP="003476DA" w14:paraId="1AC811D3" w14:textId="77777777">
            <w:pPr>
              <w:spacing w:line="192" w:lineRule="auto"/>
              <w:ind w:left="252" w:hanging="270"/>
            </w:pPr>
            <w:r>
              <w:t>Oatmeal with Raisins and Pecans</w:t>
            </w:r>
          </w:p>
          <w:p w:rsidR="003476DA" w:rsidP="003476DA" w14:paraId="0860825B" w14:textId="77777777">
            <w:pPr>
              <w:spacing w:line="192" w:lineRule="auto"/>
              <w:ind w:left="252" w:hanging="270"/>
            </w:pPr>
          </w:p>
          <w:p w:rsidR="003476DA" w:rsidP="003476DA" w14:paraId="79758119" w14:textId="77777777">
            <w:pPr>
              <w:spacing w:line="192" w:lineRule="auto"/>
              <w:ind w:left="252" w:hanging="270"/>
            </w:pPr>
            <w:r>
              <w:t>Diced pears (canned)</w:t>
            </w:r>
          </w:p>
          <w:p w:rsidR="003476DA" w:rsidP="003476DA" w14:paraId="2BE68416" w14:textId="77777777">
            <w:pPr>
              <w:spacing w:line="192" w:lineRule="auto"/>
              <w:ind w:left="252" w:hanging="270"/>
            </w:pPr>
          </w:p>
          <w:p w:rsidR="003476DA" w:rsidP="003476DA" w14:paraId="4565F7F7" w14:textId="77777777">
            <w:r w:rsidRPr="00064B7B">
              <w:t>1% and fat-free milk</w:t>
            </w:r>
          </w:p>
          <w:p w:rsidR="003476DA" w:rsidRPr="00683A39" w:rsidP="003476DA" w14:paraId="73E68C81" w14:textId="77777777">
            <w:pPr>
              <w:rPr>
                <w:sz w:val="20"/>
              </w:rPr>
            </w:pPr>
          </w:p>
        </w:tc>
        <w:tc>
          <w:tcPr>
            <w:tcW w:w="2200" w:type="dxa"/>
          </w:tcPr>
          <w:p w:rsidR="003476DA" w:rsidP="003476DA" w14:paraId="6EA91F88" w14:textId="77777777">
            <w:r>
              <w:t>Omelet</w:t>
            </w:r>
          </w:p>
          <w:p w:rsidR="003476DA" w:rsidP="003476DA" w14:paraId="692B892F" w14:textId="77777777">
            <w:r>
              <w:t xml:space="preserve">     Turkey or Ham</w:t>
            </w:r>
          </w:p>
          <w:p w:rsidR="003476DA" w:rsidP="003476DA" w14:paraId="463AB5C0" w14:textId="77777777">
            <w:r>
              <w:t xml:space="preserve">     Cheese</w:t>
            </w:r>
          </w:p>
          <w:p w:rsidR="003476DA" w:rsidP="003476DA" w14:paraId="555B733F" w14:textId="77777777">
            <w:r>
              <w:t xml:space="preserve">     Onions (frozen)</w:t>
            </w:r>
          </w:p>
          <w:p w:rsidR="003476DA" w:rsidP="003476DA" w14:paraId="30611254" w14:textId="77777777">
            <w:r>
              <w:t xml:space="preserve">     Bell peppers (frozen)</w:t>
            </w:r>
          </w:p>
          <w:p w:rsidR="003476DA" w:rsidP="003476DA" w14:paraId="1708DD36" w14:textId="77777777"/>
          <w:p w:rsidR="003476DA" w:rsidP="003476DA" w14:paraId="4A1B190A" w14:textId="77777777">
            <w:r>
              <w:t>Hash brown potatoes (frozen)</w:t>
            </w:r>
          </w:p>
          <w:p w:rsidR="003476DA" w:rsidRPr="00E46706" w:rsidP="003476DA" w14:paraId="0C9C65DC" w14:textId="77777777">
            <w:pPr>
              <w:rPr>
                <w:sz w:val="10"/>
                <w:szCs w:val="10"/>
              </w:rPr>
            </w:pPr>
          </w:p>
          <w:p w:rsidR="003476DA" w:rsidP="003476DA" w14:paraId="66FC5880" w14:textId="77777777">
            <w:r>
              <w:t>Whole wheat toast</w:t>
            </w:r>
          </w:p>
          <w:p w:rsidR="003476DA" w:rsidRPr="00E46706" w:rsidP="003476DA" w14:paraId="79DC0D73" w14:textId="77777777">
            <w:pPr>
              <w:rPr>
                <w:sz w:val="12"/>
                <w:szCs w:val="12"/>
              </w:rPr>
            </w:pPr>
          </w:p>
          <w:p w:rsidR="003476DA" w:rsidRPr="00C530C5" w:rsidP="003476DA" w14:paraId="45DC6F20" w14:textId="5C857552">
            <w:r w:rsidRPr="00064B7B">
              <w:t>1% and fat-free milk</w:t>
            </w:r>
          </w:p>
        </w:tc>
        <w:tc>
          <w:tcPr>
            <w:tcW w:w="2271" w:type="dxa"/>
          </w:tcPr>
          <w:p w:rsidR="003476DA" w:rsidP="003476DA" w14:paraId="349FE8A8" w14:textId="77777777">
            <w:pPr>
              <w:spacing w:line="192" w:lineRule="auto"/>
            </w:pPr>
            <w:r>
              <w:t>Whole wheat toast with peanut butter</w:t>
            </w:r>
          </w:p>
          <w:p w:rsidR="003476DA" w:rsidP="003476DA" w14:paraId="75AD3A30" w14:textId="77777777">
            <w:pPr>
              <w:spacing w:line="192" w:lineRule="auto"/>
            </w:pPr>
          </w:p>
          <w:p w:rsidR="003476DA" w:rsidP="003476DA" w14:paraId="119E3661" w14:textId="77777777">
            <w:pPr>
              <w:spacing w:line="192" w:lineRule="auto"/>
            </w:pPr>
            <w:r>
              <w:t>Sliced cantaloupe (fresh)</w:t>
            </w:r>
          </w:p>
          <w:p w:rsidR="003476DA" w:rsidP="003476DA" w14:paraId="7D98F349" w14:textId="77777777">
            <w:pPr>
              <w:spacing w:line="192" w:lineRule="auto"/>
            </w:pPr>
          </w:p>
          <w:p w:rsidR="003476DA" w:rsidP="003476DA" w14:paraId="6FBA45BB" w14:textId="77777777">
            <w:pPr>
              <w:spacing w:line="192" w:lineRule="auto"/>
            </w:pPr>
            <w:r>
              <w:t>Local raspberries (fresh)</w:t>
            </w:r>
          </w:p>
          <w:p w:rsidR="003476DA" w:rsidRPr="00064B7B" w:rsidP="003476DA" w14:paraId="58120DD8" w14:textId="77777777">
            <w:pPr>
              <w:spacing w:line="192" w:lineRule="auto"/>
            </w:pPr>
          </w:p>
          <w:p w:rsidR="003476DA" w:rsidRPr="00064B7B" w:rsidP="003476DA" w14:paraId="47A9FB7F" w14:textId="77777777">
            <w:pPr>
              <w:spacing w:line="192" w:lineRule="auto"/>
            </w:pPr>
            <w:r w:rsidRPr="00064B7B">
              <w:t>1% and fat-free milk</w:t>
            </w:r>
          </w:p>
          <w:p w:rsidR="003476DA" w:rsidRPr="00683A39" w:rsidP="003476DA" w14:paraId="5F2223C8" w14:textId="77777777">
            <w:pPr>
              <w:rPr>
                <w:sz w:val="20"/>
              </w:rPr>
            </w:pPr>
          </w:p>
        </w:tc>
        <w:tc>
          <w:tcPr>
            <w:tcW w:w="2173" w:type="dxa"/>
          </w:tcPr>
          <w:p w:rsidR="003476DA" w:rsidP="003476DA" w14:paraId="3BC39808" w14:textId="77777777">
            <w:r>
              <w:t>Multi-grain bagel with reduced fat cream cheese</w:t>
            </w:r>
          </w:p>
          <w:p w:rsidR="003476DA" w:rsidP="003476DA" w14:paraId="59AC45B8" w14:textId="77777777"/>
          <w:p w:rsidR="003476DA" w:rsidP="003476DA" w14:paraId="40FB8361" w14:textId="77777777">
            <w:r>
              <w:t>Local peaches (fresh)</w:t>
            </w:r>
          </w:p>
          <w:p w:rsidR="003476DA" w:rsidP="003476DA" w14:paraId="0BEBEA6C" w14:textId="77777777"/>
          <w:p w:rsidR="003476DA" w:rsidP="003476DA" w14:paraId="748CDDF7" w14:textId="77777777">
            <w:r>
              <w:t>Strawberries (fresh)</w:t>
            </w:r>
          </w:p>
          <w:p w:rsidR="003476DA" w:rsidP="003476DA" w14:paraId="5B2C376D" w14:textId="77777777"/>
          <w:p w:rsidR="003476DA" w:rsidRPr="00683A39" w:rsidP="003476DA" w14:paraId="4A57439D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118" w:type="dxa"/>
          </w:tcPr>
          <w:p w:rsidR="003476DA" w:rsidP="003476DA" w14:paraId="10C9B0E9" w14:textId="77777777">
            <w:r>
              <w:t>Mini buttermilk pancakes</w:t>
            </w:r>
          </w:p>
          <w:p w:rsidR="003476DA" w:rsidP="003476DA" w14:paraId="24948A13" w14:textId="77777777"/>
          <w:p w:rsidR="003476DA" w:rsidP="003476DA" w14:paraId="7181D3EA" w14:textId="77777777">
            <w:r>
              <w:t>Mixed berries (fresh)</w:t>
            </w:r>
          </w:p>
          <w:p w:rsidR="003476DA" w:rsidP="003476DA" w14:paraId="1CABB01F" w14:textId="77777777"/>
          <w:p w:rsidR="003476DA" w:rsidP="003476DA" w14:paraId="01904F56" w14:textId="77777777">
            <w:r>
              <w:t>Banana (fresh)</w:t>
            </w:r>
          </w:p>
          <w:p w:rsidR="003476DA" w:rsidP="003476DA" w14:paraId="184040F4" w14:textId="77777777"/>
          <w:p w:rsidR="003476DA" w:rsidRPr="00683A39" w:rsidP="003476DA" w14:paraId="740898A5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</w:tr>
      <w:tr w14:paraId="4EE19DFE" w14:textId="77777777" w:rsidTr="003476DA">
        <w:tblPrEx>
          <w:tblW w:w="0" w:type="auto"/>
          <w:tblLook w:val="04A0"/>
        </w:tblPrEx>
        <w:tc>
          <w:tcPr>
            <w:tcW w:w="2006" w:type="dxa"/>
            <w:tcBorders>
              <w:bottom w:val="single" w:sz="4" w:space="0" w:color="auto"/>
            </w:tcBorders>
          </w:tcPr>
          <w:p w:rsidR="003476DA" w:rsidRPr="00082A67" w:rsidP="003476DA" w14:paraId="6B8700A7" w14:textId="77777777">
            <w:pPr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Lunch</w:t>
            </w:r>
          </w:p>
        </w:tc>
        <w:tc>
          <w:tcPr>
            <w:tcW w:w="2182" w:type="dxa"/>
            <w:tcBorders>
              <w:bottom w:val="single" w:sz="4" w:space="0" w:color="auto"/>
            </w:tcBorders>
          </w:tcPr>
          <w:p w:rsidR="003476DA" w:rsidP="003476DA" w14:paraId="353105E6" w14:textId="77777777">
            <w:r>
              <w:t>Sizzling Stir-Fry</w:t>
            </w:r>
          </w:p>
          <w:p w:rsidR="003476DA" w:rsidP="003476DA" w14:paraId="34BC0C84" w14:textId="77777777">
            <w:r>
              <w:t xml:space="preserve">     Chicken</w:t>
            </w:r>
          </w:p>
          <w:p w:rsidR="003476DA" w:rsidP="003476DA" w14:paraId="2D38F421" w14:textId="77777777">
            <w:r>
              <w:t xml:space="preserve">     Bell peppers (frozen)</w:t>
            </w:r>
          </w:p>
          <w:p w:rsidR="003476DA" w:rsidP="003476DA" w14:paraId="7CFA5719" w14:textId="77777777">
            <w:r>
              <w:t xml:space="preserve">     Snow peas (fresh)</w:t>
            </w:r>
          </w:p>
          <w:p w:rsidR="003476DA" w:rsidP="003476DA" w14:paraId="2AEC545E" w14:textId="77777777">
            <w:r>
              <w:t xml:space="preserve">     Onion (frozen)</w:t>
            </w:r>
          </w:p>
          <w:p w:rsidR="003476DA" w:rsidP="003476DA" w14:paraId="476D5E68" w14:textId="77777777">
            <w:r>
              <w:t xml:space="preserve">     Mushrooms (fresh)</w:t>
            </w:r>
          </w:p>
          <w:p w:rsidR="003476DA" w:rsidP="003476DA" w14:paraId="49CBA7D4" w14:textId="77777777"/>
          <w:p w:rsidR="003476DA" w:rsidP="003476DA" w14:paraId="24F24702" w14:textId="77777777">
            <w:r>
              <w:t>White rice</w:t>
            </w:r>
          </w:p>
          <w:p w:rsidR="003476DA" w:rsidP="003476DA" w14:paraId="7D9AED24" w14:textId="77777777"/>
          <w:p w:rsidR="003476DA" w:rsidP="003476DA" w14:paraId="3B8880FA" w14:textId="77777777">
            <w:r>
              <w:t>Pineapple tidbits (canned)</w:t>
            </w:r>
          </w:p>
          <w:p w:rsidR="003476DA" w:rsidP="003476DA" w14:paraId="7EC8DD3E" w14:textId="77777777"/>
          <w:p w:rsidR="003476DA" w:rsidP="003476DA" w14:paraId="7ADC9F56" w14:textId="77777777">
            <w:r w:rsidRPr="00064B7B">
              <w:t>1% and fat-free milk</w:t>
            </w:r>
          </w:p>
          <w:p w:rsidR="003476DA" w:rsidRPr="00683A39" w:rsidP="003476DA" w14:paraId="7CD9A458" w14:textId="77777777">
            <w:pPr>
              <w:rPr>
                <w:sz w:val="20"/>
              </w:rPr>
            </w:pPr>
          </w:p>
        </w:tc>
        <w:tc>
          <w:tcPr>
            <w:tcW w:w="2200" w:type="dxa"/>
            <w:tcBorders>
              <w:bottom w:val="single" w:sz="4" w:space="0" w:color="auto"/>
            </w:tcBorders>
          </w:tcPr>
          <w:p w:rsidR="003476DA" w:rsidP="003476DA" w14:paraId="4482B8C8" w14:textId="77777777">
            <w:r>
              <w:t>BBQ Beef Sliders on Whole Grain Buns</w:t>
            </w:r>
          </w:p>
          <w:p w:rsidR="003476DA" w:rsidP="003476DA" w14:paraId="65F7B163" w14:textId="77777777"/>
          <w:p w:rsidR="003476DA" w:rsidP="003476DA" w14:paraId="6A5D0FE9" w14:textId="77777777">
            <w:r>
              <w:t xml:space="preserve">Local mixed greens and cucumber salad (fresh) </w:t>
            </w:r>
          </w:p>
          <w:p w:rsidR="003476DA" w:rsidP="003476DA" w14:paraId="0F383B88" w14:textId="77777777"/>
          <w:p w:rsidR="003476DA" w:rsidP="003476DA" w14:paraId="7B509ABB" w14:textId="77777777">
            <w:r>
              <w:t>Banana (fresh)</w:t>
            </w:r>
          </w:p>
          <w:p w:rsidR="003476DA" w:rsidP="003476DA" w14:paraId="5E4CFF54" w14:textId="77777777"/>
          <w:p w:rsidR="003476DA" w:rsidRPr="00683A39" w:rsidP="003476DA" w14:paraId="4AEC1C0C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:rsidR="003476DA" w:rsidP="003476DA" w14:paraId="5EFCCCBA" w14:textId="77777777">
            <w:r>
              <w:t>Mediterranean Hummus and Veggie Wraps</w:t>
            </w:r>
          </w:p>
          <w:p w:rsidR="003476DA" w:rsidP="003476DA" w14:paraId="2346E9A4" w14:textId="77777777">
            <w:r>
              <w:t xml:space="preserve">     Whole wheat tortilla</w:t>
            </w:r>
          </w:p>
          <w:p w:rsidR="003476DA" w:rsidP="003476DA" w14:paraId="727E0BE5" w14:textId="77777777">
            <w:r>
              <w:t xml:space="preserve">     Hummus</w:t>
            </w:r>
          </w:p>
          <w:p w:rsidR="003476DA" w:rsidP="003476DA" w14:paraId="689B4FCB" w14:textId="77777777">
            <w:r>
              <w:t xml:space="preserve">     Cheese</w:t>
            </w:r>
          </w:p>
          <w:p w:rsidR="003476DA" w:rsidP="003476DA" w14:paraId="29510579" w14:textId="77777777">
            <w:r>
              <w:t xml:space="preserve">     Local cucumbers </w:t>
            </w:r>
          </w:p>
          <w:p w:rsidR="003476DA" w:rsidP="003476DA" w14:paraId="244BCDEC" w14:textId="77777777">
            <w:r>
              <w:t xml:space="preserve">     (fresh)</w:t>
            </w:r>
          </w:p>
          <w:p w:rsidR="003476DA" w:rsidP="003476DA" w14:paraId="0B279DD8" w14:textId="77777777">
            <w:r>
              <w:t xml:space="preserve">     Local lettuce (fresh)</w:t>
            </w:r>
          </w:p>
          <w:p w:rsidR="003476DA" w:rsidP="003476DA" w14:paraId="09DF2969" w14:textId="77777777">
            <w:r>
              <w:t xml:space="preserve">     Local tomatoes (fresh)</w:t>
            </w:r>
          </w:p>
          <w:p w:rsidR="003476DA" w:rsidRPr="00C530C5" w:rsidP="003476DA" w14:paraId="51444EA0" w14:textId="77777777">
            <w:pPr>
              <w:rPr>
                <w:sz w:val="20"/>
                <w:szCs w:val="20"/>
              </w:rPr>
            </w:pPr>
          </w:p>
          <w:p w:rsidR="003476DA" w:rsidP="003476DA" w14:paraId="448933C8" w14:textId="77777777">
            <w:r>
              <w:t>Mixed berries (frozen)</w:t>
            </w:r>
          </w:p>
          <w:p w:rsidR="003476DA" w:rsidP="003476DA" w14:paraId="5E944976" w14:textId="77777777"/>
          <w:p w:rsidR="003476DA" w:rsidRPr="00683A39" w:rsidP="003476DA" w14:paraId="79D30A7B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173" w:type="dxa"/>
            <w:tcBorders>
              <w:bottom w:val="single" w:sz="4" w:space="0" w:color="auto"/>
            </w:tcBorders>
          </w:tcPr>
          <w:p w:rsidR="003476DA" w:rsidP="003476DA" w14:paraId="30460FFD" w14:textId="77777777">
            <w:r>
              <w:t>Burrito Bowls</w:t>
            </w:r>
          </w:p>
          <w:p w:rsidR="003476DA" w:rsidP="003476DA" w14:paraId="0AE027C4" w14:textId="77777777">
            <w:r>
              <w:t xml:space="preserve">     Grilled chicken strips</w:t>
            </w:r>
          </w:p>
          <w:p w:rsidR="003476DA" w:rsidP="003476DA" w14:paraId="54624F49" w14:textId="77777777">
            <w:r>
              <w:t xml:space="preserve">     Black beans (canned)</w:t>
            </w:r>
          </w:p>
          <w:p w:rsidR="003476DA" w:rsidP="003476DA" w14:paraId="5A888F7D" w14:textId="77777777">
            <w:r>
              <w:t xml:space="preserve">     Local lettuce (fresh)</w:t>
            </w:r>
          </w:p>
          <w:p w:rsidR="003476DA" w:rsidP="003476DA" w14:paraId="43F5A4CC" w14:textId="77777777">
            <w:r>
              <w:t xml:space="preserve">     Local tomatoes     </w:t>
            </w:r>
          </w:p>
          <w:p w:rsidR="003476DA" w:rsidP="003476DA" w14:paraId="41BFFFA6" w14:textId="77777777">
            <w:r>
              <w:t xml:space="preserve">     (fresh)</w:t>
            </w:r>
          </w:p>
          <w:p w:rsidR="003476DA" w:rsidP="003476DA" w14:paraId="7DBF5F77" w14:textId="77777777">
            <w:r>
              <w:t xml:space="preserve">     Avocado (fresh)</w:t>
            </w:r>
          </w:p>
          <w:p w:rsidR="003476DA" w:rsidP="003476DA" w14:paraId="31BE421B" w14:textId="77777777">
            <w:r>
              <w:t xml:space="preserve">     Salsa</w:t>
            </w:r>
          </w:p>
          <w:p w:rsidR="003476DA" w:rsidP="003476DA" w14:paraId="6AFAD29C" w14:textId="77777777">
            <w:r>
              <w:t xml:space="preserve">     Brown rice</w:t>
            </w:r>
          </w:p>
          <w:p w:rsidR="003476DA" w:rsidP="003476DA" w14:paraId="336E8B7B" w14:textId="77777777"/>
          <w:p w:rsidR="003476DA" w:rsidP="003476DA" w14:paraId="32E9BB3C" w14:textId="77777777">
            <w:r>
              <w:t>Sliced cantaloupe (fresh)</w:t>
            </w:r>
          </w:p>
          <w:p w:rsidR="003476DA" w:rsidRPr="00E46706" w:rsidP="003476DA" w14:paraId="4BC0C690" w14:textId="77777777">
            <w:pPr>
              <w:rPr>
                <w:sz w:val="16"/>
                <w:szCs w:val="16"/>
              </w:rPr>
            </w:pPr>
          </w:p>
          <w:p w:rsidR="003476DA" w:rsidRPr="00683A39" w:rsidP="003476DA" w14:paraId="3D8E4D04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118" w:type="dxa"/>
            <w:tcBorders>
              <w:bottom w:val="single" w:sz="4" w:space="0" w:color="auto"/>
            </w:tcBorders>
          </w:tcPr>
          <w:p w:rsidR="003476DA" w:rsidP="003476DA" w14:paraId="172D6FF7" w14:textId="77777777">
            <w:r>
              <w:t xml:space="preserve">State Spotlight: Louisiana Style Red Beans and Rice </w:t>
            </w:r>
          </w:p>
          <w:p w:rsidR="003476DA" w:rsidP="003476DA" w14:paraId="452D2495" w14:textId="77777777"/>
          <w:p w:rsidR="003476DA" w:rsidP="003476DA" w14:paraId="6FE13767" w14:textId="77777777">
            <w:r>
              <w:t>Baby carrots (fresh)</w:t>
            </w:r>
          </w:p>
          <w:p w:rsidR="003476DA" w:rsidP="003476DA" w14:paraId="2E174B01" w14:textId="77777777"/>
          <w:p w:rsidR="003476DA" w:rsidP="003476DA" w14:paraId="4EA51E15" w14:textId="77777777">
            <w:r>
              <w:t>Mixed fruit (canned)</w:t>
            </w:r>
          </w:p>
          <w:p w:rsidR="003476DA" w:rsidP="003476DA" w14:paraId="2F7FF8BA" w14:textId="77777777"/>
          <w:p w:rsidR="003476DA" w:rsidRPr="00683A39" w:rsidP="003476DA" w14:paraId="5B75BD07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</w:tr>
      <w:tr w14:paraId="0E15263D" w14:textId="77777777" w:rsidTr="003476DA">
        <w:tblPrEx>
          <w:tblW w:w="0" w:type="auto"/>
          <w:tblLook w:val="04A0"/>
        </w:tblPrEx>
        <w:tc>
          <w:tcPr>
            <w:tcW w:w="2006" w:type="dxa"/>
            <w:tcBorders>
              <w:bottom w:val="single" w:sz="36" w:space="0" w:color="auto"/>
            </w:tcBorders>
          </w:tcPr>
          <w:p w:rsidR="003476DA" w:rsidRPr="00082A67" w:rsidP="003476DA" w14:paraId="4076FB0E" w14:textId="77777777">
            <w:pPr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Snack</w:t>
            </w:r>
          </w:p>
        </w:tc>
        <w:tc>
          <w:tcPr>
            <w:tcW w:w="2182" w:type="dxa"/>
            <w:tcBorders>
              <w:bottom w:val="single" w:sz="36" w:space="0" w:color="auto"/>
            </w:tcBorders>
          </w:tcPr>
          <w:p w:rsidR="003476DA" w:rsidP="003476DA" w14:paraId="2F8A2380" w14:textId="77777777">
            <w:r>
              <w:t>Watermelon slices (fresh)</w:t>
            </w:r>
          </w:p>
          <w:p w:rsidR="003476DA" w:rsidRPr="00A93E6C" w:rsidP="003476DA" w14:paraId="6180B00D" w14:textId="77777777">
            <w:pPr>
              <w:rPr>
                <w:sz w:val="10"/>
                <w:szCs w:val="10"/>
              </w:rPr>
            </w:pPr>
          </w:p>
          <w:p w:rsidR="003476DA" w:rsidRPr="002378C7" w:rsidP="003476DA" w14:paraId="05FAA17E" w14:textId="35104C70">
            <w:r>
              <w:t>String cheese</w:t>
            </w:r>
          </w:p>
        </w:tc>
        <w:tc>
          <w:tcPr>
            <w:tcW w:w="2200" w:type="dxa"/>
            <w:tcBorders>
              <w:bottom w:val="single" w:sz="36" w:space="0" w:color="auto"/>
            </w:tcBorders>
          </w:tcPr>
          <w:p w:rsidR="003476DA" w:rsidP="003476DA" w14:paraId="7B1206EF" w14:textId="77777777">
            <w:r>
              <w:t>Low-fat yogurt</w:t>
            </w:r>
          </w:p>
          <w:p w:rsidR="003476DA" w:rsidRPr="00A93E6C" w:rsidP="003476DA" w14:paraId="7DA0E672" w14:textId="77777777">
            <w:pPr>
              <w:rPr>
                <w:sz w:val="14"/>
                <w:szCs w:val="14"/>
              </w:rPr>
            </w:pPr>
          </w:p>
          <w:p w:rsidR="003476DA" w:rsidRPr="002378C7" w:rsidP="003476DA" w14:paraId="7489282D" w14:textId="5CC48952">
            <w:r>
              <w:t>Local strawberries (fresh)</w:t>
            </w:r>
          </w:p>
        </w:tc>
        <w:tc>
          <w:tcPr>
            <w:tcW w:w="2271" w:type="dxa"/>
            <w:tcBorders>
              <w:bottom w:val="single" w:sz="36" w:space="0" w:color="auto"/>
            </w:tcBorders>
          </w:tcPr>
          <w:p w:rsidR="003476DA" w:rsidP="003476DA" w14:paraId="4CD735FE" w14:textId="77777777">
            <w:r>
              <w:t>Apple slices (fresh)</w:t>
            </w:r>
          </w:p>
          <w:p w:rsidR="003476DA" w:rsidRPr="00C530C5" w:rsidP="003476DA" w14:paraId="773F1D9F" w14:textId="77777777">
            <w:pPr>
              <w:rPr>
                <w:sz w:val="16"/>
                <w:szCs w:val="16"/>
              </w:rPr>
            </w:pPr>
          </w:p>
          <w:p w:rsidR="003476DA" w:rsidRPr="002378C7" w:rsidP="003476DA" w14:paraId="4B60607C" w14:textId="77777777">
            <w:r>
              <w:t>Fat-free chocolate milk</w:t>
            </w:r>
          </w:p>
        </w:tc>
        <w:tc>
          <w:tcPr>
            <w:tcW w:w="2173" w:type="dxa"/>
            <w:tcBorders>
              <w:bottom w:val="single" w:sz="36" w:space="0" w:color="auto"/>
            </w:tcBorders>
          </w:tcPr>
          <w:p w:rsidR="003476DA" w:rsidP="003476DA" w14:paraId="4B625B79" w14:textId="77777777">
            <w:r>
              <w:t>Low-fat yogurt</w:t>
            </w:r>
          </w:p>
          <w:p w:rsidR="003476DA" w:rsidRPr="00A93E6C" w:rsidP="003476DA" w14:paraId="175C166A" w14:textId="77777777">
            <w:pPr>
              <w:rPr>
                <w:sz w:val="10"/>
                <w:szCs w:val="10"/>
              </w:rPr>
            </w:pPr>
          </w:p>
          <w:p w:rsidR="003476DA" w:rsidRPr="002378C7" w:rsidP="003476DA" w14:paraId="42D491BC" w14:textId="77777777">
            <w:r>
              <w:t>Blueberries (frozen)</w:t>
            </w:r>
          </w:p>
        </w:tc>
        <w:tc>
          <w:tcPr>
            <w:tcW w:w="2118" w:type="dxa"/>
            <w:tcBorders>
              <w:bottom w:val="single" w:sz="36" w:space="0" w:color="auto"/>
            </w:tcBorders>
          </w:tcPr>
          <w:p w:rsidR="003476DA" w:rsidRPr="002378C7" w:rsidP="003476DA" w14:paraId="6FE7C019" w14:textId="77777777">
            <w:r w:rsidRPr="002378C7">
              <w:t>Cheddar cheese</w:t>
            </w:r>
          </w:p>
          <w:p w:rsidR="003476DA" w:rsidRPr="00A93E6C" w:rsidP="003476DA" w14:paraId="28C16104" w14:textId="77777777">
            <w:pPr>
              <w:rPr>
                <w:sz w:val="10"/>
                <w:szCs w:val="10"/>
              </w:rPr>
            </w:pPr>
            <w:r w:rsidRPr="002378C7">
              <w:t xml:space="preserve"> </w:t>
            </w:r>
          </w:p>
          <w:p w:rsidR="003476DA" w:rsidRPr="002378C7" w:rsidP="003476DA" w14:paraId="1DB39984" w14:textId="77777777">
            <w:r w:rsidRPr="002378C7">
              <w:t>Whole grain crackers</w:t>
            </w:r>
          </w:p>
        </w:tc>
      </w:tr>
      <w:tr w14:paraId="298E090E" w14:textId="77777777" w:rsidTr="003476DA">
        <w:tblPrEx>
          <w:tblW w:w="0" w:type="auto"/>
          <w:tblLook w:val="04A0"/>
        </w:tblPrEx>
        <w:tc>
          <w:tcPr>
            <w:tcW w:w="2006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082A67" w:rsidP="003476DA" w14:paraId="5C6897FF" w14:textId="77777777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082A67">
              <w:rPr>
                <w:b/>
                <w:color w:val="FF0000"/>
                <w:sz w:val="28"/>
                <w:szCs w:val="28"/>
              </w:rPr>
              <w:t>Week 3</w:t>
            </w:r>
          </w:p>
        </w:tc>
        <w:tc>
          <w:tcPr>
            <w:tcW w:w="2182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082A67" w:rsidP="003476DA" w14:paraId="339C076D" w14:textId="32CEF46A">
            <w:pPr>
              <w:rPr>
                <w:sz w:val="10"/>
                <w:szCs w:val="10"/>
              </w:rPr>
            </w:pPr>
            <w:r w:rsidRPr="00082A67">
              <w:rPr>
                <w:b/>
                <w:sz w:val="28"/>
              </w:rPr>
              <w:t>Monday</w:t>
            </w:r>
          </w:p>
        </w:tc>
        <w:tc>
          <w:tcPr>
            <w:tcW w:w="2200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082A67" w:rsidP="003476DA" w14:paraId="03D5A8C2" w14:textId="48834DD7">
            <w:pPr>
              <w:rPr>
                <w:sz w:val="10"/>
                <w:szCs w:val="10"/>
              </w:rPr>
            </w:pPr>
            <w:r w:rsidRPr="00082A67">
              <w:rPr>
                <w:b/>
                <w:sz w:val="28"/>
              </w:rPr>
              <w:t>Tuesday</w:t>
            </w:r>
          </w:p>
        </w:tc>
        <w:tc>
          <w:tcPr>
            <w:tcW w:w="2271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082A67" w:rsidP="003476DA" w14:paraId="36B7CAE2" w14:textId="704E07F2">
            <w:pPr>
              <w:rPr>
                <w:sz w:val="10"/>
                <w:szCs w:val="10"/>
              </w:rPr>
            </w:pPr>
            <w:r w:rsidRPr="00082A67">
              <w:rPr>
                <w:b/>
                <w:sz w:val="28"/>
              </w:rPr>
              <w:t>Wednesday</w:t>
            </w:r>
          </w:p>
        </w:tc>
        <w:tc>
          <w:tcPr>
            <w:tcW w:w="2173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683A39" w:rsidP="003476DA" w14:paraId="43EF009D" w14:textId="7C93BCC1">
            <w:pPr>
              <w:rPr>
                <w:sz w:val="20"/>
              </w:rPr>
            </w:pPr>
            <w:r w:rsidRPr="00082A67">
              <w:rPr>
                <w:b/>
                <w:sz w:val="28"/>
              </w:rPr>
              <w:t>Thursday</w:t>
            </w:r>
          </w:p>
        </w:tc>
        <w:tc>
          <w:tcPr>
            <w:tcW w:w="2118" w:type="dxa"/>
            <w:tcBorders>
              <w:top w:val="single" w:sz="36" w:space="0" w:color="auto"/>
            </w:tcBorders>
            <w:shd w:val="clear" w:color="auto" w:fill="BFBFBF" w:themeFill="background1" w:themeFillShade="BF"/>
          </w:tcPr>
          <w:p w:rsidR="003476DA" w:rsidRPr="00683A39" w:rsidP="003476DA" w14:paraId="42F76FEF" w14:textId="4ABD4368">
            <w:pPr>
              <w:rPr>
                <w:sz w:val="20"/>
              </w:rPr>
            </w:pPr>
            <w:r w:rsidRPr="00082A67">
              <w:rPr>
                <w:b/>
                <w:sz w:val="28"/>
              </w:rPr>
              <w:t>Friday</w:t>
            </w:r>
          </w:p>
        </w:tc>
      </w:tr>
      <w:tr w14:paraId="1F293609" w14:textId="77777777" w:rsidTr="003476DA">
        <w:tblPrEx>
          <w:tblW w:w="0" w:type="auto"/>
          <w:tblLook w:val="04A0"/>
        </w:tblPrEx>
        <w:tc>
          <w:tcPr>
            <w:tcW w:w="2006" w:type="dxa"/>
          </w:tcPr>
          <w:p w:rsidR="003476DA" w:rsidRPr="00082A67" w:rsidP="003476DA" w14:paraId="48FE20C6" w14:textId="77777777">
            <w:pPr>
              <w:spacing w:line="192" w:lineRule="auto"/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Breakfast</w:t>
            </w:r>
          </w:p>
        </w:tc>
        <w:tc>
          <w:tcPr>
            <w:tcW w:w="2182" w:type="dxa"/>
          </w:tcPr>
          <w:p w:rsidR="003476DA" w:rsidRPr="00064B7B" w:rsidP="003476DA" w14:paraId="583C18BB" w14:textId="77777777">
            <w:pPr>
              <w:spacing w:line="192" w:lineRule="auto"/>
            </w:pPr>
            <w:r w:rsidRPr="00064B7B">
              <w:t>Rise n’ Shine Parfaits:</w:t>
            </w:r>
          </w:p>
          <w:p w:rsidR="003476DA" w:rsidRPr="00064B7B" w:rsidP="003476DA" w14:paraId="148D9EBE" w14:textId="77777777">
            <w:pPr>
              <w:spacing w:line="192" w:lineRule="auto"/>
            </w:pPr>
            <w:r w:rsidRPr="00064B7B">
              <w:t xml:space="preserve">     Whole grain granola</w:t>
            </w:r>
          </w:p>
          <w:p w:rsidR="003476DA" w:rsidRPr="00064B7B" w:rsidP="003476DA" w14:paraId="180FAC94" w14:textId="77777777">
            <w:pPr>
              <w:spacing w:line="192" w:lineRule="auto"/>
            </w:pPr>
            <w:r w:rsidRPr="00064B7B">
              <w:t xml:space="preserve">     Low-fat plain yogurt</w:t>
            </w:r>
          </w:p>
          <w:p w:rsidR="003476DA" w:rsidRPr="00064B7B" w:rsidP="003476DA" w14:paraId="2C5C5D2B" w14:textId="77777777">
            <w:pPr>
              <w:spacing w:line="192" w:lineRule="auto"/>
              <w:ind w:left="252" w:hanging="270"/>
            </w:pPr>
            <w:r>
              <w:t xml:space="preserve">     M</w:t>
            </w:r>
            <w:r w:rsidRPr="00064B7B">
              <w:t>ixed berries</w:t>
            </w:r>
            <w:r>
              <w:t xml:space="preserve"> (frozen)</w:t>
            </w:r>
          </w:p>
          <w:p w:rsidR="003476DA" w:rsidRPr="00064B7B" w:rsidP="003476DA" w14:paraId="6E6F0552" w14:textId="77777777">
            <w:pPr>
              <w:spacing w:line="192" w:lineRule="auto"/>
              <w:ind w:left="252" w:hanging="270"/>
            </w:pPr>
          </w:p>
          <w:p w:rsidR="003476DA" w:rsidP="003476DA" w14:paraId="342C1EAA" w14:textId="77777777">
            <w:r w:rsidRPr="00064B7B">
              <w:t>1% and fat-free milk</w:t>
            </w:r>
          </w:p>
          <w:p w:rsidR="003476DA" w:rsidRPr="00683A39" w:rsidP="003476DA" w14:paraId="1BA12D9C" w14:textId="77777777">
            <w:pPr>
              <w:rPr>
                <w:sz w:val="20"/>
              </w:rPr>
            </w:pPr>
          </w:p>
        </w:tc>
        <w:tc>
          <w:tcPr>
            <w:tcW w:w="2200" w:type="dxa"/>
          </w:tcPr>
          <w:p w:rsidR="003476DA" w:rsidRPr="00064B7B" w:rsidP="003476DA" w14:paraId="115F88F3" w14:textId="77777777">
            <w:pPr>
              <w:spacing w:line="192" w:lineRule="auto"/>
            </w:pPr>
            <w:r w:rsidRPr="00064B7B">
              <w:t xml:space="preserve">Scrambled eggs </w:t>
            </w:r>
          </w:p>
          <w:p w:rsidR="003476DA" w:rsidRPr="00064B7B" w:rsidP="003476DA" w14:paraId="19158C80" w14:textId="77777777">
            <w:pPr>
              <w:spacing w:line="192" w:lineRule="auto"/>
            </w:pPr>
          </w:p>
          <w:p w:rsidR="003476DA" w:rsidRPr="00064B7B" w:rsidP="003476DA" w14:paraId="6ABBC325" w14:textId="77777777">
            <w:pPr>
              <w:spacing w:line="192" w:lineRule="auto"/>
            </w:pPr>
            <w:r>
              <w:t>Whole wheat t</w:t>
            </w:r>
            <w:r w:rsidRPr="00064B7B">
              <w:t>oast</w:t>
            </w:r>
          </w:p>
          <w:p w:rsidR="003476DA" w:rsidRPr="00064B7B" w:rsidP="003476DA" w14:paraId="403A4892" w14:textId="77777777">
            <w:pPr>
              <w:spacing w:line="192" w:lineRule="auto"/>
            </w:pPr>
          </w:p>
          <w:p w:rsidR="003476DA" w:rsidRPr="00064B7B" w:rsidP="003476DA" w14:paraId="16FED29F" w14:textId="77777777">
            <w:pPr>
              <w:spacing w:line="192" w:lineRule="auto"/>
            </w:pPr>
            <w:r>
              <w:t>Watermelon slices (fresh)</w:t>
            </w:r>
          </w:p>
          <w:p w:rsidR="003476DA" w:rsidRPr="00064B7B" w:rsidP="003476DA" w14:paraId="48E2DF79" w14:textId="77777777">
            <w:pPr>
              <w:spacing w:line="192" w:lineRule="auto"/>
            </w:pPr>
          </w:p>
          <w:p w:rsidR="003476DA" w:rsidP="003476DA" w14:paraId="42A40A43" w14:textId="77777777">
            <w:pPr>
              <w:spacing w:line="192" w:lineRule="auto"/>
            </w:pPr>
            <w:r w:rsidRPr="00064B7B">
              <w:t>1% and fat-free milk</w:t>
            </w:r>
          </w:p>
          <w:p w:rsidR="003476DA" w:rsidRPr="00683A39" w:rsidP="003476DA" w14:paraId="2A2A75FF" w14:textId="77777777">
            <w:pPr>
              <w:rPr>
                <w:sz w:val="20"/>
              </w:rPr>
            </w:pPr>
          </w:p>
        </w:tc>
        <w:tc>
          <w:tcPr>
            <w:tcW w:w="2271" w:type="dxa"/>
          </w:tcPr>
          <w:p w:rsidR="003476DA" w:rsidRPr="00064B7B" w:rsidP="003476DA" w14:paraId="39FD8051" w14:textId="77777777">
            <w:pPr>
              <w:spacing w:line="192" w:lineRule="auto"/>
              <w:ind w:left="342" w:hanging="342"/>
            </w:pPr>
            <w:r w:rsidRPr="00064B7B">
              <w:t xml:space="preserve">Whole-wheat </w:t>
            </w:r>
            <w:r>
              <w:t xml:space="preserve">English muffin </w:t>
            </w:r>
            <w:r w:rsidRPr="00064B7B">
              <w:t>wit</w:t>
            </w:r>
            <w:r>
              <w:t xml:space="preserve">h </w:t>
            </w:r>
            <w:r w:rsidRPr="00064B7B">
              <w:t>peanut butter</w:t>
            </w:r>
          </w:p>
          <w:p w:rsidR="003476DA" w:rsidRPr="00064B7B" w:rsidP="003476DA" w14:paraId="4D30849B" w14:textId="77777777">
            <w:pPr>
              <w:spacing w:line="192" w:lineRule="auto"/>
              <w:ind w:left="342" w:hanging="342"/>
            </w:pPr>
          </w:p>
          <w:p w:rsidR="003476DA" w:rsidRPr="00064B7B" w:rsidP="003476DA" w14:paraId="595C1EB3" w14:textId="77777777">
            <w:pPr>
              <w:spacing w:line="192" w:lineRule="auto"/>
              <w:ind w:left="342" w:hanging="342"/>
            </w:pPr>
            <w:r w:rsidRPr="00064B7B">
              <w:t>Whole grain cereal</w:t>
            </w:r>
          </w:p>
          <w:p w:rsidR="003476DA" w:rsidRPr="00064B7B" w:rsidP="003476DA" w14:paraId="3E12A48D" w14:textId="77777777">
            <w:pPr>
              <w:spacing w:line="192" w:lineRule="auto"/>
              <w:ind w:left="342" w:hanging="342"/>
            </w:pPr>
          </w:p>
          <w:p w:rsidR="003476DA" w:rsidRPr="00064B7B" w:rsidP="003476DA" w14:paraId="6C3F81CC" w14:textId="77777777">
            <w:pPr>
              <w:spacing w:line="192" w:lineRule="auto"/>
            </w:pPr>
            <w:r w:rsidRPr="00064B7B">
              <w:t>Banana</w:t>
            </w:r>
          </w:p>
          <w:p w:rsidR="003476DA" w:rsidRPr="00064B7B" w:rsidP="003476DA" w14:paraId="5B636160" w14:textId="77777777">
            <w:pPr>
              <w:spacing w:line="192" w:lineRule="auto"/>
            </w:pPr>
          </w:p>
          <w:p w:rsidR="003476DA" w:rsidRPr="00064B7B" w:rsidP="003476DA" w14:paraId="0E9B79DE" w14:textId="77777777">
            <w:pPr>
              <w:spacing w:line="192" w:lineRule="auto"/>
            </w:pPr>
            <w:r w:rsidRPr="00064B7B">
              <w:t>1% and fat-free milk</w:t>
            </w:r>
          </w:p>
          <w:p w:rsidR="003476DA" w:rsidRPr="00683A39" w:rsidP="003476DA" w14:paraId="7D9EF2E4" w14:textId="77777777">
            <w:pPr>
              <w:rPr>
                <w:sz w:val="20"/>
              </w:rPr>
            </w:pPr>
          </w:p>
        </w:tc>
        <w:tc>
          <w:tcPr>
            <w:tcW w:w="2173" w:type="dxa"/>
          </w:tcPr>
          <w:p w:rsidR="003476DA" w:rsidP="003476DA" w14:paraId="55D90C56" w14:textId="77777777">
            <w:r>
              <w:t>Team Nutrition Strawberry Smoothie Bowl:</w:t>
            </w:r>
          </w:p>
          <w:p w:rsidR="003476DA" w:rsidP="003476DA" w14:paraId="02BB34A9" w14:textId="77777777">
            <w:r>
              <w:t xml:space="preserve">     Low-fat Greek yogurt</w:t>
            </w:r>
          </w:p>
          <w:p w:rsidR="003476DA" w:rsidP="003476DA" w14:paraId="62DFDCB5" w14:textId="77777777">
            <w:r>
              <w:t xml:space="preserve">     Local Strawberries </w:t>
            </w:r>
          </w:p>
          <w:p w:rsidR="003476DA" w:rsidP="003476DA" w14:paraId="4122F721" w14:textId="77777777">
            <w:r>
              <w:t xml:space="preserve">     (fresh)</w:t>
            </w:r>
          </w:p>
          <w:p w:rsidR="003476DA" w:rsidRPr="002E3E40" w:rsidP="003476DA" w14:paraId="756F82A1" w14:textId="77777777">
            <w:pPr>
              <w:rPr>
                <w:sz w:val="6"/>
                <w:szCs w:val="6"/>
              </w:rPr>
            </w:pPr>
          </w:p>
          <w:p w:rsidR="003476DA" w:rsidP="003476DA" w14:paraId="51F34BEE" w14:textId="77777777">
            <w:r>
              <w:t>Whole wheat toast</w:t>
            </w:r>
          </w:p>
          <w:p w:rsidR="003476DA" w:rsidRPr="002E3E40" w:rsidP="003476DA" w14:paraId="7DB4C399" w14:textId="77777777">
            <w:pPr>
              <w:spacing w:line="192" w:lineRule="auto"/>
              <w:rPr>
                <w:sz w:val="12"/>
                <w:szCs w:val="12"/>
              </w:rPr>
            </w:pPr>
          </w:p>
          <w:p w:rsidR="003476DA" w:rsidRPr="002E3E40" w:rsidP="003476DA" w14:paraId="6D7E650A" w14:textId="259D4574">
            <w:pPr>
              <w:spacing w:line="192" w:lineRule="auto"/>
            </w:pPr>
            <w:r w:rsidRPr="00064B7B">
              <w:t>1% and fat-free milk</w:t>
            </w:r>
          </w:p>
        </w:tc>
        <w:tc>
          <w:tcPr>
            <w:tcW w:w="2118" w:type="dxa"/>
          </w:tcPr>
          <w:p w:rsidR="003476DA" w:rsidP="003476DA" w14:paraId="24F734A9" w14:textId="77777777">
            <w:r>
              <w:t>Choice of whole grain cereal</w:t>
            </w:r>
          </w:p>
          <w:p w:rsidR="003476DA" w:rsidP="003476DA" w14:paraId="3AABECF8" w14:textId="77777777"/>
          <w:p w:rsidR="003476DA" w:rsidP="003476DA" w14:paraId="70AEBB0F" w14:textId="77777777">
            <w:r>
              <w:t>Local peaches (fresh)</w:t>
            </w:r>
          </w:p>
          <w:p w:rsidR="003476DA" w:rsidP="003476DA" w14:paraId="7A4B2DE6" w14:textId="77777777"/>
          <w:p w:rsidR="003476DA" w:rsidRPr="00683A39" w:rsidP="003476DA" w14:paraId="312CCFB6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</w:tr>
      <w:tr w14:paraId="2285812C" w14:textId="77777777" w:rsidTr="003476DA">
        <w:tblPrEx>
          <w:tblW w:w="0" w:type="auto"/>
          <w:tblLook w:val="04A0"/>
        </w:tblPrEx>
        <w:tc>
          <w:tcPr>
            <w:tcW w:w="2006" w:type="dxa"/>
          </w:tcPr>
          <w:p w:rsidR="003476DA" w:rsidRPr="00082A67" w:rsidP="003476DA" w14:paraId="0B0AC499" w14:textId="77777777">
            <w:pPr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Lunch</w:t>
            </w:r>
          </w:p>
        </w:tc>
        <w:tc>
          <w:tcPr>
            <w:tcW w:w="2182" w:type="dxa"/>
          </w:tcPr>
          <w:p w:rsidR="003476DA" w:rsidP="003476DA" w14:paraId="3724E671" w14:textId="77777777">
            <w:r>
              <w:t>Spaghetti and Meatballs</w:t>
            </w:r>
          </w:p>
          <w:p w:rsidR="003476DA" w:rsidP="003476DA" w14:paraId="1DA9541F" w14:textId="77777777">
            <w:r>
              <w:t xml:space="preserve">     Enriched spaghetti</w:t>
            </w:r>
          </w:p>
          <w:p w:rsidR="003476DA" w:rsidP="003476DA" w14:paraId="040CDF4A" w14:textId="77777777">
            <w:r>
              <w:t xml:space="preserve">     Marinara sauce</w:t>
            </w:r>
          </w:p>
          <w:p w:rsidR="003476DA" w:rsidP="003476DA" w14:paraId="7CDECBEE" w14:textId="77777777">
            <w:r>
              <w:t xml:space="preserve">     Beef meatballs</w:t>
            </w:r>
          </w:p>
          <w:p w:rsidR="003476DA" w:rsidP="003476DA" w14:paraId="0A42768E" w14:textId="77777777"/>
          <w:p w:rsidR="003476DA" w:rsidP="003476DA" w14:paraId="32CADA43" w14:textId="77777777">
            <w:r>
              <w:t>Local mixed greens salad (fresh)</w:t>
            </w:r>
          </w:p>
          <w:p w:rsidR="003476DA" w:rsidP="003476DA" w14:paraId="2B240A6B" w14:textId="77777777"/>
          <w:p w:rsidR="003476DA" w:rsidP="003476DA" w14:paraId="20B068B0" w14:textId="77777777">
            <w:r>
              <w:t>Local roasted green beans (fresh)</w:t>
            </w:r>
          </w:p>
          <w:p w:rsidR="003476DA" w:rsidP="003476DA" w14:paraId="2AACFC29" w14:textId="77777777"/>
          <w:p w:rsidR="003476DA" w:rsidP="003476DA" w14:paraId="49526AAA" w14:textId="77777777">
            <w:r w:rsidRPr="00064B7B">
              <w:t>1% and fat-free milk</w:t>
            </w:r>
          </w:p>
          <w:p w:rsidR="003476DA" w:rsidRPr="00683A39" w:rsidP="003476DA" w14:paraId="79D2D751" w14:textId="77777777">
            <w:pPr>
              <w:rPr>
                <w:sz w:val="20"/>
              </w:rPr>
            </w:pPr>
          </w:p>
        </w:tc>
        <w:tc>
          <w:tcPr>
            <w:tcW w:w="2200" w:type="dxa"/>
          </w:tcPr>
          <w:p w:rsidR="003476DA" w:rsidP="003476DA" w14:paraId="289B3D48" w14:textId="77777777">
            <w:r>
              <w:t>Turkey sandwich on whole grain bun (with lettuce and tomato)</w:t>
            </w:r>
          </w:p>
          <w:p w:rsidR="003476DA" w:rsidP="003476DA" w14:paraId="668ABA90" w14:textId="77777777"/>
          <w:p w:rsidR="003476DA" w:rsidP="003476DA" w14:paraId="7324041F" w14:textId="77777777">
            <w:r>
              <w:t>Carrot and celery sticks (fresh)</w:t>
            </w:r>
          </w:p>
          <w:p w:rsidR="003476DA" w:rsidP="003476DA" w14:paraId="47BF02FC" w14:textId="77777777"/>
          <w:p w:rsidR="003476DA" w:rsidP="003476DA" w14:paraId="05E262C7" w14:textId="77777777">
            <w:r>
              <w:t>Diced peaches (canned)</w:t>
            </w:r>
          </w:p>
          <w:p w:rsidR="003476DA" w:rsidP="003476DA" w14:paraId="58F42EFA" w14:textId="77777777"/>
          <w:p w:rsidR="003476DA" w:rsidRPr="00683A39" w:rsidP="003476DA" w14:paraId="2ABB1FFD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271" w:type="dxa"/>
          </w:tcPr>
          <w:p w:rsidR="003476DA" w:rsidP="003476DA" w14:paraId="67C6E75A" w14:textId="77777777">
            <w:r>
              <w:t>Tex-Mex Chicken Fajitas</w:t>
            </w:r>
          </w:p>
          <w:p w:rsidR="003476DA" w:rsidP="003476DA" w14:paraId="54A65B9C" w14:textId="77777777">
            <w:r>
              <w:t xml:space="preserve">     Whole wheat tortilla</w:t>
            </w:r>
          </w:p>
          <w:p w:rsidR="003476DA" w:rsidP="003476DA" w14:paraId="0D154970" w14:textId="77777777">
            <w:r>
              <w:t xml:space="preserve">     Grilled chicken strips</w:t>
            </w:r>
          </w:p>
          <w:p w:rsidR="003476DA" w:rsidP="003476DA" w14:paraId="04AF1865" w14:textId="77777777">
            <w:r>
              <w:t xml:space="preserve">     Bell peppers (fresh)</w:t>
            </w:r>
          </w:p>
          <w:p w:rsidR="003476DA" w:rsidP="003476DA" w14:paraId="4C4791D7" w14:textId="77777777">
            <w:r>
              <w:t xml:space="preserve">     Onions (fresh)</w:t>
            </w:r>
          </w:p>
          <w:p w:rsidR="003476DA" w:rsidP="003476DA" w14:paraId="70B2B2F4" w14:textId="77777777"/>
          <w:p w:rsidR="003476DA" w:rsidP="003476DA" w14:paraId="12883048" w14:textId="77777777">
            <w:r>
              <w:t>Fruit salad (fresh)</w:t>
            </w:r>
          </w:p>
          <w:p w:rsidR="003476DA" w:rsidP="003476DA" w14:paraId="0DB0F487" w14:textId="77777777"/>
          <w:p w:rsidR="003476DA" w:rsidRPr="00D43D67" w:rsidP="003476DA" w14:paraId="58A1A5A0" w14:textId="77777777">
            <w:r w:rsidRPr="00064B7B">
              <w:t>1% and fat-free milk</w:t>
            </w:r>
          </w:p>
        </w:tc>
        <w:tc>
          <w:tcPr>
            <w:tcW w:w="2173" w:type="dxa"/>
          </w:tcPr>
          <w:p w:rsidR="003476DA" w:rsidP="003476DA" w14:paraId="4C5BC902" w14:textId="77777777">
            <w:r>
              <w:t xml:space="preserve">Grilled cheese sandwich on enriched bread </w:t>
            </w:r>
          </w:p>
          <w:p w:rsidR="003476DA" w:rsidP="003476DA" w14:paraId="783B426A" w14:textId="77777777"/>
          <w:p w:rsidR="003476DA" w:rsidP="003476DA" w14:paraId="146FE3E8" w14:textId="77777777">
            <w:r>
              <w:t xml:space="preserve">Team Nutrition Tasty Tots </w:t>
            </w:r>
          </w:p>
          <w:p w:rsidR="003476DA" w:rsidP="003476DA" w14:paraId="2386F773" w14:textId="77777777">
            <w:r>
              <w:t xml:space="preserve">     Sweet potatoes </w:t>
            </w:r>
          </w:p>
          <w:p w:rsidR="003476DA" w:rsidP="003476DA" w14:paraId="0BCFCB26" w14:textId="77777777">
            <w:r>
              <w:t xml:space="preserve">     (fresh)</w:t>
            </w:r>
          </w:p>
          <w:p w:rsidR="003476DA" w:rsidP="003476DA" w14:paraId="3DB13883" w14:textId="77777777">
            <w:r>
              <w:t xml:space="preserve">     Garbanzo beans </w:t>
            </w:r>
          </w:p>
          <w:p w:rsidR="003476DA" w:rsidP="003476DA" w14:paraId="52D1CCE9" w14:textId="77777777">
            <w:r>
              <w:t xml:space="preserve">     (canned)</w:t>
            </w:r>
          </w:p>
          <w:p w:rsidR="003476DA" w:rsidP="003476DA" w14:paraId="55AEDFE2" w14:textId="77777777"/>
          <w:p w:rsidR="003476DA" w:rsidP="003476DA" w14:paraId="30CFC7C1" w14:textId="77777777">
            <w:r>
              <w:t>Sliced cantaloupe (fresh)</w:t>
            </w:r>
          </w:p>
          <w:p w:rsidR="003476DA" w:rsidP="003476DA" w14:paraId="2E2F0B1C" w14:textId="77777777"/>
          <w:p w:rsidR="003476DA" w:rsidRPr="00683A39" w:rsidP="003476DA" w14:paraId="5DC9FC66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118" w:type="dxa"/>
          </w:tcPr>
          <w:p w:rsidR="003476DA" w:rsidP="003476DA" w14:paraId="28E4BCFB" w14:textId="77777777">
            <w:r>
              <w:t>Team Nutrition Asian Tuna Burger on whole grain bun (with lettuce and tomato)</w:t>
            </w:r>
          </w:p>
          <w:p w:rsidR="003476DA" w:rsidP="003476DA" w14:paraId="6A32C08C" w14:textId="77777777">
            <w:r>
              <w:t xml:space="preserve">     Tuna</w:t>
            </w:r>
          </w:p>
          <w:p w:rsidR="003476DA" w:rsidP="003476DA" w14:paraId="3811B31F" w14:textId="77777777">
            <w:r>
              <w:t xml:space="preserve">     Local green onions </w:t>
            </w:r>
          </w:p>
          <w:p w:rsidR="003476DA" w:rsidP="003476DA" w14:paraId="1A117432" w14:textId="77777777">
            <w:r>
              <w:t xml:space="preserve">     (fresh)</w:t>
            </w:r>
          </w:p>
          <w:p w:rsidR="003476DA" w:rsidP="003476DA" w14:paraId="2AA36407" w14:textId="77777777">
            <w:r>
              <w:t xml:space="preserve">     Red pepper (fresh)</w:t>
            </w:r>
          </w:p>
          <w:p w:rsidR="003476DA" w:rsidP="003476DA" w14:paraId="59412D6B" w14:textId="77777777"/>
          <w:p w:rsidR="003476DA" w:rsidP="003476DA" w14:paraId="347849A6" w14:textId="77777777">
            <w:r>
              <w:t>Roasted broccoli (fresh)</w:t>
            </w:r>
          </w:p>
          <w:p w:rsidR="003476DA" w:rsidP="003476DA" w14:paraId="05AE2EBD" w14:textId="77777777"/>
          <w:p w:rsidR="003476DA" w:rsidP="003476DA" w14:paraId="0643BC71" w14:textId="77777777">
            <w:r>
              <w:t>Roasted potato wedges (frozen)</w:t>
            </w:r>
          </w:p>
          <w:p w:rsidR="003476DA" w:rsidRPr="007164B4" w:rsidP="003476DA" w14:paraId="6FA0DBDE" w14:textId="77777777">
            <w:pPr>
              <w:rPr>
                <w:sz w:val="8"/>
                <w:szCs w:val="8"/>
              </w:rPr>
            </w:pPr>
          </w:p>
          <w:p w:rsidR="003476DA" w:rsidRPr="00683A39" w:rsidP="003476DA" w14:paraId="091FC2EC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</w:tr>
      <w:tr w14:paraId="168D91CE" w14:textId="77777777" w:rsidTr="003476DA">
        <w:tblPrEx>
          <w:tblW w:w="0" w:type="auto"/>
          <w:tblLook w:val="04A0"/>
        </w:tblPrEx>
        <w:tc>
          <w:tcPr>
            <w:tcW w:w="2006" w:type="dxa"/>
            <w:tcBorders>
              <w:bottom w:val="single" w:sz="36" w:space="0" w:color="auto"/>
            </w:tcBorders>
          </w:tcPr>
          <w:p w:rsidR="003476DA" w:rsidRPr="00082A67" w:rsidP="003476DA" w14:paraId="76B9399E" w14:textId="77777777">
            <w:pPr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Snack</w:t>
            </w:r>
          </w:p>
        </w:tc>
        <w:tc>
          <w:tcPr>
            <w:tcW w:w="2182" w:type="dxa"/>
            <w:tcBorders>
              <w:bottom w:val="single" w:sz="36" w:space="0" w:color="auto"/>
            </w:tcBorders>
          </w:tcPr>
          <w:p w:rsidR="003476DA" w:rsidRPr="00596738" w:rsidP="003476DA" w14:paraId="3AE44AED" w14:textId="77777777">
            <w:r w:rsidRPr="00596738">
              <w:t>Low-fat yogurt</w:t>
            </w:r>
          </w:p>
          <w:p w:rsidR="003476DA" w:rsidRPr="00596738" w:rsidP="003476DA" w14:paraId="631B288F" w14:textId="77777777"/>
          <w:p w:rsidR="003476DA" w:rsidRPr="00596738" w:rsidP="003476DA" w14:paraId="23EFD436" w14:textId="77777777">
            <w:r w:rsidRPr="00596738">
              <w:t>Pear (fresh)</w:t>
            </w:r>
          </w:p>
          <w:p w:rsidR="003476DA" w:rsidRPr="00596738" w:rsidP="003476DA" w14:paraId="42ACE26D" w14:textId="77777777"/>
        </w:tc>
        <w:tc>
          <w:tcPr>
            <w:tcW w:w="2200" w:type="dxa"/>
            <w:tcBorders>
              <w:bottom w:val="single" w:sz="36" w:space="0" w:color="auto"/>
            </w:tcBorders>
          </w:tcPr>
          <w:p w:rsidR="003476DA" w:rsidRPr="00596738" w:rsidP="003476DA" w14:paraId="7D773C05" w14:textId="77777777">
            <w:r w:rsidRPr="00596738">
              <w:t>Banana (fresh)</w:t>
            </w:r>
          </w:p>
          <w:p w:rsidR="003476DA" w:rsidRPr="00596738" w:rsidP="003476DA" w14:paraId="62469682" w14:textId="77777777"/>
          <w:p w:rsidR="003476DA" w:rsidRPr="00596738" w:rsidP="003476DA" w14:paraId="4908DB75" w14:textId="77777777">
            <w:r w:rsidRPr="00596738">
              <w:t>Fat-free chocolate milk</w:t>
            </w:r>
          </w:p>
        </w:tc>
        <w:tc>
          <w:tcPr>
            <w:tcW w:w="2271" w:type="dxa"/>
            <w:tcBorders>
              <w:bottom w:val="single" w:sz="36" w:space="0" w:color="auto"/>
            </w:tcBorders>
          </w:tcPr>
          <w:p w:rsidR="003476DA" w:rsidRPr="00596738" w:rsidP="003476DA" w14:paraId="73D7F65C" w14:textId="77777777">
            <w:r w:rsidRPr="00596738">
              <w:t>Apple slices (fresh)</w:t>
            </w:r>
          </w:p>
          <w:p w:rsidR="003476DA" w:rsidRPr="00596738" w:rsidP="003476DA" w14:paraId="3F1325FA" w14:textId="77777777"/>
          <w:p w:rsidR="003476DA" w:rsidRPr="00596738" w:rsidP="003476DA" w14:paraId="5CA4B9B7" w14:textId="77777777">
            <w:r w:rsidRPr="00596738">
              <w:t>Cheddar cheese</w:t>
            </w:r>
          </w:p>
          <w:p w:rsidR="003476DA" w:rsidRPr="00596738" w:rsidP="003476DA" w14:paraId="36758FC7" w14:textId="77777777"/>
        </w:tc>
        <w:tc>
          <w:tcPr>
            <w:tcW w:w="2173" w:type="dxa"/>
            <w:tcBorders>
              <w:bottom w:val="single" w:sz="36" w:space="0" w:color="auto"/>
            </w:tcBorders>
          </w:tcPr>
          <w:p w:rsidR="003476DA" w:rsidP="003476DA" w14:paraId="0962D669" w14:textId="28F28DB8">
            <w:r>
              <w:t>Local sugar snap peas and cucumber slices (fresh)</w:t>
            </w:r>
          </w:p>
          <w:p w:rsidR="003476DA" w:rsidRPr="00596738" w:rsidP="003476DA" w14:paraId="2FA1A661" w14:textId="53625094">
            <w:r>
              <w:t>Hummus</w:t>
            </w:r>
          </w:p>
        </w:tc>
        <w:tc>
          <w:tcPr>
            <w:tcW w:w="2118" w:type="dxa"/>
            <w:tcBorders>
              <w:bottom w:val="single" w:sz="36" w:space="0" w:color="auto"/>
            </w:tcBorders>
          </w:tcPr>
          <w:p w:rsidR="003476DA" w:rsidP="003476DA" w14:paraId="6778B160" w14:textId="77777777">
            <w:r w:rsidRPr="00596738">
              <w:t>Watermelon slices (fresh)</w:t>
            </w:r>
          </w:p>
          <w:p w:rsidR="003476DA" w:rsidP="003476DA" w14:paraId="1C399D6C" w14:textId="71D0C924"/>
          <w:p w:rsidR="003476DA" w:rsidRPr="00596738" w:rsidP="003476DA" w14:paraId="69590123" w14:textId="77777777">
            <w:r>
              <w:t>Whole grain crackers</w:t>
            </w:r>
          </w:p>
        </w:tc>
      </w:tr>
      <w:tr w14:paraId="69EA2BEF" w14:textId="77777777" w:rsidTr="00B12235">
        <w:tblPrEx>
          <w:tblW w:w="0" w:type="auto"/>
          <w:tblLook w:val="04A0"/>
        </w:tblPrEx>
        <w:tc>
          <w:tcPr>
            <w:tcW w:w="2006" w:type="dxa"/>
            <w:shd w:val="clear" w:color="auto" w:fill="BFBFBF" w:themeFill="background1" w:themeFillShade="BF"/>
          </w:tcPr>
          <w:p w:rsidR="003476DA" w:rsidRPr="00082A67" w:rsidP="003476DA" w14:paraId="501F4980" w14:textId="77777777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082A67">
              <w:rPr>
                <w:b/>
                <w:color w:val="FF0000"/>
                <w:sz w:val="28"/>
                <w:szCs w:val="28"/>
              </w:rPr>
              <w:t>Week 4</w:t>
            </w:r>
          </w:p>
        </w:tc>
        <w:tc>
          <w:tcPr>
            <w:tcW w:w="2182" w:type="dxa"/>
            <w:shd w:val="clear" w:color="auto" w:fill="BFBFBF" w:themeFill="background1" w:themeFillShade="BF"/>
          </w:tcPr>
          <w:p w:rsidR="003476DA" w:rsidRPr="00082A67" w:rsidP="003476DA" w14:paraId="5B53A025" w14:textId="652C1126">
            <w:pPr>
              <w:rPr>
                <w:sz w:val="10"/>
                <w:szCs w:val="10"/>
              </w:rPr>
            </w:pPr>
            <w:r w:rsidRPr="00082A67">
              <w:rPr>
                <w:b/>
                <w:sz w:val="28"/>
              </w:rPr>
              <w:t>Monday</w:t>
            </w:r>
          </w:p>
        </w:tc>
        <w:tc>
          <w:tcPr>
            <w:tcW w:w="2200" w:type="dxa"/>
            <w:shd w:val="clear" w:color="auto" w:fill="BFBFBF" w:themeFill="background1" w:themeFillShade="BF"/>
          </w:tcPr>
          <w:p w:rsidR="003476DA" w:rsidRPr="00082A67" w:rsidP="003476DA" w14:paraId="323393D1" w14:textId="669ACF45">
            <w:pPr>
              <w:rPr>
                <w:sz w:val="10"/>
                <w:szCs w:val="10"/>
              </w:rPr>
            </w:pPr>
            <w:r w:rsidRPr="00082A67">
              <w:rPr>
                <w:b/>
                <w:sz w:val="28"/>
              </w:rPr>
              <w:t>Tuesday</w:t>
            </w:r>
          </w:p>
        </w:tc>
        <w:tc>
          <w:tcPr>
            <w:tcW w:w="2271" w:type="dxa"/>
            <w:shd w:val="clear" w:color="auto" w:fill="BFBFBF" w:themeFill="background1" w:themeFillShade="BF"/>
          </w:tcPr>
          <w:p w:rsidR="003476DA" w:rsidRPr="00082A67" w:rsidP="003476DA" w14:paraId="7FBA93BC" w14:textId="5C0E7C8E">
            <w:pPr>
              <w:rPr>
                <w:sz w:val="10"/>
                <w:szCs w:val="10"/>
              </w:rPr>
            </w:pPr>
            <w:r w:rsidRPr="00082A67">
              <w:rPr>
                <w:b/>
                <w:sz w:val="28"/>
              </w:rPr>
              <w:t>Wednesday</w:t>
            </w:r>
          </w:p>
        </w:tc>
        <w:tc>
          <w:tcPr>
            <w:tcW w:w="2173" w:type="dxa"/>
            <w:shd w:val="clear" w:color="auto" w:fill="BFBFBF" w:themeFill="background1" w:themeFillShade="BF"/>
          </w:tcPr>
          <w:p w:rsidR="003476DA" w:rsidRPr="00683A39" w:rsidP="003476DA" w14:paraId="33C29932" w14:textId="32CD4268">
            <w:pPr>
              <w:rPr>
                <w:sz w:val="20"/>
              </w:rPr>
            </w:pPr>
            <w:r w:rsidRPr="00082A67">
              <w:rPr>
                <w:b/>
                <w:sz w:val="28"/>
              </w:rPr>
              <w:t>Thursday</w:t>
            </w:r>
          </w:p>
        </w:tc>
        <w:tc>
          <w:tcPr>
            <w:tcW w:w="2118" w:type="dxa"/>
            <w:shd w:val="clear" w:color="auto" w:fill="BFBFBF" w:themeFill="background1" w:themeFillShade="BF"/>
          </w:tcPr>
          <w:p w:rsidR="003476DA" w:rsidRPr="00683A39" w:rsidP="003476DA" w14:paraId="4B7BDD6B" w14:textId="07795C10">
            <w:pPr>
              <w:rPr>
                <w:sz w:val="20"/>
              </w:rPr>
            </w:pPr>
            <w:r w:rsidRPr="00082A67">
              <w:rPr>
                <w:b/>
                <w:sz w:val="28"/>
              </w:rPr>
              <w:t>Friday</w:t>
            </w:r>
          </w:p>
        </w:tc>
      </w:tr>
      <w:tr w14:paraId="3379439A" w14:textId="77777777" w:rsidTr="003476DA">
        <w:tblPrEx>
          <w:tblW w:w="0" w:type="auto"/>
          <w:tblLook w:val="04A0"/>
        </w:tblPrEx>
        <w:tc>
          <w:tcPr>
            <w:tcW w:w="2006" w:type="dxa"/>
          </w:tcPr>
          <w:p w:rsidR="003476DA" w:rsidRPr="00082A67" w:rsidP="003476DA" w14:paraId="57A45666" w14:textId="77777777">
            <w:pPr>
              <w:spacing w:line="192" w:lineRule="auto"/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Breakfast</w:t>
            </w:r>
          </w:p>
        </w:tc>
        <w:tc>
          <w:tcPr>
            <w:tcW w:w="2182" w:type="dxa"/>
          </w:tcPr>
          <w:p w:rsidR="003476DA" w:rsidP="003476DA" w14:paraId="56937A71" w14:textId="77777777">
            <w:pPr>
              <w:spacing w:line="192" w:lineRule="auto"/>
              <w:ind w:left="252" w:hanging="270"/>
            </w:pPr>
            <w:r>
              <w:t>Oatmeal with Raisins and Pecans</w:t>
            </w:r>
          </w:p>
          <w:p w:rsidR="003476DA" w:rsidP="003476DA" w14:paraId="72CD36C3" w14:textId="77777777">
            <w:pPr>
              <w:spacing w:line="192" w:lineRule="auto"/>
              <w:ind w:left="252" w:hanging="270"/>
            </w:pPr>
          </w:p>
          <w:p w:rsidR="003476DA" w:rsidP="003476DA" w14:paraId="45BABE64" w14:textId="77777777">
            <w:pPr>
              <w:spacing w:line="192" w:lineRule="auto"/>
              <w:ind w:left="252" w:hanging="270"/>
            </w:pPr>
            <w:r>
              <w:t>Diced pears (canned)</w:t>
            </w:r>
          </w:p>
          <w:p w:rsidR="003476DA" w:rsidRPr="00064B7B" w:rsidP="003476DA" w14:paraId="2826DD5E" w14:textId="77777777">
            <w:pPr>
              <w:spacing w:line="192" w:lineRule="auto"/>
              <w:ind w:left="252" w:hanging="270"/>
            </w:pPr>
          </w:p>
          <w:p w:rsidR="003476DA" w:rsidRPr="00683A39" w:rsidP="003476DA" w14:paraId="76072D39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200" w:type="dxa"/>
          </w:tcPr>
          <w:p w:rsidR="003476DA" w:rsidP="003476DA" w14:paraId="0C5EC7E4" w14:textId="77777777">
            <w:r>
              <w:t>Omelet</w:t>
            </w:r>
          </w:p>
          <w:p w:rsidR="003476DA" w:rsidP="003476DA" w14:paraId="2B2723C3" w14:textId="77777777">
            <w:r>
              <w:t xml:space="preserve">     Turkey or Ham</w:t>
            </w:r>
          </w:p>
          <w:p w:rsidR="003476DA" w:rsidP="003476DA" w14:paraId="1793B095" w14:textId="77777777">
            <w:r>
              <w:t xml:space="preserve">     Cheese</w:t>
            </w:r>
          </w:p>
          <w:p w:rsidR="003476DA" w:rsidP="003476DA" w14:paraId="17E9F536" w14:textId="77777777">
            <w:r>
              <w:t xml:space="preserve">     Onions (frozen)</w:t>
            </w:r>
          </w:p>
          <w:p w:rsidR="003476DA" w:rsidP="003476DA" w14:paraId="0570CB1F" w14:textId="77777777">
            <w:r>
              <w:t xml:space="preserve">     Bell peppers (frozen)</w:t>
            </w:r>
          </w:p>
          <w:p w:rsidR="003476DA" w:rsidP="003476DA" w14:paraId="532D2812" w14:textId="77777777"/>
          <w:p w:rsidR="003476DA" w:rsidP="003476DA" w14:paraId="06672325" w14:textId="77777777">
            <w:r>
              <w:t>Hash brown potatoes (frozen)</w:t>
            </w:r>
          </w:p>
          <w:p w:rsidR="003476DA" w:rsidRPr="00064B7B" w:rsidP="003476DA" w14:paraId="3DBBE56F" w14:textId="77777777">
            <w:pPr>
              <w:spacing w:line="192" w:lineRule="auto"/>
            </w:pPr>
          </w:p>
          <w:p w:rsidR="003476DA" w:rsidP="003476DA" w14:paraId="6C5DA67E" w14:textId="77777777">
            <w:pPr>
              <w:spacing w:line="192" w:lineRule="auto"/>
            </w:pPr>
            <w:r>
              <w:t>Whole wheat toast</w:t>
            </w:r>
          </w:p>
          <w:p w:rsidR="003476DA" w:rsidRPr="00064B7B" w:rsidP="003476DA" w14:paraId="5FC92170" w14:textId="77777777">
            <w:pPr>
              <w:spacing w:line="192" w:lineRule="auto"/>
            </w:pPr>
          </w:p>
          <w:p w:rsidR="003476DA" w:rsidRPr="0030600B" w:rsidP="003476DA" w14:paraId="2F636B3F" w14:textId="3E54E377">
            <w:pPr>
              <w:spacing w:line="192" w:lineRule="auto"/>
            </w:pPr>
            <w:r w:rsidRPr="00064B7B">
              <w:t>1% and fat-free milk</w:t>
            </w:r>
          </w:p>
        </w:tc>
        <w:tc>
          <w:tcPr>
            <w:tcW w:w="2271" w:type="dxa"/>
          </w:tcPr>
          <w:p w:rsidR="003476DA" w:rsidP="003476DA" w14:paraId="14161E0A" w14:textId="77777777">
            <w:pPr>
              <w:spacing w:line="192" w:lineRule="auto"/>
            </w:pPr>
            <w:r>
              <w:t>Whole wheat toast with peanut butter</w:t>
            </w:r>
          </w:p>
          <w:p w:rsidR="003476DA" w:rsidP="003476DA" w14:paraId="2F8B2A6B" w14:textId="77777777">
            <w:pPr>
              <w:spacing w:line="192" w:lineRule="auto"/>
            </w:pPr>
          </w:p>
          <w:p w:rsidR="003476DA" w:rsidP="003476DA" w14:paraId="08E71AF9" w14:textId="77777777">
            <w:pPr>
              <w:spacing w:line="192" w:lineRule="auto"/>
            </w:pPr>
            <w:r>
              <w:t>Sliced cantaloupe (fresh)</w:t>
            </w:r>
          </w:p>
          <w:p w:rsidR="003476DA" w:rsidP="003476DA" w14:paraId="25027C9A" w14:textId="77777777">
            <w:pPr>
              <w:spacing w:line="192" w:lineRule="auto"/>
            </w:pPr>
          </w:p>
          <w:p w:rsidR="003476DA" w:rsidP="003476DA" w14:paraId="6B72F7FC" w14:textId="77777777">
            <w:pPr>
              <w:spacing w:line="192" w:lineRule="auto"/>
            </w:pPr>
            <w:r>
              <w:t>Local raspberries (fresh)</w:t>
            </w:r>
          </w:p>
          <w:p w:rsidR="003476DA" w:rsidRPr="00064B7B" w:rsidP="003476DA" w14:paraId="34A068CC" w14:textId="77777777">
            <w:pPr>
              <w:spacing w:line="192" w:lineRule="auto"/>
            </w:pPr>
          </w:p>
          <w:p w:rsidR="003476DA" w:rsidRPr="00064B7B" w:rsidP="003476DA" w14:paraId="08E12378" w14:textId="77777777">
            <w:pPr>
              <w:spacing w:line="192" w:lineRule="auto"/>
            </w:pPr>
            <w:r w:rsidRPr="00064B7B">
              <w:t>1% and fat-free milk</w:t>
            </w:r>
          </w:p>
          <w:p w:rsidR="003476DA" w:rsidRPr="00683A39" w:rsidP="003476DA" w14:paraId="401A5F67" w14:textId="77777777">
            <w:pPr>
              <w:rPr>
                <w:sz w:val="20"/>
              </w:rPr>
            </w:pPr>
          </w:p>
        </w:tc>
        <w:tc>
          <w:tcPr>
            <w:tcW w:w="2173" w:type="dxa"/>
          </w:tcPr>
          <w:p w:rsidR="003476DA" w:rsidP="003476DA" w14:paraId="4ECABDB8" w14:textId="77777777">
            <w:r>
              <w:t>Multi-grain bagel with reduced fat cream cheese</w:t>
            </w:r>
          </w:p>
          <w:p w:rsidR="003476DA" w:rsidP="003476DA" w14:paraId="52DD2ABD" w14:textId="77777777"/>
          <w:p w:rsidR="003476DA" w:rsidP="003476DA" w14:paraId="09BD67E9" w14:textId="77777777">
            <w:r>
              <w:t>Local peaches (fresh)</w:t>
            </w:r>
          </w:p>
          <w:p w:rsidR="003476DA" w:rsidP="003476DA" w14:paraId="4248018D" w14:textId="77777777"/>
          <w:p w:rsidR="003476DA" w:rsidP="003476DA" w14:paraId="5F7068FE" w14:textId="77777777">
            <w:r>
              <w:t>Strawberries (fresh)</w:t>
            </w:r>
          </w:p>
          <w:p w:rsidR="003476DA" w:rsidP="003476DA" w14:paraId="7678D241" w14:textId="77777777"/>
          <w:p w:rsidR="003476DA" w:rsidRPr="00683A39" w:rsidP="003476DA" w14:paraId="1426FCBB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118" w:type="dxa"/>
          </w:tcPr>
          <w:p w:rsidR="003476DA" w:rsidP="003476DA" w14:paraId="36BA41D0" w14:textId="77777777">
            <w:r>
              <w:t>Mini buttermilk pancakes</w:t>
            </w:r>
          </w:p>
          <w:p w:rsidR="003476DA" w:rsidP="003476DA" w14:paraId="227BA507" w14:textId="77777777"/>
          <w:p w:rsidR="003476DA" w:rsidP="003476DA" w14:paraId="7C76B68F" w14:textId="77777777">
            <w:r>
              <w:t>Mixed berries (fresh)</w:t>
            </w:r>
          </w:p>
          <w:p w:rsidR="003476DA" w:rsidP="003476DA" w14:paraId="714694EA" w14:textId="77777777"/>
          <w:p w:rsidR="003476DA" w:rsidP="003476DA" w14:paraId="3BCBD6B6" w14:textId="77777777">
            <w:r>
              <w:t xml:space="preserve">Banana </w:t>
            </w:r>
          </w:p>
          <w:p w:rsidR="003476DA" w:rsidP="003476DA" w14:paraId="15F8C7C8" w14:textId="77777777"/>
          <w:p w:rsidR="003476DA" w:rsidRPr="00683A39" w:rsidP="003476DA" w14:paraId="0414F7F6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</w:tr>
      <w:tr w14:paraId="11BA6853" w14:textId="77777777" w:rsidTr="003476DA">
        <w:tblPrEx>
          <w:tblW w:w="0" w:type="auto"/>
          <w:tblLook w:val="04A0"/>
        </w:tblPrEx>
        <w:tc>
          <w:tcPr>
            <w:tcW w:w="2006" w:type="dxa"/>
          </w:tcPr>
          <w:p w:rsidR="003476DA" w:rsidRPr="00082A67" w:rsidP="003476DA" w14:paraId="4E233D5E" w14:textId="77777777">
            <w:pPr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Lunch</w:t>
            </w:r>
          </w:p>
        </w:tc>
        <w:tc>
          <w:tcPr>
            <w:tcW w:w="2182" w:type="dxa"/>
          </w:tcPr>
          <w:p w:rsidR="003476DA" w:rsidP="003476DA" w14:paraId="38F6117F" w14:textId="77777777">
            <w:r>
              <w:t>State Spotlight: New York Style Bagels with Egg and Cheese</w:t>
            </w:r>
          </w:p>
          <w:p w:rsidR="003476DA" w:rsidP="003476DA" w14:paraId="530A0084" w14:textId="77777777"/>
          <w:p w:rsidR="003476DA" w:rsidP="003476DA" w14:paraId="41C29774" w14:textId="77777777">
            <w:r>
              <w:t>Mixed greens salad (fresh)</w:t>
            </w:r>
          </w:p>
          <w:p w:rsidR="003476DA" w:rsidP="003476DA" w14:paraId="61390C43" w14:textId="77777777"/>
          <w:p w:rsidR="003476DA" w:rsidP="003476DA" w14:paraId="64985F59" w14:textId="77777777">
            <w:r>
              <w:t>Sliced cantaloupe (fresh)</w:t>
            </w:r>
          </w:p>
          <w:p w:rsidR="003476DA" w:rsidP="003476DA" w14:paraId="448EC095" w14:textId="77777777"/>
          <w:p w:rsidR="003476DA" w:rsidRPr="00683A39" w:rsidP="003476DA" w14:paraId="337EF982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200" w:type="dxa"/>
          </w:tcPr>
          <w:p w:rsidR="003476DA" w:rsidP="003476DA" w14:paraId="2936C0DA" w14:textId="77777777">
            <w:r>
              <w:t>Black bean burger on whole grain bun (with lettuce and tomato)</w:t>
            </w:r>
          </w:p>
          <w:p w:rsidR="003476DA" w:rsidP="003476DA" w14:paraId="34912FC1" w14:textId="77777777"/>
          <w:p w:rsidR="003476DA" w:rsidP="003476DA" w14:paraId="40E1E0AC" w14:textId="77777777">
            <w:r>
              <w:t>Roasted sweet potato wedges (fresh)</w:t>
            </w:r>
          </w:p>
          <w:p w:rsidR="003476DA" w:rsidP="003476DA" w14:paraId="3474ECFE" w14:textId="77777777"/>
          <w:p w:rsidR="003476DA" w:rsidP="003476DA" w14:paraId="04B4A332" w14:textId="77777777">
            <w:r>
              <w:t>Local sugar snap peas (fresh)</w:t>
            </w:r>
          </w:p>
          <w:p w:rsidR="003476DA" w:rsidP="003476DA" w14:paraId="20E55D41" w14:textId="77777777"/>
          <w:p w:rsidR="003476DA" w:rsidRPr="00683A39" w:rsidP="003476DA" w14:paraId="1A3740E9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271" w:type="dxa"/>
          </w:tcPr>
          <w:p w:rsidR="003476DA" w:rsidP="003476DA" w14:paraId="54C1EA42" w14:textId="77777777">
            <w:r>
              <w:t>Sizzling Stir-Fry</w:t>
            </w:r>
          </w:p>
          <w:p w:rsidR="003476DA" w:rsidP="003476DA" w14:paraId="2E44C7FC" w14:textId="77777777">
            <w:r>
              <w:t xml:space="preserve">     Chicken</w:t>
            </w:r>
          </w:p>
          <w:p w:rsidR="003476DA" w:rsidP="003476DA" w14:paraId="1FB8D881" w14:textId="77777777">
            <w:r>
              <w:t xml:space="preserve">     Bell peppers (frozen)</w:t>
            </w:r>
          </w:p>
          <w:p w:rsidR="003476DA" w:rsidP="003476DA" w14:paraId="11568B0F" w14:textId="77777777">
            <w:r>
              <w:t xml:space="preserve">     Snow peas (fresh)</w:t>
            </w:r>
          </w:p>
          <w:p w:rsidR="003476DA" w:rsidP="003476DA" w14:paraId="402168C9" w14:textId="77777777">
            <w:r>
              <w:t xml:space="preserve">     Onion (frozen)</w:t>
            </w:r>
          </w:p>
          <w:p w:rsidR="003476DA" w:rsidP="003476DA" w14:paraId="5CBDB28C" w14:textId="77777777">
            <w:r>
              <w:t xml:space="preserve">     Mushrooms (fresh)</w:t>
            </w:r>
          </w:p>
          <w:p w:rsidR="003476DA" w:rsidP="003476DA" w14:paraId="7477824B" w14:textId="77777777"/>
          <w:p w:rsidR="003476DA" w:rsidP="003476DA" w14:paraId="27CE647E" w14:textId="77777777">
            <w:r>
              <w:t>White rice</w:t>
            </w:r>
          </w:p>
          <w:p w:rsidR="003476DA" w:rsidP="003476DA" w14:paraId="33F20952" w14:textId="77777777"/>
          <w:p w:rsidR="003476DA" w:rsidP="003476DA" w14:paraId="675C5691" w14:textId="77777777">
            <w:r>
              <w:t>Pineapple tidbits (canned)</w:t>
            </w:r>
          </w:p>
          <w:p w:rsidR="003476DA" w:rsidP="003476DA" w14:paraId="5C71F954" w14:textId="77777777"/>
          <w:p w:rsidR="003476DA" w:rsidRPr="00683A39" w:rsidP="003476DA" w14:paraId="1B76E0A3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173" w:type="dxa"/>
          </w:tcPr>
          <w:p w:rsidR="003476DA" w:rsidP="003476DA" w14:paraId="3A948DE1" w14:textId="77777777">
            <w:r>
              <w:t>Tuna salad on whole wheat pita (with lettuce and tomato)</w:t>
            </w:r>
          </w:p>
          <w:p w:rsidR="003476DA" w:rsidP="003476DA" w14:paraId="7013C135" w14:textId="77777777"/>
          <w:p w:rsidR="003476DA" w:rsidP="003476DA" w14:paraId="40E8119A" w14:textId="77777777">
            <w:r>
              <w:t>Bean salad</w:t>
            </w:r>
          </w:p>
          <w:p w:rsidR="003476DA" w:rsidP="003476DA" w14:paraId="21F82AD2" w14:textId="77777777">
            <w:r>
              <w:t xml:space="preserve">     Black beans (canned)</w:t>
            </w:r>
          </w:p>
          <w:p w:rsidR="003476DA" w:rsidP="003476DA" w14:paraId="488F8704" w14:textId="77777777">
            <w:r>
              <w:t xml:space="preserve">     Carrots (fresh)</w:t>
            </w:r>
          </w:p>
          <w:p w:rsidR="003476DA" w:rsidP="003476DA" w14:paraId="453B7E4B" w14:textId="77777777">
            <w:r>
              <w:t xml:space="preserve">     Local green onions  </w:t>
            </w:r>
          </w:p>
          <w:p w:rsidR="003476DA" w:rsidP="003476DA" w14:paraId="1668D4EC" w14:textId="77777777">
            <w:r>
              <w:t xml:space="preserve">     (fresh)</w:t>
            </w:r>
          </w:p>
          <w:p w:rsidR="003476DA" w:rsidP="003476DA" w14:paraId="4EBD14C3" w14:textId="77777777">
            <w:r>
              <w:t xml:space="preserve">     Bell peppers (fresh)</w:t>
            </w:r>
          </w:p>
          <w:p w:rsidR="003476DA" w:rsidP="003476DA" w14:paraId="46D24B11" w14:textId="77777777"/>
          <w:p w:rsidR="003476DA" w:rsidP="003476DA" w14:paraId="0C9696EF" w14:textId="77777777">
            <w:r>
              <w:t>Apple slices (fresh)</w:t>
            </w:r>
          </w:p>
          <w:p w:rsidR="003476DA" w:rsidRPr="0030600B" w:rsidP="003476DA" w14:paraId="0828F471" w14:textId="77777777">
            <w:pPr>
              <w:rPr>
                <w:sz w:val="6"/>
                <w:szCs w:val="6"/>
              </w:rPr>
            </w:pPr>
          </w:p>
          <w:p w:rsidR="003476DA" w:rsidRPr="00683A39" w:rsidP="003476DA" w14:paraId="26364D92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  <w:tc>
          <w:tcPr>
            <w:tcW w:w="2118" w:type="dxa"/>
          </w:tcPr>
          <w:p w:rsidR="003476DA" w:rsidP="003476DA" w14:paraId="0C4AAE90" w14:textId="77777777">
            <w:r>
              <w:t>Cheese pizza on whole grain crust)</w:t>
            </w:r>
          </w:p>
          <w:p w:rsidR="003476DA" w:rsidP="003476DA" w14:paraId="28177998" w14:textId="77777777"/>
          <w:p w:rsidR="003476DA" w:rsidP="003476DA" w14:paraId="27A0874C" w14:textId="77777777">
            <w:r>
              <w:t>Local mixed greens and cucumber salad (fresh)</w:t>
            </w:r>
          </w:p>
          <w:p w:rsidR="003476DA" w:rsidP="003476DA" w14:paraId="54734899" w14:textId="77777777"/>
          <w:p w:rsidR="003476DA" w:rsidP="003476DA" w14:paraId="65B4F530" w14:textId="77777777">
            <w:r>
              <w:t>Mixed fruit (canned)</w:t>
            </w:r>
          </w:p>
          <w:p w:rsidR="003476DA" w:rsidP="003476DA" w14:paraId="6A2F29F2" w14:textId="77777777"/>
          <w:p w:rsidR="003476DA" w:rsidRPr="00683A39" w:rsidP="003476DA" w14:paraId="2E691E41" w14:textId="77777777">
            <w:pPr>
              <w:rPr>
                <w:sz w:val="20"/>
              </w:rPr>
            </w:pPr>
            <w:r w:rsidRPr="00064B7B">
              <w:t>1% and fat-free milk</w:t>
            </w:r>
          </w:p>
        </w:tc>
      </w:tr>
      <w:tr w14:paraId="4E504D48" w14:textId="77777777" w:rsidTr="005B4C3E">
        <w:tblPrEx>
          <w:tblW w:w="0" w:type="auto"/>
          <w:tblLook w:val="04A0"/>
        </w:tblPrEx>
        <w:trPr>
          <w:trHeight w:val="1331"/>
        </w:trPr>
        <w:tc>
          <w:tcPr>
            <w:tcW w:w="2006" w:type="dxa"/>
            <w:tcBorders>
              <w:bottom w:val="single" w:sz="36" w:space="0" w:color="auto"/>
            </w:tcBorders>
          </w:tcPr>
          <w:p w:rsidR="003476DA" w:rsidRPr="00082A67" w:rsidP="003476DA" w14:paraId="37410149" w14:textId="77777777">
            <w:pPr>
              <w:jc w:val="center"/>
              <w:rPr>
                <w:b/>
                <w:sz w:val="28"/>
                <w:szCs w:val="28"/>
              </w:rPr>
            </w:pPr>
            <w:r w:rsidRPr="00082A67">
              <w:rPr>
                <w:b/>
                <w:sz w:val="28"/>
                <w:szCs w:val="28"/>
              </w:rPr>
              <w:t>Snack</w:t>
            </w:r>
          </w:p>
        </w:tc>
        <w:tc>
          <w:tcPr>
            <w:tcW w:w="2182" w:type="dxa"/>
            <w:tcBorders>
              <w:bottom w:val="single" w:sz="36" w:space="0" w:color="auto"/>
            </w:tcBorders>
          </w:tcPr>
          <w:p w:rsidR="003476DA" w:rsidRPr="00F043BE" w:rsidP="003476DA" w14:paraId="53DB0BC9" w14:textId="77777777">
            <w:r w:rsidRPr="00F043BE">
              <w:t>Low-fat yogurt</w:t>
            </w:r>
          </w:p>
          <w:p w:rsidR="003476DA" w:rsidRPr="000B0310" w:rsidP="003476DA" w14:paraId="155FF5B0" w14:textId="77777777">
            <w:pPr>
              <w:rPr>
                <w:sz w:val="12"/>
                <w:szCs w:val="12"/>
              </w:rPr>
            </w:pPr>
          </w:p>
          <w:p w:rsidR="003476DA" w:rsidRPr="00F043BE" w:rsidP="003476DA" w14:paraId="1D612859" w14:textId="77777777">
            <w:r w:rsidRPr="00F043BE">
              <w:t>Granola cereal</w:t>
            </w:r>
          </w:p>
          <w:p w:rsidR="003476DA" w:rsidRPr="00F043BE" w:rsidP="003476DA" w14:paraId="335595C8" w14:textId="77777777"/>
        </w:tc>
        <w:tc>
          <w:tcPr>
            <w:tcW w:w="2200" w:type="dxa"/>
            <w:tcBorders>
              <w:bottom w:val="single" w:sz="36" w:space="0" w:color="auto"/>
            </w:tcBorders>
          </w:tcPr>
          <w:p w:rsidR="003476DA" w:rsidRPr="00F043BE" w:rsidP="003476DA" w14:paraId="755FDD04" w14:textId="77777777">
            <w:r>
              <w:t>Pear slices (fresh)</w:t>
            </w:r>
          </w:p>
          <w:p w:rsidR="003476DA" w:rsidRPr="000B0310" w:rsidP="003476DA" w14:paraId="79AEC79A" w14:textId="77777777">
            <w:pPr>
              <w:rPr>
                <w:sz w:val="12"/>
                <w:szCs w:val="12"/>
              </w:rPr>
            </w:pPr>
          </w:p>
          <w:p w:rsidR="003476DA" w:rsidRPr="00F043BE" w:rsidP="003476DA" w14:paraId="412C678A" w14:textId="77777777">
            <w:r w:rsidRPr="00F043BE">
              <w:t>Fat-free chocolate milk</w:t>
            </w:r>
          </w:p>
        </w:tc>
        <w:tc>
          <w:tcPr>
            <w:tcW w:w="2271" w:type="dxa"/>
            <w:tcBorders>
              <w:bottom w:val="single" w:sz="36" w:space="0" w:color="auto"/>
            </w:tcBorders>
          </w:tcPr>
          <w:p w:rsidR="003476DA" w:rsidP="003476DA" w14:paraId="5F8CF811" w14:textId="77777777">
            <w:r>
              <w:t>String cheese</w:t>
            </w:r>
          </w:p>
          <w:p w:rsidR="003476DA" w:rsidRPr="000B0310" w:rsidP="003476DA" w14:paraId="3E158356" w14:textId="77777777">
            <w:pPr>
              <w:rPr>
                <w:sz w:val="12"/>
                <w:szCs w:val="12"/>
              </w:rPr>
            </w:pPr>
          </w:p>
          <w:p w:rsidR="003476DA" w:rsidRPr="00F043BE" w:rsidP="003476DA" w14:paraId="5A5C47F1" w14:textId="77777777">
            <w:r>
              <w:t>Whole grain crackers</w:t>
            </w:r>
          </w:p>
        </w:tc>
        <w:tc>
          <w:tcPr>
            <w:tcW w:w="2173" w:type="dxa"/>
            <w:tcBorders>
              <w:bottom w:val="single" w:sz="36" w:space="0" w:color="auto"/>
            </w:tcBorders>
          </w:tcPr>
          <w:p w:rsidR="003476DA" w:rsidP="003476DA" w14:paraId="2140D041" w14:textId="77777777">
            <w:r>
              <w:t>Low-fat yogurt</w:t>
            </w:r>
          </w:p>
          <w:p w:rsidR="003476DA" w:rsidRPr="000B0310" w:rsidP="003476DA" w14:paraId="4E821013" w14:textId="77777777">
            <w:pPr>
              <w:rPr>
                <w:sz w:val="10"/>
                <w:szCs w:val="10"/>
              </w:rPr>
            </w:pPr>
          </w:p>
          <w:p w:rsidR="003476DA" w:rsidP="003476DA" w14:paraId="6EAF8729" w14:textId="77777777">
            <w:r>
              <w:t>Mango (frozen)</w:t>
            </w:r>
          </w:p>
          <w:p w:rsidR="003476DA" w:rsidRPr="00F043BE" w:rsidP="003476DA" w14:paraId="5EE11D10" w14:textId="77777777"/>
        </w:tc>
        <w:tc>
          <w:tcPr>
            <w:tcW w:w="2118" w:type="dxa"/>
            <w:tcBorders>
              <w:bottom w:val="single" w:sz="36" w:space="0" w:color="auto"/>
            </w:tcBorders>
          </w:tcPr>
          <w:p w:rsidR="003476DA" w:rsidP="003476DA" w14:paraId="7D24E1AD" w14:textId="71923DC2">
            <w:r w:rsidRPr="0032234A">
              <w:t>Local watermelon slices (fresh)</w:t>
            </w:r>
          </w:p>
          <w:p w:rsidR="003476DA" w:rsidRPr="000B0310" w:rsidP="003476DA" w14:paraId="12583E61" w14:textId="77777777">
            <w:pPr>
              <w:rPr>
                <w:sz w:val="8"/>
                <w:szCs w:val="8"/>
              </w:rPr>
            </w:pPr>
          </w:p>
          <w:p w:rsidR="003476DA" w:rsidRPr="005B4C3E" w:rsidP="003476DA" w14:paraId="07DD4297" w14:textId="44BD1DDF">
            <w:pPr>
              <w:rPr>
                <w:sz w:val="21"/>
                <w:szCs w:val="21"/>
              </w:rPr>
            </w:pPr>
            <w:r w:rsidRPr="005B4C3E">
              <w:rPr>
                <w:sz w:val="21"/>
                <w:szCs w:val="21"/>
              </w:rPr>
              <w:t>Crackers (enriched) with peanut butter or sunflower butter</w:t>
            </w:r>
          </w:p>
        </w:tc>
      </w:tr>
    </w:tbl>
    <w:p w:rsidR="000A6DAC" w:rsidRPr="000A6DAC" w:rsidP="00180B53" w14:paraId="4184B53C" w14:textId="77777777"/>
    <w:sectPr w:rsidSect="005C1FA9">
      <w:headerReference w:type="default" r:id="rId11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21023644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2EF8" w14:paraId="54D8EDDC" w14:textId="5A4274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46AA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B485D" w:rsidRPr="001B485D" w:rsidP="001B485D" w14:paraId="68CE5D92" w14:textId="76793F55">
    <w:pPr>
      <w:widowControl w:val="0"/>
      <w:spacing w:line="240" w:lineRule="auto"/>
      <w:rPr>
        <w:sz w:val="16"/>
        <w:szCs w:val="24"/>
      </w:rPr>
    </w:pPr>
    <w:r w:rsidRPr="001B485D">
      <w:rPr>
        <w:b/>
        <w:sz w:val="16"/>
        <w:szCs w:val="24"/>
      </w:rPr>
      <w:t>OMB Burden Disclosure Statement</w:t>
    </w:r>
    <w:r w:rsidRPr="001B485D">
      <w:rPr>
        <w:sz w:val="16"/>
        <w:szCs w:val="24"/>
      </w:rPr>
      <w:t xml:space="preserve">: This information is being collected to assist the Food and Nutrition Service (FNS) in recognizing high quality summer meals.  This is a voluntary collection and FNS will use the information to determine Turnip the Beet award winners. This collection does request personally identifiable information under the Privacy Act of 1974.  </w:t>
    </w:r>
    <w:r w:rsidRPr="001B485D">
      <w:rPr>
        <w:rFonts w:eastAsia="Times New Roman" w:cstheme="minorHAnsi"/>
        <w:sz w:val="16"/>
        <w:szCs w:val="24"/>
      </w:rPr>
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0584-XXXX.  The time required to complete this information collection is estimated to average </w:t>
    </w:r>
    <w:r w:rsidR="00A33E59">
      <w:rPr>
        <w:rFonts w:eastAsia="Times New Roman" w:cstheme="minorHAnsi"/>
        <w:sz w:val="16"/>
        <w:szCs w:val="24"/>
      </w:rPr>
      <w:t>1 hour</w:t>
    </w:r>
    <w:r w:rsidRPr="001B485D">
      <w:rPr>
        <w:rFonts w:eastAsia="Times New Roman" w:cstheme="minorHAnsi"/>
        <w:sz w:val="16"/>
        <w:szCs w:val="24"/>
      </w:rPr>
      <w:t xml:space="preserve"> per response, including the time for reviewing instructions, gathering the data needed, and completing and reviewing the collection of information. </w:t>
    </w:r>
    <w:r w:rsidRPr="001B485D">
      <w:rPr>
        <w:sz w:val="16"/>
        <w:szCs w:val="24"/>
      </w:rPr>
      <w:t xml:space="preserve">Send comments regarding this burden estimate or any other aspect of this collection of information, including suggestions for reducing this burden, </w:t>
    </w:r>
    <w:r w:rsidRPr="001B485D">
      <w:rPr>
        <w:sz w:val="16"/>
        <w:szCs w:val="24"/>
      </w:rPr>
      <w:t>to:</w:t>
    </w:r>
    <w:r w:rsidRPr="001B485D">
      <w:rPr>
        <w:sz w:val="16"/>
        <w:szCs w:val="24"/>
      </w:rPr>
      <w:t xml:space="preserve">  U.S. Department of Agriculture, F</w:t>
    </w:r>
    <w:r w:rsidR="00C7599A">
      <w:rPr>
        <w:sz w:val="16"/>
        <w:szCs w:val="24"/>
      </w:rPr>
      <w:t xml:space="preserve">ood and Nutrition Service, </w:t>
    </w:r>
    <w:r w:rsidRPr="001B485D">
      <w:rPr>
        <w:sz w:val="16"/>
        <w:szCs w:val="24"/>
      </w:rPr>
      <w:t>Office of Policy Support, 1320 Braddock Place, 5</w:t>
    </w:r>
    <w:r w:rsidRPr="001B485D">
      <w:rPr>
        <w:sz w:val="16"/>
        <w:szCs w:val="24"/>
        <w:vertAlign w:val="superscript"/>
      </w:rPr>
      <w:t>th</w:t>
    </w:r>
    <w:r w:rsidRPr="001B485D">
      <w:rPr>
        <w:sz w:val="16"/>
        <w:szCs w:val="24"/>
      </w:rPr>
      <w:t xml:space="preserve"> Floor, Alexandria, VA 22306 ATTN:  PRA (0584-XXXX).  Do not return the completed form to this address.</w:t>
    </w:r>
  </w:p>
  <w:p w:rsidR="001B485D" w14:paraId="7BB2CA4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2217D" w:rsidRPr="003D49E2" w:rsidP="00D2217D" w14:paraId="0781A659" w14:textId="77777777">
    <w:pPr>
      <w:pStyle w:val="Header"/>
      <w:ind w:left="3600"/>
      <w:rPr>
        <w:sz w:val="18"/>
        <w:szCs w:val="18"/>
      </w:rPr>
    </w:pPr>
    <w:r>
      <w:t xml:space="preserve">   </w:t>
    </w:r>
    <w:r>
      <w:tab/>
    </w:r>
    <w:r>
      <w:tab/>
    </w:r>
    <w:r w:rsidRPr="003D49E2" w:rsidR="00926713">
      <w:rPr>
        <w:sz w:val="18"/>
        <w:szCs w:val="18"/>
      </w:rPr>
      <w:t>OMB Control Number:</w:t>
    </w:r>
    <w:r w:rsidRPr="003D49E2" w:rsidR="00BA00DE">
      <w:rPr>
        <w:sz w:val="18"/>
        <w:szCs w:val="18"/>
      </w:rPr>
      <w:t xml:space="preserve"> 0584-</w:t>
    </w:r>
    <w:r w:rsidRPr="003D49E2" w:rsidR="00F310D4">
      <w:rPr>
        <w:sz w:val="18"/>
        <w:szCs w:val="18"/>
      </w:rPr>
      <w:t>0658</w:t>
    </w:r>
    <w:r w:rsidRPr="003D49E2" w:rsidR="005D2145">
      <w:rPr>
        <w:sz w:val="18"/>
        <w:szCs w:val="18"/>
      </w:rPr>
      <w:t xml:space="preserve">         </w:t>
    </w:r>
  </w:p>
  <w:p w:rsidR="00926713" w:rsidRPr="003D49E2" w:rsidP="00D2217D" w14:paraId="24B323E6" w14:textId="4328D2E6">
    <w:pPr>
      <w:pStyle w:val="Header"/>
      <w:ind w:left="3600"/>
      <w:rPr>
        <w:sz w:val="18"/>
        <w:szCs w:val="18"/>
      </w:rPr>
    </w:pPr>
    <w:r w:rsidRPr="003D49E2">
      <w:rPr>
        <w:sz w:val="18"/>
        <w:szCs w:val="18"/>
      </w:rPr>
      <w:tab/>
    </w:r>
    <w:r w:rsidR="003D49E2">
      <w:rPr>
        <w:sz w:val="18"/>
        <w:szCs w:val="18"/>
      </w:rPr>
      <w:t xml:space="preserve">                                                                                 </w:t>
    </w:r>
    <w:r w:rsidRPr="003D49E2" w:rsidR="005D2145">
      <w:rPr>
        <w:sz w:val="18"/>
        <w:szCs w:val="18"/>
      </w:rPr>
      <w:t xml:space="preserve">Expiration Date: </w:t>
    </w:r>
    <w:r w:rsidR="003D49E2">
      <w:rPr>
        <w:sz w:val="18"/>
        <w:szCs w:val="18"/>
      </w:rPr>
      <w:t>xx</w:t>
    </w:r>
    <w:r w:rsidRPr="003D49E2" w:rsidR="00F310D4">
      <w:rPr>
        <w:sz w:val="18"/>
        <w:szCs w:val="18"/>
      </w:rPr>
      <w:t>/</w:t>
    </w:r>
    <w:r w:rsidR="003D49E2">
      <w:rPr>
        <w:sz w:val="18"/>
        <w:szCs w:val="18"/>
      </w:rPr>
      <w:t>xx</w:t>
    </w:r>
    <w:r w:rsidRPr="003D49E2" w:rsidR="00F310D4">
      <w:rPr>
        <w:sz w:val="18"/>
        <w:szCs w:val="18"/>
      </w:rPr>
      <w:t>/20</w:t>
    </w:r>
    <w:r w:rsidR="003D49E2">
      <w:rPr>
        <w:sz w:val="18"/>
        <w:szCs w:val="18"/>
      </w:rPr>
      <w:t>xx</w:t>
    </w:r>
  </w:p>
  <w:p w:rsidR="004E7890" w14:paraId="7F40C31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65A33" w:rsidRPr="00165A33" w14:paraId="14E9A166" w14:textId="77777777">
    <w:pPr>
      <w:pStyle w:val="Header"/>
      <w:rPr>
        <w:rFonts w:cs="Times New Roman"/>
      </w:rPr>
    </w:pPr>
    <w:r w:rsidRPr="00165A33">
      <w:rPr>
        <w:rFonts w:cs="Times New Roman"/>
      </w:rPr>
      <w:t xml:space="preserve">Attachment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89C76DB"/>
    <w:multiLevelType w:val="hybridMultilevel"/>
    <w:tmpl w:val="E648F6E8"/>
    <w:lvl w:ilvl="0">
      <w:start w:val="0"/>
      <w:numFmt w:val="bullet"/>
      <w:lvlText w:val="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8062AC"/>
    <w:multiLevelType w:val="hybridMultilevel"/>
    <w:tmpl w:val="B87868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8B47F6"/>
    <w:multiLevelType w:val="hybridMultilevel"/>
    <w:tmpl w:val="54FA8994"/>
    <w:lvl w:ilvl="0">
      <w:start w:val="0"/>
      <w:numFmt w:val="bullet"/>
      <w:lvlText w:val="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302CF7"/>
    <w:multiLevelType w:val="hybridMultilevel"/>
    <w:tmpl w:val="FE76953E"/>
    <w:lvl w:ilvl="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>
      <w:start w:val="0"/>
      <w:numFmt w:val="bullet"/>
      <w:lvlText w:val=""/>
      <w:lvlJc w:val="left"/>
      <w:pPr>
        <w:ind w:left="1091" w:hanging="298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>
      <w:start w:val="0"/>
      <w:numFmt w:val="bullet"/>
      <w:lvlText w:val="•"/>
      <w:lvlJc w:val="left"/>
      <w:pPr>
        <w:ind w:left="2040" w:hanging="298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2980" w:hanging="298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3920" w:hanging="298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4860" w:hanging="298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5800" w:hanging="298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6740" w:hanging="298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7680" w:hanging="298"/>
      </w:pPr>
      <w:rPr>
        <w:rFonts w:hint="default"/>
        <w:lang w:val="en-US" w:eastAsia="en-US" w:bidi="en-US"/>
      </w:rPr>
    </w:lvl>
  </w:abstractNum>
  <w:abstractNum w:abstractNumId="4">
    <w:nsid w:val="15EC2732"/>
    <w:multiLevelType w:val="hybridMultilevel"/>
    <w:tmpl w:val="E0A6BC52"/>
    <w:lvl w:ilvl="0">
      <w:start w:val="0"/>
      <w:numFmt w:val="bullet"/>
      <w:lvlText w:val="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6C2D74"/>
    <w:multiLevelType w:val="hybridMultilevel"/>
    <w:tmpl w:val="C87E33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BD3A7A"/>
    <w:multiLevelType w:val="hybridMultilevel"/>
    <w:tmpl w:val="245C5A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036A73"/>
    <w:multiLevelType w:val="hybridMultilevel"/>
    <w:tmpl w:val="38547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0"/>
      <w:numFmt w:val="bullet"/>
      <w:lvlText w:val=""/>
      <w:lvlJc w:val="left"/>
      <w:pPr>
        <w:ind w:left="144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EF07616"/>
    <w:multiLevelType w:val="hybridMultilevel"/>
    <w:tmpl w:val="50846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0F53A7D"/>
    <w:multiLevelType w:val="hybridMultilevel"/>
    <w:tmpl w:val="2D163492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EE1B35"/>
    <w:multiLevelType w:val="hybridMultilevel"/>
    <w:tmpl w:val="EF7042BC"/>
    <w:lvl w:ilvl="0">
      <w:start w:val="0"/>
      <w:numFmt w:val="bullet"/>
      <w:lvlText w:val="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0124418">
    <w:abstractNumId w:val="9"/>
  </w:num>
  <w:num w:numId="2" w16cid:durableId="478353227">
    <w:abstractNumId w:val="8"/>
  </w:num>
  <w:num w:numId="3" w16cid:durableId="755326384">
    <w:abstractNumId w:val="10"/>
  </w:num>
  <w:num w:numId="4" w16cid:durableId="765224501">
    <w:abstractNumId w:val="2"/>
  </w:num>
  <w:num w:numId="5" w16cid:durableId="1612124664">
    <w:abstractNumId w:val="7"/>
  </w:num>
  <w:num w:numId="6" w16cid:durableId="457381931">
    <w:abstractNumId w:val="4"/>
  </w:num>
  <w:num w:numId="7" w16cid:durableId="1380474263">
    <w:abstractNumId w:val="3"/>
  </w:num>
  <w:num w:numId="8" w16cid:durableId="393159776">
    <w:abstractNumId w:val="0"/>
  </w:num>
  <w:num w:numId="9" w16cid:durableId="647513482">
    <w:abstractNumId w:val="6"/>
  </w:num>
  <w:num w:numId="10" w16cid:durableId="1264262707">
    <w:abstractNumId w:val="5"/>
  </w:num>
  <w:num w:numId="11" w16cid:durableId="1548101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0426"/>
    <w:rsid w:val="00005277"/>
    <w:rsid w:val="00016DA0"/>
    <w:rsid w:val="000178E7"/>
    <w:rsid w:val="000201B3"/>
    <w:rsid w:val="000349AE"/>
    <w:rsid w:val="00041F18"/>
    <w:rsid w:val="000539E8"/>
    <w:rsid w:val="00064B7B"/>
    <w:rsid w:val="00064F4E"/>
    <w:rsid w:val="000725AB"/>
    <w:rsid w:val="00074DEF"/>
    <w:rsid w:val="00082A67"/>
    <w:rsid w:val="000916D9"/>
    <w:rsid w:val="000A30DB"/>
    <w:rsid w:val="000A3F84"/>
    <w:rsid w:val="000A6DAC"/>
    <w:rsid w:val="000B0310"/>
    <w:rsid w:val="000B0EC7"/>
    <w:rsid w:val="000B633E"/>
    <w:rsid w:val="000C21F0"/>
    <w:rsid w:val="000E51A5"/>
    <w:rsid w:val="001045C2"/>
    <w:rsid w:val="00112CC6"/>
    <w:rsid w:val="0012436D"/>
    <w:rsid w:val="0016242A"/>
    <w:rsid w:val="00165A33"/>
    <w:rsid w:val="001716BF"/>
    <w:rsid w:val="00180B53"/>
    <w:rsid w:val="001873AF"/>
    <w:rsid w:val="0019779E"/>
    <w:rsid w:val="001A7483"/>
    <w:rsid w:val="001B485D"/>
    <w:rsid w:val="001B687E"/>
    <w:rsid w:val="001B6F26"/>
    <w:rsid w:val="001C14C0"/>
    <w:rsid w:val="001D342D"/>
    <w:rsid w:val="001D76E5"/>
    <w:rsid w:val="001F0913"/>
    <w:rsid w:val="001F2AF5"/>
    <w:rsid w:val="001F3FEE"/>
    <w:rsid w:val="0020588F"/>
    <w:rsid w:val="00222052"/>
    <w:rsid w:val="002358A7"/>
    <w:rsid w:val="002378C7"/>
    <w:rsid w:val="00251A9A"/>
    <w:rsid w:val="00254F70"/>
    <w:rsid w:val="002633F8"/>
    <w:rsid w:val="002777A3"/>
    <w:rsid w:val="00292A89"/>
    <w:rsid w:val="00296F16"/>
    <w:rsid w:val="002A237A"/>
    <w:rsid w:val="002A75CA"/>
    <w:rsid w:val="002B3C0C"/>
    <w:rsid w:val="002C2EF8"/>
    <w:rsid w:val="002C64F0"/>
    <w:rsid w:val="002D12EF"/>
    <w:rsid w:val="002E3E40"/>
    <w:rsid w:val="002E580F"/>
    <w:rsid w:val="003012E6"/>
    <w:rsid w:val="0030600B"/>
    <w:rsid w:val="0032234A"/>
    <w:rsid w:val="00327BAA"/>
    <w:rsid w:val="00333307"/>
    <w:rsid w:val="003476DA"/>
    <w:rsid w:val="00374AED"/>
    <w:rsid w:val="00381656"/>
    <w:rsid w:val="00383653"/>
    <w:rsid w:val="003C2855"/>
    <w:rsid w:val="003C541F"/>
    <w:rsid w:val="003C55E5"/>
    <w:rsid w:val="003D0E7E"/>
    <w:rsid w:val="003D359D"/>
    <w:rsid w:val="003D49E2"/>
    <w:rsid w:val="003E02EC"/>
    <w:rsid w:val="00413BDA"/>
    <w:rsid w:val="004141C8"/>
    <w:rsid w:val="00422C66"/>
    <w:rsid w:val="00434883"/>
    <w:rsid w:val="00435A7E"/>
    <w:rsid w:val="00436648"/>
    <w:rsid w:val="00452B2E"/>
    <w:rsid w:val="004658BB"/>
    <w:rsid w:val="00481BA7"/>
    <w:rsid w:val="004961A3"/>
    <w:rsid w:val="004A0B22"/>
    <w:rsid w:val="004A32E2"/>
    <w:rsid w:val="004A7B8F"/>
    <w:rsid w:val="004B4A2C"/>
    <w:rsid w:val="004C42E9"/>
    <w:rsid w:val="004D00B6"/>
    <w:rsid w:val="004E7890"/>
    <w:rsid w:val="00500CA1"/>
    <w:rsid w:val="00500F59"/>
    <w:rsid w:val="00503EE6"/>
    <w:rsid w:val="00505425"/>
    <w:rsid w:val="0050789A"/>
    <w:rsid w:val="00511539"/>
    <w:rsid w:val="0051577C"/>
    <w:rsid w:val="00527E9D"/>
    <w:rsid w:val="00530343"/>
    <w:rsid w:val="00533DC4"/>
    <w:rsid w:val="00536F84"/>
    <w:rsid w:val="0054251A"/>
    <w:rsid w:val="0056478A"/>
    <w:rsid w:val="00570DF1"/>
    <w:rsid w:val="00581B8F"/>
    <w:rsid w:val="00591B72"/>
    <w:rsid w:val="00596738"/>
    <w:rsid w:val="005B4C3E"/>
    <w:rsid w:val="005C0ADA"/>
    <w:rsid w:val="005C1FA9"/>
    <w:rsid w:val="005D2145"/>
    <w:rsid w:val="005D4141"/>
    <w:rsid w:val="005E2BA8"/>
    <w:rsid w:val="00605759"/>
    <w:rsid w:val="006135DA"/>
    <w:rsid w:val="006430A7"/>
    <w:rsid w:val="00655319"/>
    <w:rsid w:val="00655D5F"/>
    <w:rsid w:val="0066194A"/>
    <w:rsid w:val="00663D7C"/>
    <w:rsid w:val="00665A74"/>
    <w:rsid w:val="00670932"/>
    <w:rsid w:val="00674C59"/>
    <w:rsid w:val="00675B6F"/>
    <w:rsid w:val="00683A39"/>
    <w:rsid w:val="00685279"/>
    <w:rsid w:val="00696054"/>
    <w:rsid w:val="00697677"/>
    <w:rsid w:val="006979A8"/>
    <w:rsid w:val="006E17A4"/>
    <w:rsid w:val="006E29CE"/>
    <w:rsid w:val="006E7C30"/>
    <w:rsid w:val="0070090E"/>
    <w:rsid w:val="00701EC4"/>
    <w:rsid w:val="007069A3"/>
    <w:rsid w:val="00715584"/>
    <w:rsid w:val="007164B4"/>
    <w:rsid w:val="00720FDC"/>
    <w:rsid w:val="00723660"/>
    <w:rsid w:val="00723C57"/>
    <w:rsid w:val="007340C5"/>
    <w:rsid w:val="00734ACE"/>
    <w:rsid w:val="007434FD"/>
    <w:rsid w:val="007540EE"/>
    <w:rsid w:val="00754A7F"/>
    <w:rsid w:val="0075716C"/>
    <w:rsid w:val="007602E8"/>
    <w:rsid w:val="00765AD0"/>
    <w:rsid w:val="007743FF"/>
    <w:rsid w:val="007806A8"/>
    <w:rsid w:val="00780A02"/>
    <w:rsid w:val="00787F06"/>
    <w:rsid w:val="007932D8"/>
    <w:rsid w:val="00797655"/>
    <w:rsid w:val="007A311B"/>
    <w:rsid w:val="007B6CED"/>
    <w:rsid w:val="007D3D6F"/>
    <w:rsid w:val="007E7AFD"/>
    <w:rsid w:val="007F52DD"/>
    <w:rsid w:val="00805362"/>
    <w:rsid w:val="008146BF"/>
    <w:rsid w:val="00823FDE"/>
    <w:rsid w:val="00833B34"/>
    <w:rsid w:val="0084591A"/>
    <w:rsid w:val="0084598F"/>
    <w:rsid w:val="00846A44"/>
    <w:rsid w:val="00850E9E"/>
    <w:rsid w:val="00866EBB"/>
    <w:rsid w:val="00875A2C"/>
    <w:rsid w:val="008A0C08"/>
    <w:rsid w:val="008A626E"/>
    <w:rsid w:val="008B13BD"/>
    <w:rsid w:val="008C1CDD"/>
    <w:rsid w:val="008D5DAD"/>
    <w:rsid w:val="008F2601"/>
    <w:rsid w:val="008F3203"/>
    <w:rsid w:val="008F35D7"/>
    <w:rsid w:val="008F365E"/>
    <w:rsid w:val="008F7AD9"/>
    <w:rsid w:val="0090027C"/>
    <w:rsid w:val="0090155B"/>
    <w:rsid w:val="00926713"/>
    <w:rsid w:val="00935F06"/>
    <w:rsid w:val="00945AE2"/>
    <w:rsid w:val="00951FBC"/>
    <w:rsid w:val="00952796"/>
    <w:rsid w:val="00961E73"/>
    <w:rsid w:val="00972960"/>
    <w:rsid w:val="00980426"/>
    <w:rsid w:val="009828C2"/>
    <w:rsid w:val="00982F22"/>
    <w:rsid w:val="009A1AA8"/>
    <w:rsid w:val="009B6529"/>
    <w:rsid w:val="009C2813"/>
    <w:rsid w:val="009C36DD"/>
    <w:rsid w:val="009D3472"/>
    <w:rsid w:val="00A11D57"/>
    <w:rsid w:val="00A1484E"/>
    <w:rsid w:val="00A20043"/>
    <w:rsid w:val="00A21008"/>
    <w:rsid w:val="00A33E59"/>
    <w:rsid w:val="00A42E17"/>
    <w:rsid w:val="00A51B03"/>
    <w:rsid w:val="00A52B07"/>
    <w:rsid w:val="00A53875"/>
    <w:rsid w:val="00A74991"/>
    <w:rsid w:val="00A82181"/>
    <w:rsid w:val="00A93E6C"/>
    <w:rsid w:val="00AA67ED"/>
    <w:rsid w:val="00AB29BA"/>
    <w:rsid w:val="00AC6F90"/>
    <w:rsid w:val="00AE700C"/>
    <w:rsid w:val="00B04032"/>
    <w:rsid w:val="00B12235"/>
    <w:rsid w:val="00B16DCB"/>
    <w:rsid w:val="00B205C3"/>
    <w:rsid w:val="00B21DDC"/>
    <w:rsid w:val="00B24932"/>
    <w:rsid w:val="00B453F0"/>
    <w:rsid w:val="00B473FC"/>
    <w:rsid w:val="00B51BC6"/>
    <w:rsid w:val="00B52C64"/>
    <w:rsid w:val="00B534D4"/>
    <w:rsid w:val="00B85E30"/>
    <w:rsid w:val="00B87112"/>
    <w:rsid w:val="00BA00DE"/>
    <w:rsid w:val="00BB25C3"/>
    <w:rsid w:val="00BC6BF9"/>
    <w:rsid w:val="00BF0377"/>
    <w:rsid w:val="00BF127A"/>
    <w:rsid w:val="00BF7BA2"/>
    <w:rsid w:val="00C01511"/>
    <w:rsid w:val="00C070A1"/>
    <w:rsid w:val="00C24452"/>
    <w:rsid w:val="00C37790"/>
    <w:rsid w:val="00C37E42"/>
    <w:rsid w:val="00C40B4C"/>
    <w:rsid w:val="00C41411"/>
    <w:rsid w:val="00C45E04"/>
    <w:rsid w:val="00C530C5"/>
    <w:rsid w:val="00C560AE"/>
    <w:rsid w:val="00C7599A"/>
    <w:rsid w:val="00C96B74"/>
    <w:rsid w:val="00CA0849"/>
    <w:rsid w:val="00CA3225"/>
    <w:rsid w:val="00CB17D9"/>
    <w:rsid w:val="00CC4A1D"/>
    <w:rsid w:val="00CC4AB2"/>
    <w:rsid w:val="00CC57EB"/>
    <w:rsid w:val="00CD0124"/>
    <w:rsid w:val="00CD15C3"/>
    <w:rsid w:val="00CF1F2F"/>
    <w:rsid w:val="00CF7F93"/>
    <w:rsid w:val="00D2217D"/>
    <w:rsid w:val="00D23331"/>
    <w:rsid w:val="00D43D67"/>
    <w:rsid w:val="00D44E30"/>
    <w:rsid w:val="00D50162"/>
    <w:rsid w:val="00D52182"/>
    <w:rsid w:val="00D606DB"/>
    <w:rsid w:val="00D62810"/>
    <w:rsid w:val="00D66E9F"/>
    <w:rsid w:val="00D70E6C"/>
    <w:rsid w:val="00D746AA"/>
    <w:rsid w:val="00D75C28"/>
    <w:rsid w:val="00D81117"/>
    <w:rsid w:val="00D8133B"/>
    <w:rsid w:val="00D90CE4"/>
    <w:rsid w:val="00D93455"/>
    <w:rsid w:val="00D93DDF"/>
    <w:rsid w:val="00D955A9"/>
    <w:rsid w:val="00D97675"/>
    <w:rsid w:val="00DA135F"/>
    <w:rsid w:val="00DA5AAC"/>
    <w:rsid w:val="00DE03F6"/>
    <w:rsid w:val="00DE4DFB"/>
    <w:rsid w:val="00DF3AFF"/>
    <w:rsid w:val="00E03DFB"/>
    <w:rsid w:val="00E04186"/>
    <w:rsid w:val="00E07F9E"/>
    <w:rsid w:val="00E15259"/>
    <w:rsid w:val="00E15CA7"/>
    <w:rsid w:val="00E214D0"/>
    <w:rsid w:val="00E27869"/>
    <w:rsid w:val="00E36EE6"/>
    <w:rsid w:val="00E379B3"/>
    <w:rsid w:val="00E41020"/>
    <w:rsid w:val="00E46706"/>
    <w:rsid w:val="00E5597A"/>
    <w:rsid w:val="00E5676A"/>
    <w:rsid w:val="00E57906"/>
    <w:rsid w:val="00E7565F"/>
    <w:rsid w:val="00E75A3C"/>
    <w:rsid w:val="00E77313"/>
    <w:rsid w:val="00E87CA7"/>
    <w:rsid w:val="00E87FCE"/>
    <w:rsid w:val="00E916B7"/>
    <w:rsid w:val="00E9457A"/>
    <w:rsid w:val="00EB0BE8"/>
    <w:rsid w:val="00EC1913"/>
    <w:rsid w:val="00EC38C6"/>
    <w:rsid w:val="00ED2BF9"/>
    <w:rsid w:val="00ED59D6"/>
    <w:rsid w:val="00EE6922"/>
    <w:rsid w:val="00EF3E2A"/>
    <w:rsid w:val="00F043BE"/>
    <w:rsid w:val="00F1161C"/>
    <w:rsid w:val="00F16064"/>
    <w:rsid w:val="00F228AB"/>
    <w:rsid w:val="00F24A23"/>
    <w:rsid w:val="00F24AD9"/>
    <w:rsid w:val="00F310D4"/>
    <w:rsid w:val="00F56EB0"/>
    <w:rsid w:val="00F62073"/>
    <w:rsid w:val="00F666FD"/>
    <w:rsid w:val="00F80C75"/>
    <w:rsid w:val="00FA2ABE"/>
    <w:rsid w:val="00FB0A07"/>
    <w:rsid w:val="00FB549D"/>
    <w:rsid w:val="00FB63D3"/>
    <w:rsid w:val="00FC2C6B"/>
    <w:rsid w:val="00FC60D4"/>
    <w:rsid w:val="00FD3E5B"/>
    <w:rsid w:val="00FE52BB"/>
    <w:rsid w:val="00FF2935"/>
    <w:rsid w:val="00FF40A4"/>
    <w:rsid w:val="03D7DB1F"/>
    <w:rsid w:val="0BC9C4A7"/>
    <w:rsid w:val="0C76659C"/>
    <w:rsid w:val="1C8BEF66"/>
    <w:rsid w:val="1DD45310"/>
    <w:rsid w:val="20D966AA"/>
    <w:rsid w:val="21BBEEC6"/>
    <w:rsid w:val="2357BF27"/>
    <w:rsid w:val="24402FFD"/>
    <w:rsid w:val="27B93856"/>
    <w:rsid w:val="2999060F"/>
    <w:rsid w:val="2A672093"/>
    <w:rsid w:val="2D9EC155"/>
    <w:rsid w:val="338C31CF"/>
    <w:rsid w:val="3524DE85"/>
    <w:rsid w:val="381B46FE"/>
    <w:rsid w:val="3B52E7C0"/>
    <w:rsid w:val="3DBCD2A5"/>
    <w:rsid w:val="3FE25B8B"/>
    <w:rsid w:val="42BF6C59"/>
    <w:rsid w:val="43B9BB11"/>
    <w:rsid w:val="446066BE"/>
    <w:rsid w:val="461F129B"/>
    <w:rsid w:val="49C68949"/>
    <w:rsid w:val="4AB4BA78"/>
    <w:rsid w:val="540F838D"/>
    <w:rsid w:val="5747244F"/>
    <w:rsid w:val="5DEB78F8"/>
    <w:rsid w:val="61778ED1"/>
    <w:rsid w:val="63135F32"/>
    <w:rsid w:val="65A3867B"/>
    <w:rsid w:val="68B84F70"/>
    <w:rsid w:val="6DC24D99"/>
    <w:rsid w:val="6EA72433"/>
    <w:rsid w:val="6FBFDD4A"/>
    <w:rsid w:val="70A370C5"/>
    <w:rsid w:val="71DEC4F5"/>
    <w:rsid w:val="72E99DD1"/>
    <w:rsid w:val="775D682C"/>
    <w:rsid w:val="78E5D52F"/>
    <w:rsid w:val="793A735E"/>
    <w:rsid w:val="7EBB6B91"/>
  </w:rsids>
  <w:docVars>
    <w:docVar w:name="__Grammarly_42___1" w:val="H4sIAAAAAAAEAKtWcslP9kxRslIyNDY0NzM2tDQzMTc2M7SwMLdU0lEKTi0uzszPAykwNKgFAKgwDBA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3F0096E"/>
  <w15:docId w15:val="{5BC0B87E-3C7D-4742-B2F2-42D1CBFC3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60AE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76E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7F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F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F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F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F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C2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EF8"/>
  </w:style>
  <w:style w:type="paragraph" w:styleId="Footer">
    <w:name w:val="footer"/>
    <w:basedOn w:val="Normal"/>
    <w:link w:val="FooterChar"/>
    <w:uiPriority w:val="99"/>
    <w:unhideWhenUsed/>
    <w:rsid w:val="002C2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EF8"/>
  </w:style>
  <w:style w:type="table" w:styleId="TableGrid">
    <w:name w:val="Table Grid"/>
    <w:basedOn w:val="TableNormal"/>
    <w:uiPriority w:val="39"/>
    <w:rsid w:val="00E87F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52B0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2B07"/>
    <w:pPr>
      <w:ind w:left="720"/>
      <w:contextualSpacing/>
    </w:pPr>
  </w:style>
  <w:style w:type="paragraph" w:styleId="Revision">
    <w:name w:val="Revision"/>
    <w:hidden/>
    <w:uiPriority w:val="99"/>
    <w:semiHidden/>
    <w:rsid w:val="00B2493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560AE"/>
    <w:rPr>
      <w:rFonts w:eastAsiaTheme="majorEastAsia" w:cstheme="majorBidi"/>
      <w:b/>
      <w:sz w:val="24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60AE"/>
    <w:pPr>
      <w:keepNext/>
      <w:numPr>
        <w:ilvl w:val="1"/>
      </w:numPr>
      <w:spacing w:after="220"/>
    </w:pPr>
    <w:rPr>
      <w:rFonts w:eastAsiaTheme="minorEastAsia"/>
      <w:b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C560AE"/>
    <w:rPr>
      <w:rFonts w:eastAsiaTheme="minorEastAsia"/>
      <w:b/>
      <w:u w:val="single"/>
    </w:rPr>
  </w:style>
  <w:style w:type="paragraph" w:styleId="BodyText">
    <w:name w:val="Body Text"/>
    <w:basedOn w:val="Normal"/>
    <w:link w:val="BodyTextChar"/>
    <w:uiPriority w:val="1"/>
    <w:qFormat/>
    <w:rsid w:val="0016242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6242A"/>
    <w:rPr>
      <w:rFonts w:ascii="Calibri" w:eastAsia="Calibri" w:hAnsi="Calibri" w:cs="Calibri"/>
      <w:lang w:bidi="en-US"/>
    </w:rPr>
  </w:style>
  <w:style w:type="character" w:styleId="UnresolvedMention">
    <w:name w:val="Unresolved Mention"/>
    <w:basedOn w:val="DefaultParagraphFont"/>
    <w:uiPriority w:val="99"/>
    <w:unhideWhenUsed/>
    <w:rsid w:val="00BF7BA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F7BA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8CD361D1524447818B4B5206584323" ma:contentTypeVersion="15" ma:contentTypeDescription="Create a new document." ma:contentTypeScope="" ma:versionID="9b756d358bec6907ea91fd6f2a967cf8">
  <xsd:schema xmlns:xsd="http://www.w3.org/2001/XMLSchema" xmlns:xs="http://www.w3.org/2001/XMLSchema" xmlns:p="http://schemas.microsoft.com/office/2006/metadata/properties" xmlns:ns2="8dd9fe24-28b0-42d3-b99c-75af96becd31" xmlns:ns3="b8334bb6-2399-45fa-878a-2a352e25d9fd" xmlns:ns4="73fb875a-8af9-4255-b008-0995492d31cd" targetNamespace="http://schemas.microsoft.com/office/2006/metadata/properties" ma:root="true" ma:fieldsID="d0648a0941c72d70754174b56589dc53" ns2:_="" ns3:_="" ns4:_="">
    <xsd:import namespace="8dd9fe24-28b0-42d3-b99c-75af96becd31"/>
    <xsd:import namespace="b8334bb6-2399-45fa-878a-2a352e25d9fd"/>
    <xsd:import namespace="73fb875a-8af9-4255-b008-0995492d3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d9fe24-28b0-42d3-b99c-75af96becd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ff62593-b918-4deb-ac08-0d74ac0cc7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34bb6-2399-45fa-878a-2a352e25d9f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b875a-8af9-4255-b008-0995492d31c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d1e6265-c140-425b-9f81-19d6a70901fe}" ma:internalName="TaxCatchAll" ma:showField="CatchAllData" ma:web="b8334bb6-2399-45fa-878a-2a352e25d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d9fe24-28b0-42d3-b99c-75af96becd31">
      <Terms xmlns="http://schemas.microsoft.com/office/infopath/2007/PartnerControls"/>
    </lcf76f155ced4ddcb4097134ff3c332f>
    <TaxCatchAll xmlns="73fb875a-8af9-4255-b008-0995492d31cd" xsi:nil="true"/>
  </documentManagement>
</p:properties>
</file>

<file path=customXml/itemProps1.xml><?xml version="1.0" encoding="utf-8"?>
<ds:datastoreItem xmlns:ds="http://schemas.openxmlformats.org/officeDocument/2006/customXml" ds:itemID="{B58491D2-AA51-4593-B49F-A532C183BC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d9fe24-28b0-42d3-b99c-75af96becd31"/>
    <ds:schemaRef ds:uri="b8334bb6-2399-45fa-878a-2a352e25d9fd"/>
    <ds:schemaRef ds:uri="73fb875a-8af9-4255-b008-0995492d31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65D70B-4A90-4B53-9931-290961B893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68FB0F-38FE-40EB-8AD1-FD95DB6F69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82F311-ABA7-4080-AD02-D9F243DC0BAB}">
  <ds:schemaRefs>
    <ds:schemaRef ds:uri="http://schemas.microsoft.com/office/2006/metadata/properties"/>
    <ds:schemaRef ds:uri="http://schemas.microsoft.com/office/infopath/2007/PartnerControls"/>
    <ds:schemaRef ds:uri="8dd9fe24-28b0-42d3-b99c-75af96becd31"/>
    <ds:schemaRef ds:uri="73fb875a-8af9-4255-b008-0995492d31c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0</Pages>
  <Words>2363</Words>
  <Characters>1347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1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oll, Laura</dc:creator>
  <cp:lastModifiedBy>Franklin, Jamia - FNS</cp:lastModifiedBy>
  <cp:revision>9</cp:revision>
  <cp:lastPrinted>2018-07-18T18:48:00Z</cp:lastPrinted>
  <dcterms:created xsi:type="dcterms:W3CDTF">2023-02-07T15:59:00Z</dcterms:created>
  <dcterms:modified xsi:type="dcterms:W3CDTF">2023-09-17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8CD361D1524447818B4B5206584323</vt:lpwstr>
  </property>
  <property fmtid="{D5CDD505-2E9C-101B-9397-08002B2CF9AE}" pid="3" name="MediaServiceImageTags">
    <vt:lpwstr/>
  </property>
</Properties>
</file>